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EB772E" w14:textId="3EF5453C" w:rsidR="003E514C" w:rsidRPr="00ED6398" w:rsidRDefault="00ED6398" w:rsidP="002C376E">
      <w:pPr>
        <w:ind w:right="1"/>
        <w:jc w:val="center"/>
        <w:rPr>
          <w:rFonts w:ascii="TH SarabunPSK" w:hAnsi="TH SarabunPSK" w:cs="TH SarabunPSK"/>
          <w:b/>
          <w:bCs/>
          <w:sz w:val="16"/>
          <w:szCs w:val="16"/>
        </w:rPr>
      </w:pPr>
      <w:r w:rsidRPr="00ED6398">
        <w:rPr>
          <w:rFonts w:ascii="TH SarabunPSK" w:hAnsi="TH SarabunPSK" w:cs="TH SarabunPSK" w:hint="cs"/>
          <w:b/>
          <w:bCs/>
          <w:noProof/>
          <w:sz w:val="40"/>
          <w:szCs w:val="40"/>
          <w:cs/>
        </w:rPr>
        <mc:AlternateContent>
          <mc:Choice Requires="wps">
            <w:drawing>
              <wp:inline distT="0" distB="0" distL="0" distR="0" wp14:anchorId="626DE869" wp14:editId="2D79E747">
                <wp:extent cx="3133801" cy="1404620"/>
                <wp:effectExtent l="19050" t="19050" r="28575" b="19050"/>
                <wp:docPr id="4018188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3801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41275" cmpd="dbl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47BB9D" w14:textId="603FF2BD" w:rsidR="00ED6398" w:rsidRPr="00FA1922" w:rsidRDefault="00ED6398" w:rsidP="00ED6398">
                            <w:pPr>
                              <w:ind w:right="-67"/>
                              <w:jc w:val="center"/>
                              <w:rPr>
                                <w:rFonts w:ascii="TH SarabunPSK" w:hAnsi="TH SarabunPSK" w:cs="TH SarabunPSK"/>
                                <w:i/>
                                <w:iCs/>
                                <w:sz w:val="30"/>
                                <w:szCs w:val="30"/>
                              </w:rPr>
                            </w:pPr>
                            <w:r w:rsidRPr="00554B3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</w:rPr>
                              <w:t>รูปแบบรายงานฉบับสมบูรณ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26DE86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246.7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" strokecolor="black [3213]" strokeweight="3.25pt">
                <v:stroke linestyle="thinThin"/>
                <v:textbox style="mso-fit-shape-to-text:t">
                  <w:txbxContent>
                    <w:p w14:paraId="3447BB9D" w14:textId="603FF2BD" w:rsidR="00ED6398" w:rsidRPr="00FA1922" w:rsidRDefault="00ED6398" w:rsidP="00ED6398">
                      <w:pPr>
                        <w:ind w:right="-67"/>
                        <w:jc w:val="center"/>
                        <w:rPr>
                          <w:rFonts w:ascii="TH SarabunPSK" w:hAnsi="TH SarabunPSK" w:cs="TH SarabunPSK"/>
                          <w:i/>
                          <w:iCs/>
                          <w:sz w:val="30"/>
                          <w:szCs w:val="30"/>
                        </w:rPr>
                      </w:pPr>
                      <w:r w:rsidRPr="00554B34"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  <w:cs/>
                        </w:rPr>
                        <w:t>รูปแบบรายงานฉบับสมบูรณ์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FA1922" w:rsidRPr="00ED6398">
        <w:rPr>
          <w:rFonts w:ascii="TH SarabunPSK" w:hAnsi="TH SarabunPSK" w:cs="TH SarabunPSK" w:hint="cs"/>
          <w:b/>
          <w:bCs/>
          <w:noProof/>
          <w:sz w:val="40"/>
          <w:szCs w:val="40"/>
          <w:cs/>
        </w:rPr>
        <mc:AlternateContent>
          <mc:Choice Requires="wps">
            <w:drawing>
              <wp:anchor distT="45720" distB="45720" distL="114300" distR="114300" simplePos="0" relativeHeight="251581952" behindDoc="0" locked="0" layoutInCell="1" allowOverlap="1" wp14:anchorId="5D963E01" wp14:editId="4512FE70">
                <wp:simplePos x="0" y="0"/>
                <wp:positionH relativeFrom="column">
                  <wp:posOffset>4629048</wp:posOffset>
                </wp:positionH>
                <wp:positionV relativeFrom="paragraph">
                  <wp:posOffset>-440182</wp:posOffset>
                </wp:positionV>
                <wp:extent cx="1118235" cy="1404620"/>
                <wp:effectExtent l="0" t="0" r="5715" b="825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82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993DEB" w14:textId="5BBA075A" w:rsidR="00FA1922" w:rsidRPr="00FA1922" w:rsidRDefault="00FA1922" w:rsidP="00FA1922">
                            <w:pPr>
                              <w:jc w:val="right"/>
                              <w:rPr>
                                <w:rFonts w:ascii="TH SarabunPSK" w:hAnsi="TH SarabunPSK" w:cs="TH SarabunPSK"/>
                                <w:i/>
                                <w:iCs/>
                                <w:sz w:val="30"/>
                                <w:szCs w:val="30"/>
                              </w:rPr>
                            </w:pPr>
                            <w:r w:rsidRPr="00554B34">
                              <w:rPr>
                                <w:rFonts w:ascii="TH SarabunPSK" w:hAnsi="TH SarabunPSK" w:cs="TH SarabunPSK"/>
                                <w:i/>
                                <w:iCs/>
                                <w:sz w:val="30"/>
                                <w:szCs w:val="30"/>
                                <w:cs/>
                              </w:rPr>
                              <w:t>แบบ สบวพ-ว-</w:t>
                            </w:r>
                            <w:r w:rsidRPr="00554B34">
                              <w:rPr>
                                <w:rFonts w:ascii="TH SarabunPSK" w:hAnsi="TH SarabunPSK" w:cs="TH SarabunPSK"/>
                                <w:i/>
                                <w:iCs/>
                                <w:sz w:val="30"/>
                                <w:szCs w:val="30"/>
                              </w:rPr>
                              <w:t>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D963E01" id="_x0000_s1027" type="#_x0000_t202" style="position:absolute;left:0;text-align:left;margin-left:364.5pt;margin-top:-34.65pt;width:88.05pt;height:110.6pt;z-index:2515819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" stroked="f">
                <v:textbox style="mso-fit-shape-to-text:t">
                  <w:txbxContent>
                    <w:p w14:paraId="72993DEB" w14:textId="5BBA075A" w:rsidR="00FA1922" w:rsidRPr="00FA1922" w:rsidRDefault="00FA1922" w:rsidP="00FA1922">
                      <w:pPr>
                        <w:jc w:val="right"/>
                        <w:rPr>
                          <w:rFonts w:ascii="TH SarabunPSK" w:hAnsi="TH SarabunPSK" w:cs="TH SarabunPSK"/>
                          <w:i/>
                          <w:iCs/>
                          <w:sz w:val="30"/>
                          <w:szCs w:val="30"/>
                        </w:rPr>
                      </w:pPr>
                      <w:r w:rsidRPr="00554B34">
                        <w:rPr>
                          <w:rFonts w:ascii="TH SarabunPSK" w:hAnsi="TH SarabunPSK" w:cs="TH SarabunPSK"/>
                          <w:i/>
                          <w:iCs/>
                          <w:sz w:val="30"/>
                          <w:szCs w:val="30"/>
                          <w:cs/>
                        </w:rPr>
                        <w:t>แบบ สบวพ-ว-</w:t>
                      </w:r>
                      <w:r w:rsidRPr="00554B34">
                        <w:rPr>
                          <w:rFonts w:ascii="TH SarabunPSK" w:hAnsi="TH SarabunPSK" w:cs="TH SarabunPSK"/>
                          <w:i/>
                          <w:iCs/>
                          <w:sz w:val="30"/>
                          <w:szCs w:val="30"/>
                        </w:rPr>
                        <w:t>04</w:t>
                      </w:r>
                    </w:p>
                  </w:txbxContent>
                </v:textbox>
              </v:shape>
            </w:pict>
          </mc:Fallback>
        </mc:AlternateContent>
      </w:r>
    </w:p>
    <w:p w14:paraId="47F31D52" w14:textId="77777777" w:rsidR="00ED6398" w:rsidRPr="00B178EF" w:rsidRDefault="00ED6398" w:rsidP="002C376E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0047F103" w14:textId="105038BF" w:rsidR="003E514C" w:rsidRPr="00ED6398" w:rsidRDefault="003E514C" w:rsidP="002C376E">
      <w:pPr>
        <w:rPr>
          <w:rFonts w:ascii="TH SarabunPSK" w:hAnsi="TH SarabunPSK" w:cs="TH SarabunPSK"/>
          <w:b/>
          <w:bCs/>
          <w:sz w:val="34"/>
          <w:szCs w:val="34"/>
        </w:rPr>
      </w:pP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ก.  หัวข้อสำคัญของรายงานฉบับสมบูรณ์  </w:t>
      </w:r>
      <w:r w:rsidRPr="00ED6398">
        <w:rPr>
          <w:rFonts w:ascii="TH SarabunPSK" w:hAnsi="TH SarabunPSK" w:cs="TH SarabunPSK" w:hint="cs"/>
          <w:b/>
          <w:bCs/>
          <w:sz w:val="34"/>
          <w:szCs w:val="34"/>
          <w:cs/>
        </w:rPr>
        <w:t>ประกอบด้วย</w:t>
      </w:r>
    </w:p>
    <w:p w14:paraId="62F5B6A3" w14:textId="2E01E551" w:rsidR="003E514C" w:rsidRPr="009E0558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9E0558">
        <w:rPr>
          <w:rFonts w:ascii="TH SarabunPSK" w:hAnsi="TH SarabunPSK" w:cs="TH SarabunPSK" w:hint="cs"/>
          <w:b/>
          <w:bCs/>
          <w:sz w:val="32"/>
          <w:szCs w:val="32"/>
        </w:rPr>
        <w:t>1</w:t>
      </w:r>
      <w:r w:rsidRPr="009E055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9E0558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9E055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ต้น</w:t>
      </w:r>
      <w:r w:rsidRPr="009E0558">
        <w:rPr>
          <w:rFonts w:ascii="TH SarabunPSK" w:hAnsi="TH SarabunPSK" w:cs="TH SarabunPSK" w:hint="cs"/>
          <w:b/>
          <w:bCs/>
          <w:cs/>
        </w:rPr>
        <w:t xml:space="preserve"> </w:t>
      </w:r>
      <w:r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ประกอบด้วย</w:t>
      </w:r>
    </w:p>
    <w:p w14:paraId="076C6E0D" w14:textId="72A88EAB" w:rsidR="003E514C" w:rsidRPr="009E0558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หน้าปก</w:t>
      </w:r>
    </w:p>
    <w:p w14:paraId="65C69A9F" w14:textId="2664589F" w:rsidR="003E514C" w:rsidRPr="009E0558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ปกใน</w:t>
      </w:r>
    </w:p>
    <w:p w14:paraId="0F26C4EB" w14:textId="41E12864" w:rsidR="003E514C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กิตติกรรมประกาศ</w:t>
      </w:r>
    </w:p>
    <w:p w14:paraId="5D5D2836" w14:textId="2A10FC51" w:rsidR="003E514C" w:rsidRPr="009E0558" w:rsidRDefault="00ED42E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1.4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บทคัดย่อ (ทั้งภาษาไทยและภาษาอังกฤษ)</w:t>
      </w:r>
    </w:p>
    <w:p w14:paraId="59DC8C56" w14:textId="217E887C" w:rsidR="003E514C" w:rsidRPr="009257BB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9257BB">
        <w:rPr>
          <w:rFonts w:ascii="TH SarabunPSK" w:hAnsi="TH SarabunPSK" w:cs="TH SarabunPSK"/>
          <w:b/>
          <w:bCs/>
          <w:sz w:val="28"/>
          <w:szCs w:val="28"/>
        </w:rPr>
        <w:tab/>
      </w:r>
      <w:r w:rsidR="00ED42EC" w:rsidRPr="009257BB">
        <w:rPr>
          <w:rFonts w:ascii="TH SarabunPSK" w:hAnsi="TH SarabunPSK" w:cs="TH SarabunPSK" w:hint="cs"/>
          <w:b/>
          <w:bCs/>
          <w:sz w:val="28"/>
          <w:szCs w:val="28"/>
          <w:cs/>
        </w:rPr>
        <w:t>1.</w:t>
      </w:r>
      <w:r w:rsidR="00E74645" w:rsidRPr="009257BB"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="00ED42EC" w:rsidRPr="009257BB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E74645" w:rsidRPr="009257BB">
        <w:rPr>
          <w:rFonts w:ascii="TH SarabunPSK" w:hAnsi="TH SarabunPSK" w:cs="TH SarabunPSK" w:hint="cs"/>
          <w:b/>
          <w:bCs/>
          <w:sz w:val="28"/>
          <w:szCs w:val="28"/>
          <w:cs/>
        </w:rPr>
        <w:t>ส</w:t>
      </w:r>
      <w:r w:rsidR="003E514C" w:rsidRPr="009257BB">
        <w:rPr>
          <w:rFonts w:ascii="TH SarabunPSK" w:hAnsi="TH SarabunPSK" w:cs="TH SarabunPSK" w:hint="cs"/>
          <w:b/>
          <w:bCs/>
          <w:sz w:val="28"/>
          <w:szCs w:val="28"/>
          <w:cs/>
        </w:rPr>
        <w:t>ารบัญเรื่อง</w:t>
      </w:r>
    </w:p>
    <w:p w14:paraId="7D00AE95" w14:textId="709DA311" w:rsidR="003E514C" w:rsidRPr="009E0558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E74645">
        <w:rPr>
          <w:rFonts w:ascii="TH SarabunPSK" w:hAnsi="TH SarabunPSK" w:cs="TH SarabunPSK" w:hint="cs"/>
          <w:b/>
          <w:bCs/>
          <w:sz w:val="28"/>
          <w:szCs w:val="28"/>
          <w:cs/>
        </w:rPr>
        <w:t>6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สารบัญตาราง</w:t>
      </w:r>
    </w:p>
    <w:p w14:paraId="1E368730" w14:textId="27CE4ED4" w:rsidR="003E514C" w:rsidRPr="009E0558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E74645">
        <w:rPr>
          <w:rFonts w:ascii="TH SarabunPSK" w:hAnsi="TH SarabunPSK" w:cs="TH SarabunPSK" w:hint="cs"/>
          <w:b/>
          <w:bCs/>
          <w:sz w:val="28"/>
          <w:szCs w:val="28"/>
          <w:cs/>
        </w:rPr>
        <w:t>7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สารบัญภาพ</w:t>
      </w:r>
    </w:p>
    <w:p w14:paraId="2CECF60F" w14:textId="58B691C7" w:rsidR="003E514C" w:rsidRPr="00ED42EC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E74645">
        <w:rPr>
          <w:rFonts w:ascii="TH SarabunPSK" w:hAnsi="TH SarabunPSK" w:cs="TH SarabunPSK"/>
          <w:b/>
          <w:bCs/>
          <w:sz w:val="28"/>
          <w:szCs w:val="28"/>
        </w:rPr>
        <w:t>8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คำอธิบายสัญลักษณ์</w:t>
      </w:r>
    </w:p>
    <w:p w14:paraId="19A86B14" w14:textId="4268F192" w:rsidR="003E514C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32"/>
          <w:szCs w:val="32"/>
        </w:rPr>
        <w:t>2</w:t>
      </w:r>
      <w:r w:rsidRPr="00ED42EC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9E0558" w:rsidRPr="00ED42E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กลาง</w:t>
      </w:r>
      <w:r w:rsidRPr="00ED42EC">
        <w:rPr>
          <w:rFonts w:ascii="TH SarabunPSK" w:hAnsi="TH SarabunPSK" w:cs="TH SarabunPSK" w:hint="cs"/>
          <w:b/>
          <w:bCs/>
          <w:cs/>
        </w:rPr>
        <w:t xml:space="preserve"> 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ประกอบด้วย</w:t>
      </w:r>
    </w:p>
    <w:p w14:paraId="24104F25" w14:textId="3B847CB2" w:rsidR="00CF7F6D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9E0558"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บทนำ</w:t>
      </w:r>
    </w:p>
    <w:p w14:paraId="20B916B6" w14:textId="4510E1BD" w:rsidR="003E514C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2</w:t>
      </w:r>
      <w:r w:rsidR="009E0558"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63079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เอกสารและงานที่เกี่ยวข้อง</w:t>
      </w:r>
    </w:p>
    <w:p w14:paraId="03DCD9D0" w14:textId="4A37EAFF" w:rsidR="00630791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3</w:t>
      </w:r>
      <w:r w:rsidR="009E0558"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63079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วิธี</w:t>
      </w:r>
      <w:r w:rsidR="008E65E8">
        <w:rPr>
          <w:rFonts w:ascii="TH SarabunPSK" w:hAnsi="TH SarabunPSK" w:cs="TH SarabunPSK" w:hint="cs"/>
          <w:b/>
          <w:bCs/>
          <w:sz w:val="28"/>
          <w:szCs w:val="28"/>
          <w:cs/>
        </w:rPr>
        <w:t>การ</w:t>
      </w:r>
      <w:r w:rsidR="0063079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ดำเนิน</w:t>
      </w:r>
      <w:r w:rsidR="008E65E8">
        <w:rPr>
          <w:rFonts w:ascii="TH SarabunPSK" w:hAnsi="TH SarabunPSK" w:cs="TH SarabunPSK" w:hint="cs"/>
          <w:b/>
          <w:bCs/>
          <w:sz w:val="28"/>
          <w:szCs w:val="28"/>
          <w:cs/>
        </w:rPr>
        <w:t>งาน</w:t>
      </w:r>
    </w:p>
    <w:p w14:paraId="5D923D48" w14:textId="793760E1" w:rsidR="00630791" w:rsidRPr="00ED42EC" w:rsidRDefault="00630791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  <w:t>2.</w:t>
      </w:r>
      <w:r w:rsidR="00806701" w:rsidRPr="00ED42EC">
        <w:rPr>
          <w:rFonts w:ascii="TH SarabunPSK" w:hAnsi="TH SarabunPSK" w:cs="TH SarabunPSK"/>
          <w:b/>
          <w:bCs/>
          <w:sz w:val="28"/>
          <w:szCs w:val="28"/>
        </w:rPr>
        <w:t>4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</w:t>
      </w:r>
      <w:r w:rsidR="008E65E8">
        <w:rPr>
          <w:rFonts w:ascii="TH SarabunPSK" w:hAnsi="TH SarabunPSK" w:cs="TH SarabunPSK" w:hint="cs"/>
          <w:b/>
          <w:bCs/>
          <w:sz w:val="28"/>
          <w:szCs w:val="28"/>
          <w:cs/>
        </w:rPr>
        <w:t>ดำเนินงาน</w:t>
      </w:r>
    </w:p>
    <w:p w14:paraId="77A8F68A" w14:textId="1F1A814B" w:rsidR="003E514C" w:rsidRPr="00ED42EC" w:rsidRDefault="00630791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  <w:t>2.</w:t>
      </w:r>
      <w:r w:rsidR="00806701" w:rsidRPr="00ED42EC">
        <w:rPr>
          <w:rFonts w:ascii="TH SarabunPSK" w:hAnsi="TH SarabunPSK" w:cs="TH SarabunPSK"/>
          <w:b/>
          <w:bCs/>
          <w:sz w:val="28"/>
          <w:szCs w:val="28"/>
        </w:rPr>
        <w:t>5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สรุป</w:t>
      </w:r>
      <w:r w:rsidR="00CF7F6D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</w:t>
      </w:r>
      <w:r w:rsidR="008E65E8">
        <w:rPr>
          <w:rFonts w:ascii="TH SarabunPSK" w:hAnsi="TH SarabunPSK" w:cs="TH SarabunPSK" w:hint="cs"/>
          <w:b/>
          <w:bCs/>
          <w:sz w:val="28"/>
          <w:szCs w:val="28"/>
          <w:cs/>
        </w:rPr>
        <w:t>ดำเนินงาน</w:t>
      </w:r>
      <w:r w:rsidR="00CF7F6D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อภิปรายผล </w:t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และข้อเสนอแนะ</w:t>
      </w:r>
    </w:p>
    <w:p w14:paraId="280715B4" w14:textId="2B713AA4" w:rsidR="003E514C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ED42EC">
        <w:rPr>
          <w:rFonts w:ascii="TH SarabunPSK" w:hAnsi="TH SarabunPSK" w:cs="TH SarabunPSK" w:hint="cs"/>
          <w:b/>
          <w:bCs/>
          <w:sz w:val="32"/>
          <w:szCs w:val="32"/>
        </w:rPr>
        <w:t>3</w:t>
      </w:r>
      <w:r w:rsidRPr="00ED42EC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1B3F42" w:rsidRPr="00ED42E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ท้าย</w:t>
      </w:r>
      <w:r w:rsidRPr="00ED42EC">
        <w:rPr>
          <w:rFonts w:ascii="TH SarabunPSK" w:hAnsi="TH SarabunPSK" w:cs="TH SarabunPSK" w:hint="cs"/>
          <w:b/>
          <w:bCs/>
          <w:cs/>
        </w:rPr>
        <w:t xml:space="preserve"> 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ประกอบด้วย</w:t>
      </w:r>
    </w:p>
    <w:p w14:paraId="32D860C0" w14:textId="7EF824E9" w:rsidR="003E514C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1B3F42"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บรรณานุกรม</w:t>
      </w:r>
    </w:p>
    <w:p w14:paraId="32046EBB" w14:textId="585D7522" w:rsidR="003E514C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6"/>
          <w:szCs w:val="26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="001B3F42"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ภาคผนวก</w:t>
      </w:r>
    </w:p>
    <w:p w14:paraId="6F18D2A0" w14:textId="45809965" w:rsidR="003E514C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="001B3F42"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ประวัตินักวิจัย</w:t>
      </w:r>
    </w:p>
    <w:p w14:paraId="23ADD770" w14:textId="01111926" w:rsidR="007B413C" w:rsidRPr="007B413C" w:rsidRDefault="007B413C" w:rsidP="002C376E">
      <w:pPr>
        <w:tabs>
          <w:tab w:val="left" w:pos="1843"/>
          <w:tab w:val="left" w:pos="2268"/>
        </w:tabs>
        <w:spacing w:before="120"/>
        <w:ind w:left="425"/>
        <w:rPr>
          <w:rFonts w:ascii="TH SarabunPSK" w:hAnsi="TH SarabunPSK" w:cs="TH SarabunPSK"/>
          <w:b/>
          <w:bCs/>
          <w:color w:val="FF0000"/>
          <w:sz w:val="28"/>
          <w:szCs w:val="28"/>
          <w:cs/>
        </w:rPr>
      </w:pPr>
      <w:r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 xml:space="preserve">หมายเหตุ </w:t>
      </w:r>
      <w:r w:rsidRPr="007B413C">
        <w:rPr>
          <w:rFonts w:ascii="TH SarabunPSK" w:hAnsi="TH SarabunPSK" w:cs="TH SarabunPSK" w:hint="cs"/>
          <w:b/>
          <w:bCs/>
          <w:i/>
          <w:iCs/>
          <w:color w:val="FF0000"/>
          <w:sz w:val="28"/>
          <w:szCs w:val="28"/>
          <w:u w:val="single"/>
          <w:cs/>
        </w:rPr>
        <w:t xml:space="preserve">ใช้รูปแบบอักษร </w:t>
      </w:r>
      <w:r w:rsidRPr="007B413C">
        <w:rPr>
          <w:rFonts w:ascii="TH SarabunPSK" w:hAnsi="TH SarabunPSK" w:cs="TH SarabunPSK"/>
          <w:b/>
          <w:bCs/>
          <w:i/>
          <w:iCs/>
          <w:color w:val="FF0000"/>
          <w:sz w:val="28"/>
          <w:szCs w:val="28"/>
          <w:u w:val="single"/>
          <w:lang w:val="en-GB"/>
        </w:rPr>
        <w:t xml:space="preserve">TH </w:t>
      </w:r>
      <w:proofErr w:type="spellStart"/>
      <w:r w:rsidRPr="007B413C">
        <w:rPr>
          <w:rFonts w:ascii="TH SarabunPSK" w:hAnsi="TH SarabunPSK" w:cs="TH SarabunPSK"/>
          <w:b/>
          <w:bCs/>
          <w:i/>
          <w:iCs/>
          <w:color w:val="FF0000"/>
          <w:sz w:val="28"/>
          <w:szCs w:val="28"/>
          <w:u w:val="single"/>
          <w:lang w:val="en-GB"/>
        </w:rPr>
        <w:t>SarabunPSK</w:t>
      </w:r>
      <w:proofErr w:type="spellEnd"/>
    </w:p>
    <w:p w14:paraId="37730F0E" w14:textId="77777777" w:rsidR="00836B52" w:rsidRDefault="00836B52" w:rsidP="002C376E">
      <w:pPr>
        <w:rPr>
          <w:rFonts w:ascii="TH SarabunPSK" w:hAnsi="TH SarabunPSK" w:cs="TH SarabunPSK"/>
          <w:b/>
          <w:bCs/>
          <w:sz w:val="36"/>
          <w:szCs w:val="36"/>
        </w:rPr>
      </w:pPr>
    </w:p>
    <w:p w14:paraId="2B5433EE" w14:textId="1DF6564C" w:rsidR="003E514C" w:rsidRPr="00ED6398" w:rsidRDefault="003E514C" w:rsidP="002C376E">
      <w:pPr>
        <w:tabs>
          <w:tab w:val="left" w:pos="426"/>
          <w:tab w:val="left" w:pos="709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ข.</w:t>
      </w:r>
      <w:r w:rsidR="00432968">
        <w:rPr>
          <w:rFonts w:ascii="TH SarabunPSK" w:hAnsi="TH SarabunPSK" w:cs="TH SarabunPSK"/>
          <w:b/>
          <w:bCs/>
          <w:sz w:val="36"/>
          <w:szCs w:val="36"/>
        </w:rPr>
        <w:tab/>
      </w: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แนวทางการเขียนรายงานฉบับสมบูรณ์แต่ละหัวข้อ</w:t>
      </w:r>
    </w:p>
    <w:p w14:paraId="5858EFF3" w14:textId="7629FB1A" w:rsidR="003E514C" w:rsidRPr="00ED6398" w:rsidRDefault="00432968" w:rsidP="002C376E">
      <w:pPr>
        <w:tabs>
          <w:tab w:val="left" w:pos="426"/>
          <w:tab w:val="left" w:pos="709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</w:rPr>
        <w:t>1</w:t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ต้น</w:t>
      </w:r>
    </w:p>
    <w:p w14:paraId="66FA29D9" w14:textId="35DEBCCA" w:rsidR="003E514C" w:rsidRDefault="00ED6398" w:rsidP="002C376E">
      <w:pPr>
        <w:numPr>
          <w:ilvl w:val="12"/>
          <w:numId w:val="0"/>
        </w:numPr>
        <w:tabs>
          <w:tab w:val="left" w:pos="709"/>
          <w:tab w:val="left" w:pos="1134"/>
        </w:tabs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3E514C"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D527BB">
        <w:rPr>
          <w:rFonts w:ascii="TH SarabunPSK" w:hAnsi="TH SarabunPSK" w:cs="TH SarabunPSK" w:hint="cs"/>
          <w:b/>
          <w:bCs/>
          <w:sz w:val="28"/>
          <w:szCs w:val="28"/>
          <w:cs/>
        </w:rPr>
        <w:t>หน้าปก (</w:t>
      </w:r>
      <w:r w:rsidR="008C5DAE">
        <w:rPr>
          <w:rFonts w:ascii="TH SarabunPSK" w:hAnsi="TH SarabunPSK" w:cs="TH SarabunPSK" w:hint="cs"/>
          <w:b/>
          <w:bCs/>
          <w:sz w:val="28"/>
          <w:szCs w:val="28"/>
          <w:cs/>
        </w:rPr>
        <w:t>ปกนอก</w:t>
      </w:r>
      <w:r w:rsidR="00D527BB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8C5DAE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ตามตัวอย่าง</w:t>
      </w:r>
      <w:r w:rsidR="007853CA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="003E514C"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="00B71681">
        <w:rPr>
          <w:rFonts w:ascii="TH SarabunPSK" w:hAnsi="TH SarabunPSK" w:cs="TH SarabunPSK"/>
          <w:sz w:val="28"/>
          <w:szCs w:val="28"/>
        </w:rPr>
        <w:t>7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>
        <w:rPr>
          <w:rFonts w:ascii="TH SarabunPSK" w:hAnsi="TH SarabunPSK" w:cs="TH SarabunPSK"/>
          <w:sz w:val="28"/>
          <w:szCs w:val="28"/>
        </w:rPr>
        <w:t xml:space="preserve"> </w:t>
      </w:r>
      <w:r w:rsidR="00B71681">
        <w:rPr>
          <w:rFonts w:ascii="TH SarabunPSK" w:hAnsi="TH SarabunPSK" w:cs="TH SarabunPSK"/>
          <w:sz w:val="28"/>
          <w:szCs w:val="28"/>
        </w:rPr>
        <w:t>8</w:t>
      </w:r>
      <w:r w:rsidR="003E514C"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="00705B69">
        <w:rPr>
          <w:rFonts w:ascii="TH SarabunPSK" w:hAnsi="TH SarabunPSK" w:cs="TH SarabunPSK" w:hint="cs"/>
          <w:sz w:val="28"/>
          <w:szCs w:val="28"/>
          <w:cs/>
        </w:rPr>
        <w:t>และโปรดใช้</w:t>
      </w:r>
      <w:r w:rsidR="003E514C" w:rsidRPr="00705B69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กระดาษสีฟ้า</w:t>
      </w:r>
      <w:r w:rsidR="00705B69">
        <w:rPr>
          <w:rFonts w:ascii="TH SarabunPSK" w:hAnsi="TH SarabunPSK" w:cs="TH SarabunPSK" w:hint="cs"/>
          <w:sz w:val="28"/>
          <w:szCs w:val="28"/>
          <w:cs/>
        </w:rPr>
        <w:t>เป็นปกนอก</w:t>
      </w:r>
    </w:p>
    <w:p w14:paraId="7ECFF81F" w14:textId="76494055" w:rsidR="00970389" w:rsidRPr="00970389" w:rsidRDefault="00970389" w:rsidP="002C376E">
      <w:pPr>
        <w:numPr>
          <w:ilvl w:val="12"/>
          <w:numId w:val="0"/>
        </w:numPr>
        <w:tabs>
          <w:tab w:val="left" w:pos="709"/>
          <w:tab w:val="left" w:pos="1134"/>
        </w:tabs>
        <w:rPr>
          <w:rFonts w:ascii="TH SarabunPSK" w:hAnsi="TH SarabunPSK" w:cs="TH SarabunPSK"/>
          <w:sz w:val="28"/>
          <w:szCs w:val="28"/>
          <w:cs/>
        </w:rPr>
      </w:pPr>
      <w:r>
        <w:rPr>
          <w:rFonts w:ascii="TH SarabunPSK" w:hAnsi="TH SarabunPSK" w:cs="TH SarabunPSK"/>
          <w:sz w:val="28"/>
          <w:szCs w:val="28"/>
        </w:rPr>
        <w:tab/>
      </w:r>
      <w:r w:rsidRPr="00705B69">
        <w:rPr>
          <w:rFonts w:ascii="TH SarabunPSK" w:hAnsi="TH SarabunPSK" w:cs="TH SarabunPSK"/>
          <w:b/>
          <w:bCs/>
          <w:sz w:val="28"/>
          <w:szCs w:val="28"/>
        </w:rPr>
        <w:t>1.2</w:t>
      </w:r>
      <w:r w:rsidRPr="00705B69">
        <w:rPr>
          <w:rFonts w:ascii="TH SarabunPSK" w:hAnsi="TH SarabunPSK" w:cs="TH SarabunPSK"/>
          <w:b/>
          <w:bCs/>
          <w:sz w:val="28"/>
          <w:szCs w:val="28"/>
        </w:rPr>
        <w:tab/>
      </w:r>
      <w:r w:rsidRPr="00705B69">
        <w:rPr>
          <w:rFonts w:ascii="TH SarabunPSK" w:hAnsi="TH SarabunPSK" w:cs="TH SarabunPSK" w:hint="cs"/>
          <w:b/>
          <w:bCs/>
          <w:sz w:val="28"/>
          <w:szCs w:val="28"/>
          <w:cs/>
        </w:rPr>
        <w:t>ปกใน</w:t>
      </w:r>
      <w:r w:rsidR="00D527B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527BB" w:rsidRPr="00ED6398">
        <w:rPr>
          <w:rFonts w:ascii="TH SarabunPSK" w:hAnsi="TH SarabunPSK" w:cs="TH SarabunPSK" w:hint="cs"/>
          <w:sz w:val="28"/>
          <w:szCs w:val="28"/>
          <w:cs/>
        </w:rPr>
        <w:t>ตามตัวอย่าง</w:t>
      </w:r>
      <w:r w:rsidR="00D527B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527BB" w:rsidRPr="00ED639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="00D527BB"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="00497BA6">
        <w:rPr>
          <w:rFonts w:ascii="TH SarabunPSK" w:hAnsi="TH SarabunPSK" w:cs="TH SarabunPSK"/>
          <w:sz w:val="28"/>
          <w:szCs w:val="28"/>
        </w:rPr>
        <w:t>9</w:t>
      </w:r>
      <w:r w:rsidR="00D527B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527BB"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D527BB">
        <w:rPr>
          <w:rFonts w:ascii="TH SarabunPSK" w:hAnsi="TH SarabunPSK" w:cs="TH SarabunPSK"/>
          <w:sz w:val="28"/>
          <w:szCs w:val="28"/>
        </w:rPr>
        <w:t xml:space="preserve"> </w:t>
      </w:r>
      <w:r w:rsidR="00497BA6">
        <w:rPr>
          <w:rFonts w:ascii="TH SarabunPSK" w:hAnsi="TH SarabunPSK" w:cs="TH SarabunPSK"/>
          <w:sz w:val="28"/>
          <w:szCs w:val="28"/>
        </w:rPr>
        <w:t>10</w:t>
      </w:r>
      <w:r w:rsidR="00D527BB" w:rsidRPr="00ED6398">
        <w:rPr>
          <w:rFonts w:ascii="TH SarabunPSK" w:hAnsi="TH SarabunPSK" w:cs="TH SarabunPSK" w:hint="cs"/>
          <w:sz w:val="28"/>
          <w:szCs w:val="28"/>
        </w:rPr>
        <w:t xml:space="preserve"> </w:t>
      </w:r>
    </w:p>
    <w:p w14:paraId="59674218" w14:textId="4F221F2D" w:rsidR="003E514C" w:rsidRDefault="00ED6398" w:rsidP="009923F6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1.</w:t>
      </w:r>
      <w:r w:rsidR="00705B69">
        <w:rPr>
          <w:rFonts w:ascii="TH SarabunPSK" w:hAnsi="TH SarabunPSK" w:cs="TH SarabunPSK" w:hint="cs"/>
          <w:b/>
          <w:bCs/>
          <w:sz w:val="28"/>
          <w:szCs w:val="28"/>
          <w:cs/>
        </w:rPr>
        <w:t>3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กิตติกรรมประกาศ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คือ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ข้อความที่กล่าวขอบคุณผู้ที่ให้การช่วยเหลือ</w:t>
      </w:r>
      <w:r w:rsidR="005B5A7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หรือให้ความร่วมมือ</w:t>
      </w:r>
      <w:r w:rsidR="005B5A7B" w:rsidRPr="00ED6398">
        <w:rPr>
          <w:rFonts w:ascii="TH SarabunPSK" w:hAnsi="TH SarabunPSK" w:cs="TH SarabunPSK" w:hint="cs"/>
          <w:sz w:val="28"/>
          <w:szCs w:val="28"/>
          <w:cs/>
        </w:rPr>
        <w:t>ในการ</w:t>
      </w:r>
      <w:r w:rsidR="009923F6">
        <w:rPr>
          <w:rFonts w:ascii="TH SarabunPSK" w:hAnsi="TH SarabunPSK" w:cs="TH SarabunPSK" w:hint="cs"/>
          <w:sz w:val="28"/>
          <w:szCs w:val="28"/>
          <w:cs/>
        </w:rPr>
        <w:t>ดำเนินเงิน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เป็นอย่างดีโดย</w:t>
      </w:r>
      <w:r w:rsidR="003E514C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ไม่ต้อง</w:t>
      </w:r>
      <w:r w:rsidR="003E514C"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>กล่าวขอบคุณผู้บังคับบัญชา</w:t>
      </w:r>
      <w:r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>หรือผู้ที่เกี่ยวข้องในการอนุมัติโครงการโดยตำแหน่ง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 xml:space="preserve"> ยกเว้นกรณีที่มีส่วนเกี่ยวข้องในการดำเนินงานวิจัยโดยตรง</w:t>
      </w:r>
      <w:r w:rsidR="005D650C"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ในส่วนนี้ไม่ควรเกิน</w:t>
      </w:r>
      <w:r w:rsidR="003E514C" w:rsidRPr="00ED6398">
        <w:rPr>
          <w:rFonts w:ascii="TH SarabunPSK" w:hAnsi="TH SarabunPSK" w:cs="TH SarabunPSK" w:hint="cs"/>
          <w:sz w:val="28"/>
          <w:szCs w:val="28"/>
        </w:rPr>
        <w:t xml:space="preserve"> 1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หน้ากระดาษ</w:t>
      </w:r>
      <w:r w:rsidR="005D650C"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และให้ระบุข้อความ</w:t>
      </w:r>
      <w:r w:rsidR="009923F6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9923F6" w:rsidRPr="009923F6">
        <w:rPr>
          <w:rFonts w:ascii="TH SarabunPSK" w:hAnsi="TH SarabunPSK" w:cs="TH SarabunPSK"/>
          <w:b/>
          <w:bCs/>
          <w:sz w:val="28"/>
          <w:szCs w:val="28"/>
        </w:rPr>
        <w:t>“</w:t>
      </w:r>
      <w:r w:rsidR="006D0780" w:rsidRPr="009923F6">
        <w:rPr>
          <w:rFonts w:ascii="TH SarabunPSK" w:hAnsi="TH SarabunPSK" w:cs="TH SarabunPSK" w:hint="cs"/>
          <w:b/>
          <w:bCs/>
          <w:sz w:val="28"/>
          <w:szCs w:val="28"/>
          <w:cs/>
        </w:rPr>
        <w:t>ได้รั</w:t>
      </w:r>
      <w:r w:rsidR="009923F6" w:rsidRPr="009923F6">
        <w:rPr>
          <w:rFonts w:ascii="TH SarabunPSK" w:hAnsi="TH SarabunPSK" w:cs="TH SarabunPSK" w:hint="cs"/>
          <w:b/>
          <w:bCs/>
          <w:sz w:val="28"/>
          <w:szCs w:val="28"/>
          <w:cs/>
        </w:rPr>
        <w:t>บ</w:t>
      </w:r>
      <w:r w:rsidR="009923F6" w:rsidRPr="009923F6">
        <w:rPr>
          <w:rFonts w:ascii="TH SarabunPSK" w:hAnsi="TH SarabunPSK" w:cs="TH SarabunPSK"/>
          <w:b/>
          <w:bCs/>
          <w:sz w:val="28"/>
          <w:szCs w:val="28"/>
          <w:cs/>
        </w:rPr>
        <w:t>งบประมาณสนับสนุนโครงการพัฒนาวิทยาศาสตร์และเทคโนโลยีประจำปีงบประมาณ พ.ศ. ..... จากกองทุนส่งเสริมวิทยาศาสตร์วิจัยและนวัตกรรม”</w:t>
      </w:r>
      <w:r w:rsidR="009923F6" w:rsidRPr="009923F6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 xml:space="preserve">(ระบุปีงบประมาณที่ได้รับจัดสรรทุนอุดหนุนการวิจัย)”  </w:t>
      </w:r>
    </w:p>
    <w:p w14:paraId="05D5ED15" w14:textId="77777777" w:rsidR="00894C72" w:rsidRDefault="00894C72" w:rsidP="002C376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</w:p>
    <w:p w14:paraId="5B85EDD6" w14:textId="77777777" w:rsidR="00894C72" w:rsidRDefault="00894C72" w:rsidP="002C376E">
      <w:pPr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br w:type="page"/>
      </w:r>
    </w:p>
    <w:p w14:paraId="695F71E0" w14:textId="415596EC" w:rsidR="003E514C" w:rsidRDefault="00E144EC" w:rsidP="002C376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lastRenderedPageBreak/>
        <w:tab/>
      </w:r>
      <w:r w:rsidRPr="00E144EC">
        <w:rPr>
          <w:rFonts w:ascii="TH SarabunPSK" w:hAnsi="TH SarabunPSK" w:cs="TH SarabunPSK"/>
          <w:b/>
          <w:bCs/>
          <w:sz w:val="28"/>
          <w:szCs w:val="28"/>
        </w:rPr>
        <w:t>1.4</w:t>
      </w:r>
      <w:r w:rsidRPr="00E144EC"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CB469E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 xml:space="preserve">บทคัดย่อ </w:t>
      </w:r>
      <w:r w:rsidR="003E514C"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ให้เขียนบทคัดย่อ</w:t>
      </w:r>
      <w:r w:rsidR="003E514C" w:rsidRPr="00CB469E">
        <w:rPr>
          <w:rFonts w:ascii="TH SarabunPSK" w:hAnsi="TH SarabunPSK" w:cs="TH SarabunPSK" w:hint="cs"/>
          <w:b/>
          <w:bCs/>
          <w:i/>
          <w:iCs/>
          <w:spacing w:val="-2"/>
          <w:sz w:val="28"/>
          <w:szCs w:val="28"/>
          <w:cs/>
        </w:rPr>
        <w:t>ทั้งภาษาไทยและภาษาอังกฤษ</w:t>
      </w:r>
      <w:r w:rsidR="003E514C"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 โดยบทคัดย่อภาษาไทยเรียงเป็นลำดับแรก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32968" w:rsidRPr="00A63658">
        <w:rPr>
          <w:rFonts w:ascii="TH SarabunPSK" w:hAnsi="TH SarabunPSK" w:cs="TH SarabunPSK"/>
          <w:sz w:val="28"/>
          <w:szCs w:val="28"/>
          <w:cs/>
        </w:rPr>
        <w:br/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ต่อด้วยบทคัดย่อภาษาอังกฤษ ในเนื้อหาของบทคัดย่อควรประกอบด้วย วัตถุประสงค์ จุดมุ่งหมาย ขอบเขต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ของการ</w:t>
      </w:r>
      <w:r w:rsidR="009923F6">
        <w:rPr>
          <w:rFonts w:ascii="TH SarabunPSK" w:hAnsi="TH SarabunPSK" w:cs="TH SarabunPSK" w:hint="cs"/>
          <w:sz w:val="28"/>
          <w:szCs w:val="28"/>
          <w:cs/>
        </w:rPr>
        <w:t>ดำเนินงาน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 xml:space="preserve"> วิธี</w:t>
      </w:r>
      <w:r w:rsidR="009923F6">
        <w:rPr>
          <w:rFonts w:ascii="TH SarabunPSK" w:hAnsi="TH SarabunPSK" w:cs="TH SarabunPSK" w:hint="cs"/>
          <w:sz w:val="28"/>
          <w:szCs w:val="28"/>
          <w:cs/>
        </w:rPr>
        <w:t>ดำเนินงาน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เครื่องมือที่ใช้ วิธีเก็บข้อมูล จำนวนและลักษณะของกลุ่มที่ศึกษา ผลการวิจัย ระดับนัยสำคัญทางสถิติ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(ถ้ามีการทดสอบ) เป็นต้น</w:t>
      </w:r>
      <w:r w:rsidR="0035001A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7491D" w:rsidRPr="00A63658">
        <w:rPr>
          <w:rFonts w:ascii="TH SarabunPSK" w:hAnsi="TH SarabunPSK" w:cs="TH SarabunPSK" w:hint="cs"/>
          <w:sz w:val="28"/>
          <w:szCs w:val="28"/>
          <w:cs/>
        </w:rPr>
        <w:t>พร้อมทั้งระบุคำสำคัญไว้ส่วนท้ายของบทคัดย่อทั้งภาษาไทยและภาษาอังกฤษ</w:t>
      </w:r>
    </w:p>
    <w:p w14:paraId="0DA09271" w14:textId="420E7B94" w:rsidR="003E514C" w:rsidRPr="00A63658" w:rsidRDefault="003E514C" w:rsidP="002C376E">
      <w:pPr>
        <w:tabs>
          <w:tab w:val="left" w:pos="709"/>
          <w:tab w:val="left" w:pos="1134"/>
        </w:tabs>
        <w:ind w:firstLine="720"/>
        <w:jc w:val="both"/>
        <w:rPr>
          <w:rFonts w:ascii="TH SarabunPSK" w:hAnsi="TH SarabunPSK" w:cs="TH SarabunPSK"/>
          <w:b/>
          <w:bCs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2073BE"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สารบัญเรื่อง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ตามตัวอย่าง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Pr="00A63658">
        <w:rPr>
          <w:rFonts w:ascii="TH SarabunPSK" w:hAnsi="TH SarabunPSK" w:cs="TH SarabunPSK" w:hint="cs"/>
          <w:sz w:val="28"/>
          <w:szCs w:val="28"/>
        </w:rPr>
        <w:t xml:space="preserve"> </w:t>
      </w:r>
      <w:r w:rsidR="00CA2BBA" w:rsidRPr="00A63658">
        <w:rPr>
          <w:rFonts w:ascii="TH SarabunPSK" w:hAnsi="TH SarabunPSK" w:cs="TH SarabunPSK"/>
          <w:sz w:val="28"/>
          <w:szCs w:val="28"/>
        </w:rPr>
        <w:t>1</w:t>
      </w:r>
      <w:r w:rsidR="00DF4AD1">
        <w:rPr>
          <w:rFonts w:ascii="TH SarabunPSK" w:hAnsi="TH SarabunPSK" w:cs="TH SarabunPSK"/>
          <w:sz w:val="28"/>
          <w:szCs w:val="28"/>
        </w:rPr>
        <w:t>6</w:t>
      </w:r>
    </w:p>
    <w:p w14:paraId="641EBA63" w14:textId="52403BC2" w:rsidR="003E514C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both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2073BE">
        <w:rPr>
          <w:rFonts w:ascii="TH SarabunPSK" w:hAnsi="TH SarabunPSK" w:cs="TH SarabunPSK"/>
          <w:b/>
          <w:bCs/>
          <w:sz w:val="28"/>
          <w:szCs w:val="28"/>
        </w:rPr>
        <w:t>6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สารบัญตาราง 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เป็นส่วนที่</w:t>
      </w:r>
      <w:r w:rsidR="00A064B2" w:rsidRPr="00A63658">
        <w:rPr>
          <w:rFonts w:ascii="TH SarabunPSK" w:hAnsi="TH SarabunPSK" w:cs="TH SarabunPSK" w:hint="cs"/>
          <w:sz w:val="28"/>
          <w:szCs w:val="28"/>
          <w:cs/>
        </w:rPr>
        <w:t>แสดง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ตำแหน่ง</w:t>
      </w:r>
      <w:r w:rsidR="00A064B2" w:rsidRPr="00A6365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ของตารางทั้งหมดที่มีอยู่ใน</w:t>
      </w:r>
      <w:r w:rsidR="00CA2BBA" w:rsidRPr="00A63658">
        <w:rPr>
          <w:rFonts w:ascii="TH SarabunPSK" w:hAnsi="TH SarabunPSK" w:cs="TH SarabunPSK" w:hint="cs"/>
          <w:sz w:val="28"/>
          <w:szCs w:val="28"/>
          <w:cs/>
        </w:rPr>
        <w:t>เล่มราย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งา</w:t>
      </w:r>
      <w:r w:rsidR="009923F6">
        <w:rPr>
          <w:rFonts w:ascii="TH SarabunPSK" w:hAnsi="TH SarabunPSK" w:cs="TH SarabunPSK" w:hint="cs"/>
          <w:sz w:val="28"/>
          <w:szCs w:val="28"/>
          <w:cs/>
        </w:rPr>
        <w:t>น</w:t>
      </w:r>
    </w:p>
    <w:p w14:paraId="09E150CB" w14:textId="7FCB6700" w:rsidR="003E514C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both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2073BE">
        <w:rPr>
          <w:rFonts w:ascii="TH SarabunPSK" w:hAnsi="TH SarabunPSK" w:cs="TH SarabunPSK"/>
          <w:b/>
          <w:bCs/>
          <w:sz w:val="28"/>
          <w:szCs w:val="28"/>
        </w:rPr>
        <w:t>7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สารบัญภาพหรือสารบัญแผนภูมิ 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เป็นส่วนที่แสดงตำแหน่งหน้าของภาพ แผนที่ แผนภูมิ กราฟ </w:t>
      </w:r>
      <w:r w:rsidR="005B5D87" w:rsidRPr="00A63658">
        <w:rPr>
          <w:rFonts w:ascii="TH SarabunPSK" w:hAnsi="TH SarabunPSK" w:cs="TH SarabunPSK" w:hint="cs"/>
          <w:sz w:val="28"/>
          <w:szCs w:val="28"/>
          <w:cs/>
        </w:rPr>
        <w:t>เป็นต้น</w:t>
      </w:r>
    </w:p>
    <w:p w14:paraId="23E533A5" w14:textId="666BBA2C" w:rsidR="003E514C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both"/>
        <w:rPr>
          <w:rFonts w:ascii="TH SarabunPSK" w:hAnsi="TH SarabunPSK" w:cs="TH SarabunPSK"/>
          <w:color w:val="FF0000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color w:val="FF0000"/>
          <w:sz w:val="28"/>
          <w:szCs w:val="28"/>
        </w:rPr>
        <w:tab/>
        <w:t>1</w:t>
      </w:r>
      <w:r w:rsidRPr="00A63658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>.</w:t>
      </w:r>
      <w:r w:rsidR="002073BE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>8</w:t>
      </w:r>
      <w:r w:rsidR="00432968" w:rsidRPr="00A63658">
        <w:rPr>
          <w:rFonts w:ascii="TH SarabunPSK" w:hAnsi="TH SarabunPSK" w:cs="TH SarabunPSK"/>
          <w:b/>
          <w:bCs/>
          <w:color w:val="FF0000"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 xml:space="preserve">คำอธิบายสัญลักษณ์ </w:t>
      </w:r>
      <w:r w:rsidRPr="00A63658">
        <w:rPr>
          <w:rFonts w:ascii="TH SarabunPSK" w:hAnsi="TH SarabunPSK" w:cs="TH SarabunPSK" w:hint="cs"/>
          <w:color w:val="FF0000"/>
          <w:sz w:val="28"/>
          <w:szCs w:val="28"/>
          <w:cs/>
        </w:rPr>
        <w:t>เป็นส่วนที่อธิบายถึงสัญลักษณ์และคำย่อต่างๆ</w:t>
      </w:r>
      <w:r w:rsidR="005B5D87" w:rsidRPr="00A63658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A63658">
        <w:rPr>
          <w:rFonts w:ascii="TH SarabunPSK" w:hAnsi="TH SarabunPSK" w:cs="TH SarabunPSK" w:hint="cs"/>
          <w:color w:val="FF0000"/>
          <w:sz w:val="28"/>
          <w:szCs w:val="28"/>
          <w:cs/>
        </w:rPr>
        <w:t>ที่ใช้ในการวิจัย</w:t>
      </w:r>
      <w:r w:rsidR="009923F6">
        <w:rPr>
          <w:rFonts w:ascii="TH SarabunPSK" w:hAnsi="TH SarabunPSK" w:cs="TH SarabunPSK" w:hint="cs"/>
          <w:color w:val="FF0000"/>
          <w:sz w:val="28"/>
          <w:szCs w:val="28"/>
          <w:cs/>
        </w:rPr>
        <w:t>หรือการดำเนินงานโครงการ</w:t>
      </w:r>
      <w:r w:rsidR="004C2F04" w:rsidRPr="00A63658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ถ้ามี)</w:t>
      </w:r>
    </w:p>
    <w:p w14:paraId="7B651D2C" w14:textId="52CFEB5C" w:rsidR="003E514C" w:rsidRPr="00ED6398" w:rsidRDefault="00432968" w:rsidP="002C376E">
      <w:pPr>
        <w:numPr>
          <w:ilvl w:val="12"/>
          <w:numId w:val="0"/>
        </w:numPr>
        <w:tabs>
          <w:tab w:val="left" w:pos="426"/>
          <w:tab w:val="left" w:pos="709"/>
        </w:tabs>
        <w:jc w:val="both"/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</w:rPr>
        <w:t>2</w:t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กลาง</w:t>
      </w:r>
    </w:p>
    <w:p w14:paraId="711D2BAD" w14:textId="2B34BB44" w:rsidR="003E514C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บทนำ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ระบุถึ</w:t>
      </w:r>
      <w:r w:rsidR="00BB0010">
        <w:rPr>
          <w:rFonts w:ascii="TH SarabunPSK" w:hAnsi="TH SarabunPSK" w:cs="TH SarabunPSK" w:hint="cs"/>
          <w:sz w:val="28"/>
          <w:szCs w:val="28"/>
          <w:cs/>
        </w:rPr>
        <w:t>งความสำคัญและที่มาของปัญหาการ</w:t>
      </w:r>
      <w:r w:rsidR="009923F6">
        <w:rPr>
          <w:rFonts w:ascii="TH SarabunPSK" w:hAnsi="TH SarabunPSK" w:cs="TH SarabunPSK" w:hint="cs"/>
          <w:sz w:val="28"/>
          <w:szCs w:val="28"/>
          <w:cs/>
        </w:rPr>
        <w:t>ดำเนินโครงการ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วัตถุประสงค์ ขอบเขต ประโยชน์ที่คาดว่าจะได้รับ เป็นต้น  </w:t>
      </w:r>
    </w:p>
    <w:p w14:paraId="07216E15" w14:textId="2927D5EB" w:rsidR="001301FE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i/>
          <w:iCs/>
          <w:sz w:val="28"/>
          <w:szCs w:val="28"/>
          <w:u w:val="single"/>
          <w:cs/>
        </w:rPr>
      </w:pPr>
      <w:r w:rsidRPr="00A63658">
        <w:rPr>
          <w:rFonts w:ascii="TH SarabunPSK" w:hAnsi="TH SarabunPSK" w:cs="TH SarabunPSK" w:hint="cs"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เอกสารและงานที่เกี่ยวข้อง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ระบุ</w:t>
      </w:r>
      <w:r w:rsidR="00AF7B6B" w:rsidRPr="00A63658">
        <w:rPr>
          <w:rFonts w:ascii="TH SarabunPSK" w:hAnsi="TH SarabunPSK" w:cs="TH SarabunPSK" w:hint="cs"/>
          <w:sz w:val="28"/>
          <w:szCs w:val="28"/>
          <w:cs/>
        </w:rPr>
        <w:t>ถึง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เอกสารและงานวิจัย</w:t>
      </w:r>
      <w:r w:rsidR="009923F6">
        <w:rPr>
          <w:rFonts w:ascii="TH SarabunPSK" w:hAnsi="TH SarabunPSK" w:cs="TH SarabunPSK" w:hint="cs"/>
          <w:sz w:val="28"/>
          <w:szCs w:val="28"/>
          <w:cs/>
        </w:rPr>
        <w:t>หรืองานโครงการ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 xml:space="preserve">ที่เกี่ยวข้อง </w:t>
      </w:r>
      <w:r w:rsidR="00F406B4" w:rsidRPr="00A63658">
        <w:rPr>
          <w:rFonts w:ascii="TH SarabunPSK" w:hAnsi="TH SarabunPSK" w:cs="TH SarabunPSK" w:hint="cs"/>
          <w:sz w:val="28"/>
          <w:szCs w:val="28"/>
          <w:cs/>
        </w:rPr>
        <w:t>เช่น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 xml:space="preserve"> แนวคิด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ทฤษฎีเกี่ยวกับ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เรื่องที่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ศึกษา</w:t>
      </w:r>
      <w:r w:rsidR="00A05CAB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และผลงานวิจัย</w:t>
      </w:r>
      <w:r w:rsidR="009923F6">
        <w:rPr>
          <w:rFonts w:ascii="TH SarabunPSK" w:hAnsi="TH SarabunPSK" w:cs="TH SarabunPSK" w:hint="cs"/>
          <w:sz w:val="28"/>
          <w:szCs w:val="28"/>
          <w:cs/>
        </w:rPr>
        <w:t xml:space="preserve">/ผลการดำเนินโครงการ 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ที่เกี่ยวข้องก่อนหน้านี้</w:t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เป็นต้น</w:t>
      </w:r>
      <w:r w:rsidR="00A05CAB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A05CAB" w:rsidRPr="00A63658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ส่วนนี้เป็นส่วนที่สำคัญต่อการอภิปรายผลการวิจัย</w:t>
      </w:r>
      <w:r w:rsidR="009923F6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หรือผลการดำเนินโครงการ</w:t>
      </w:r>
      <w:r w:rsidR="00A05CAB" w:rsidRPr="00A63658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 xml:space="preserve"> </w:t>
      </w:r>
      <w:r w:rsidR="00A40554" w:rsidRPr="00A63658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ควรมีการทบทวนอย่างละเอียด</w:t>
      </w:r>
    </w:p>
    <w:p w14:paraId="2888D434" w14:textId="3E7B8E2D" w:rsidR="003E514C" w:rsidRPr="00A63658" w:rsidRDefault="001301FE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ab/>
        <w:t>2.3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วิธี</w:t>
      </w:r>
      <w:r w:rsidR="009923F6">
        <w:rPr>
          <w:rFonts w:ascii="TH SarabunPSK" w:hAnsi="TH SarabunPSK" w:cs="TH SarabunPSK" w:hint="cs"/>
          <w:b/>
          <w:bCs/>
          <w:sz w:val="28"/>
          <w:szCs w:val="28"/>
          <w:cs/>
        </w:rPr>
        <w:t>การ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ดำเนิน</w:t>
      </w:r>
      <w:r w:rsidR="009923F6">
        <w:rPr>
          <w:rFonts w:ascii="TH SarabunPSK" w:hAnsi="TH SarabunPSK" w:cs="TH SarabunPSK" w:hint="cs"/>
          <w:b/>
          <w:bCs/>
          <w:sz w:val="28"/>
          <w:szCs w:val="28"/>
          <w:cs/>
        </w:rPr>
        <w:t>งาน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ระบุถึง</w:t>
      </w:r>
      <w:r w:rsidR="00F91CE6" w:rsidRPr="00A63658">
        <w:rPr>
          <w:rFonts w:ascii="TH SarabunPSK" w:hAnsi="TH SarabunPSK" w:cs="TH SarabunPSK" w:hint="cs"/>
          <w:sz w:val="28"/>
          <w:szCs w:val="28"/>
          <w:cs/>
        </w:rPr>
        <w:t>วิธีดำเนินการ</w:t>
      </w:r>
      <w:r w:rsidR="009923F6">
        <w:rPr>
          <w:rFonts w:ascii="TH SarabunPSK" w:hAnsi="TH SarabunPSK" w:cs="TH SarabunPSK" w:hint="cs"/>
          <w:sz w:val="28"/>
          <w:szCs w:val="28"/>
          <w:cs/>
        </w:rPr>
        <w:t>โครงการ</w:t>
      </w:r>
      <w:r w:rsidR="00F91CE6" w:rsidRPr="00A63658">
        <w:rPr>
          <w:rFonts w:ascii="TH SarabunPSK" w:hAnsi="TH SarabunPSK" w:cs="TH SarabunPSK" w:hint="cs"/>
          <w:sz w:val="28"/>
          <w:szCs w:val="28"/>
          <w:cs/>
        </w:rPr>
        <w:t xml:space="preserve"> เช่น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วัสดุที่ใช้ในการวิจัย</w:t>
      </w:r>
      <w:r w:rsidR="00F406B4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วิธีดำเนินการวิจัย</w:t>
      </w:r>
      <w:r w:rsidR="009923F6">
        <w:rPr>
          <w:rFonts w:ascii="TH SarabunPSK" w:hAnsi="TH SarabunPSK" w:cs="TH SarabunPSK" w:hint="cs"/>
          <w:sz w:val="28"/>
          <w:szCs w:val="28"/>
          <w:cs/>
        </w:rPr>
        <w:t xml:space="preserve"> หรือการดำเนินโครงการ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โดยละเอียดว่ามีขั้นตอนอะไรบ้าง</w:t>
      </w:r>
      <w:r w:rsidR="003E514C" w:rsidRPr="00A63658">
        <w:rPr>
          <w:rFonts w:ascii="TH SarabunPSK" w:hAnsi="TH SarabunPSK" w:cs="TH SarabunPSK" w:hint="cs"/>
          <w:sz w:val="28"/>
          <w:szCs w:val="28"/>
        </w:rPr>
        <w:t> 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การใช้เอกสารข้อมูล</w:t>
      </w:r>
      <w:r w:rsidR="003E514C" w:rsidRPr="00A63658">
        <w:rPr>
          <w:rFonts w:ascii="TH SarabunPSK" w:hAnsi="TH SarabunPSK" w:cs="TH SarabunPSK" w:hint="cs"/>
          <w:sz w:val="28"/>
          <w:szCs w:val="28"/>
        </w:rPr>
        <w:t> 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 xml:space="preserve">การใช้เครื่องมือ ขั้นตอนการทดลอง เป็นต้น </w:t>
      </w:r>
    </w:p>
    <w:p w14:paraId="244187B0" w14:textId="154F184D" w:rsidR="003E514C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A05CAB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4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</w:t>
      </w:r>
      <w:r w:rsidR="009923F6">
        <w:rPr>
          <w:rFonts w:ascii="TH SarabunPSK" w:hAnsi="TH SarabunPSK" w:cs="TH SarabunPSK" w:hint="cs"/>
          <w:b/>
          <w:bCs/>
          <w:sz w:val="28"/>
          <w:szCs w:val="28"/>
          <w:cs/>
        </w:rPr>
        <w:t>ดำเนินงานโครงการ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237F1">
        <w:rPr>
          <w:rFonts w:ascii="TH SarabunPSK" w:hAnsi="TH SarabunPSK" w:cs="TH SarabunPSK" w:hint="cs"/>
          <w:sz w:val="28"/>
          <w:szCs w:val="28"/>
          <w:cs/>
        </w:rPr>
        <w:t>เป็นการ</w:t>
      </w:r>
      <w:r w:rsidR="009340AC">
        <w:rPr>
          <w:rFonts w:ascii="TH SarabunPSK" w:hAnsi="TH SarabunPSK" w:cs="TH SarabunPSK" w:hint="cs"/>
          <w:sz w:val="28"/>
          <w:szCs w:val="28"/>
          <w:cs/>
        </w:rPr>
        <w:t>แสดงถึง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การวิเคราะห์</w:t>
      </w:r>
      <w:r w:rsidR="00710457">
        <w:rPr>
          <w:rFonts w:ascii="TH SarabunPSK" w:hAnsi="TH SarabunPSK" w:cs="TH SarabunPSK" w:hint="cs"/>
          <w:sz w:val="28"/>
          <w:szCs w:val="28"/>
          <w:cs/>
        </w:rPr>
        <w:t>ผลที่ได้จากการวิจัย</w:t>
      </w:r>
      <w:r w:rsidR="009923F6">
        <w:rPr>
          <w:rFonts w:ascii="TH SarabunPSK" w:hAnsi="TH SarabunPSK" w:cs="TH SarabunPSK" w:hint="cs"/>
          <w:sz w:val="28"/>
          <w:szCs w:val="28"/>
          <w:cs/>
        </w:rPr>
        <w:t>หรือการดำเนินโครงการ</w:t>
      </w:r>
      <w:r w:rsidR="0071045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237F1">
        <w:rPr>
          <w:rFonts w:ascii="TH SarabunPSK" w:hAnsi="TH SarabunPSK" w:cs="TH SarabunPSK" w:hint="cs"/>
          <w:sz w:val="28"/>
          <w:szCs w:val="28"/>
          <w:cs/>
        </w:rPr>
        <w:t>การ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รายงานผลการ</w:t>
      </w:r>
      <w:r w:rsidR="009923F6">
        <w:rPr>
          <w:rFonts w:ascii="TH SarabunPSK" w:hAnsi="TH SarabunPSK" w:cs="TH SarabunPSK" w:hint="cs"/>
          <w:sz w:val="28"/>
          <w:szCs w:val="28"/>
          <w:cs/>
        </w:rPr>
        <w:t>ดำเนินงาน</w:t>
      </w:r>
      <w:r w:rsidR="00A40554" w:rsidRPr="00A63658">
        <w:rPr>
          <w:rFonts w:ascii="TH SarabunPSK" w:hAnsi="TH SarabunPSK" w:cs="TH SarabunPSK" w:hint="cs"/>
          <w:sz w:val="28"/>
          <w:szCs w:val="28"/>
          <w:cs/>
        </w:rPr>
        <w:t>ที่ได้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</w:p>
    <w:p w14:paraId="00FF38A4" w14:textId="51543537" w:rsidR="001301FE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A05CAB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สรุปผลการ</w:t>
      </w:r>
      <w:r w:rsidR="009923F6">
        <w:rPr>
          <w:rFonts w:ascii="TH SarabunPSK" w:hAnsi="TH SarabunPSK" w:cs="TH SarabunPSK" w:hint="cs"/>
          <w:b/>
          <w:bCs/>
          <w:sz w:val="28"/>
          <w:szCs w:val="28"/>
          <w:cs/>
        </w:rPr>
        <w:t>ดำเนินงาน</w:t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อภิปรายผล และข้อเสนอแนะ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เป็นการสรุปเรื่องราวในการ</w:t>
      </w:r>
      <w:r w:rsidR="009923F6">
        <w:rPr>
          <w:rFonts w:ascii="TH SarabunPSK" w:hAnsi="TH SarabunPSK" w:cs="TH SarabunPSK" w:hint="cs"/>
          <w:sz w:val="28"/>
          <w:szCs w:val="28"/>
          <w:cs/>
        </w:rPr>
        <w:t>ทำโครงการ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ทั้งหมด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 xml:space="preserve"> อภิปรายผล</w:t>
      </w:r>
      <w:r w:rsidR="00CF7F6D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และข้อเสนอแนะเกี่ยวกับการวิจัย</w:t>
      </w:r>
      <w:r w:rsidR="009923F6">
        <w:rPr>
          <w:rFonts w:ascii="TH SarabunPSK" w:hAnsi="TH SarabunPSK" w:cs="TH SarabunPSK" w:hint="cs"/>
          <w:sz w:val="28"/>
          <w:szCs w:val="28"/>
          <w:cs/>
        </w:rPr>
        <w:t>หรือการดำเนินโครงการ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ในขั้นตอนต่อไป รวมไปถึงการประยุกต์ใช้ผลการ</w:t>
      </w:r>
      <w:r w:rsidR="009923F6">
        <w:rPr>
          <w:rFonts w:ascii="TH SarabunPSK" w:hAnsi="TH SarabunPSK" w:cs="TH SarabunPSK" w:hint="cs"/>
          <w:sz w:val="28"/>
          <w:szCs w:val="28"/>
          <w:cs/>
        </w:rPr>
        <w:t>ดำเนินงาน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ที่ได้</w:t>
      </w:r>
    </w:p>
    <w:p w14:paraId="5A2CACEA" w14:textId="08E6171E" w:rsidR="003E514C" w:rsidRPr="00ED6398" w:rsidRDefault="001301FE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  <w:cs/>
        </w:rPr>
      </w:pPr>
      <w:r w:rsidRPr="00A63658">
        <w:rPr>
          <w:rFonts w:ascii="TH SarabunPSK" w:hAnsi="TH SarabunPSK" w:cs="TH SarabunPSK" w:hint="cs"/>
          <w:sz w:val="28"/>
          <w:szCs w:val="28"/>
          <w:cs/>
        </w:rPr>
        <w:tab/>
      </w:r>
      <w:r w:rsidR="0042049A">
        <w:rPr>
          <w:rFonts w:ascii="TH SarabunPSK" w:hAnsi="TH SarabunPSK" w:cs="TH SarabunPSK" w:hint="cs"/>
          <w:sz w:val="28"/>
          <w:szCs w:val="28"/>
          <w:cs/>
        </w:rPr>
        <w:t>*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อนึ่ง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2E5B52" w:rsidRPr="00A63658">
        <w:rPr>
          <w:rFonts w:ascii="TH SarabunPSK" w:hAnsi="TH SarabunPSK" w:cs="TH SarabunPSK" w:hint="cs"/>
          <w:sz w:val="28"/>
          <w:szCs w:val="28"/>
          <w:cs/>
        </w:rPr>
        <w:t>หัวข้อในรายงาน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อาจมีความแตกต่างกันบ้างในการนำเสนอของแต่ละสาขาวิชา เช่น อาจมี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การรายงานผลการวิจัย</w:t>
      </w:r>
      <w:r w:rsidR="009923F6">
        <w:rPr>
          <w:rFonts w:ascii="TH SarabunPSK" w:hAnsi="TH SarabunPSK" w:cs="TH SarabunPSK" w:hint="cs"/>
          <w:sz w:val="28"/>
          <w:szCs w:val="28"/>
          <w:cs/>
        </w:rPr>
        <w:t>หรือการดำเนินโครงการ</w:t>
      </w:r>
      <w:r w:rsidR="00757EBB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พร้อมการอภิปรายผล และสรุป</w:t>
      </w:r>
      <w:r w:rsidR="00A40554" w:rsidRPr="00A63658">
        <w:rPr>
          <w:rFonts w:ascii="TH SarabunPSK" w:hAnsi="TH SarabunPSK" w:cs="TH SarabunPSK" w:hint="cs"/>
          <w:sz w:val="28"/>
          <w:szCs w:val="28"/>
          <w:cs/>
        </w:rPr>
        <w:t>ผลการวิจัย</w:t>
      </w:r>
      <w:r w:rsidR="00B265C1">
        <w:rPr>
          <w:rFonts w:ascii="TH SarabunPSK" w:hAnsi="TH SarabunPSK" w:cs="TH SarabunPSK" w:hint="cs"/>
          <w:sz w:val="28"/>
          <w:szCs w:val="28"/>
          <w:cs/>
        </w:rPr>
        <w:t>/สรุปผลการดำเนินโครงการ</w:t>
      </w:r>
      <w:r w:rsidR="00757EBB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 xml:space="preserve">พร้อมข้อเสนอแนะ </w:t>
      </w:r>
      <w:r w:rsidR="00A05CAB" w:rsidRPr="00A63658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ในส่วนนี้ สามารถทำได้ตามความเหมาะสม</w:t>
      </w:r>
      <w:r w:rsidR="00A05CAB" w:rsidRPr="00757EBB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ของแต่ละสาขาที่ทำการวิจัย</w:t>
      </w:r>
      <w:r w:rsidR="00B265C1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/โครงการ</w:t>
      </w:r>
      <w:r w:rsidR="00A05CAB" w:rsidRPr="00757EBB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 xml:space="preserve"> แต่อย่างไรก็ตาม </w:t>
      </w:r>
      <w:r w:rsidR="00A05CAB" w:rsidRPr="00757EBB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>ขอให้มีครบใน 5 ส่วนตามที่กล่าวถึงข้างต้น</w:t>
      </w:r>
    </w:p>
    <w:p w14:paraId="369F561B" w14:textId="26F0CA51" w:rsidR="003E514C" w:rsidRPr="00ED6398" w:rsidRDefault="007302A2" w:rsidP="002C376E">
      <w:pPr>
        <w:numPr>
          <w:ilvl w:val="12"/>
          <w:numId w:val="0"/>
        </w:numPr>
        <w:tabs>
          <w:tab w:val="left" w:pos="426"/>
          <w:tab w:val="left" w:pos="709"/>
        </w:tabs>
        <w:jc w:val="both"/>
        <w:rPr>
          <w:rFonts w:ascii="TH SarabunPSK" w:hAnsi="TH SarabunPSK" w:cs="TH SarabunPSK"/>
          <w:b/>
          <w:bCs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</w:rPr>
        <w:t>3</w:t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757EBB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ท้าย</w:t>
      </w:r>
    </w:p>
    <w:p w14:paraId="19B708AD" w14:textId="11405F81" w:rsidR="003E514C" w:rsidRPr="00ED639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7936EF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บรรณานุกรม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ระบุชื่อหนังสือ รายการอ้างอิง เอกสาร สิ่งพิมพ์ โสตทัศนวัสดุ ตลอดจนวิธีการที่ได้ข้อมูลมาเพื่อประกอบการเขียนวิจัย โดยให้ระบุส่วนนำหน้าว่า “บรรณานุกรม” และเรียงลำดับเอกสารอ้างอิงภาษาไทยก่อนแล้วตามด้วยภาษาต่างประเทศ โดยเรียงลำดับตัวอักษร ไม่ต้องระบุเลขหน้าของลำดับเอกสารอ้างอิงนั้น (ตัวอย่างการเขียนบรรณานุกรม</w:t>
      </w:r>
      <w:r w:rsidR="007853CA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="00461DE4">
        <w:rPr>
          <w:rFonts w:ascii="TH SarabunPSK" w:hAnsi="TH SarabunPSK" w:cs="TH SarabunPSK"/>
          <w:sz w:val="28"/>
          <w:szCs w:val="28"/>
        </w:rPr>
        <w:t>4</w:t>
      </w:r>
      <w:r w:rsidR="006B4BD3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6B4BD3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61DE4">
        <w:rPr>
          <w:rFonts w:ascii="TH SarabunPSK" w:hAnsi="TH SarabunPSK" w:cs="TH SarabunPSK" w:hint="cs"/>
          <w:sz w:val="28"/>
          <w:szCs w:val="28"/>
          <w:cs/>
        </w:rPr>
        <w:t>6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)</w:t>
      </w:r>
    </w:p>
    <w:p w14:paraId="7E329832" w14:textId="7E119936" w:rsidR="000336EA" w:rsidRPr="004A09D7" w:rsidRDefault="000336EA" w:rsidP="002C376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ภาคผนวก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ให้ระบุคำว่า “ภาคผนวก” อยู่กลางหน้ากระดาษ </w:t>
      </w:r>
      <w:r w:rsidRPr="0082625F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กรณีมีหลายภาคผนวก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ในหน้าต่อไปให้พิมพ์คำว่า “ภาคผนวก ก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ภาคผนวก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ข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..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4A09D7">
        <w:rPr>
          <w:rFonts w:ascii="TH SarabunPSK" w:hAnsi="TH SarabunPSK" w:cs="TH SarabunPSK" w:hint="cs"/>
          <w:sz w:val="28"/>
          <w:szCs w:val="28"/>
        </w:rPr>
        <w:t xml:space="preserve">, </w:t>
      </w:r>
      <w:r w:rsidRPr="004A09D7">
        <w:rPr>
          <w:rFonts w:ascii="TH SarabunPSK" w:hAnsi="TH SarabunPSK" w:cs="TH SarabunPSK" w:hint="cs"/>
          <w:sz w:val="28"/>
          <w:szCs w:val="28"/>
          <w:cs/>
        </w:rPr>
        <w:t>…”</w:t>
      </w:r>
      <w:r w:rsidRPr="004A09D7">
        <w:rPr>
          <w:rFonts w:ascii="TH SarabunPSK" w:hAnsi="TH SarabunPSK" w:cs="TH SarabunPSK"/>
          <w:sz w:val="28"/>
          <w:szCs w:val="28"/>
        </w:rPr>
        <w:t xml:space="preserve"> </w:t>
      </w:r>
      <w:r w:rsidRPr="004A09D7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>โดยให้นำผลผลิตจากการดำเนินโครงการ</w:t>
      </w:r>
      <w:r w:rsidRPr="004A09D7">
        <w:rPr>
          <w:rFonts w:ascii="TH SarabunPSK" w:hAnsi="TH SarabunPSK" w:cs="TH SarabunPSK" w:hint="cs"/>
          <w:color w:val="FF0000"/>
          <w:sz w:val="28"/>
          <w:szCs w:val="28"/>
          <w:cs/>
        </w:rPr>
        <w:t>ที่เกิดขึ้นจริงตามคำรับรองที่ให้ไว้กับ สกสว. มาใส่ไว้ในหัวข้อ “</w:t>
      </w:r>
      <w:r w:rsidRPr="004A09D7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>ภาคผนวก ก ผลผลิตจากการดำเนินโครงการ”</w:t>
      </w:r>
    </w:p>
    <w:p w14:paraId="7FC62F91" w14:textId="3111C7FA" w:rsidR="003E514C" w:rsidRDefault="003E514C" w:rsidP="002C376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="007936EF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ประวัตินักวิจัย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 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ห้เขียนเป็นเรียงความโดยไม่ต้องแยกเป็นข้อๆ</w:t>
      </w:r>
      <w:r w:rsidR="00BC1548"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วามยาว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ไม่เกิน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หนึ่งหน้ากระดาษ </w:t>
      </w:r>
      <w:r w:rsidR="000E1342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วรประกอบด้วย ชื่อ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CD4F47">
        <w:rPr>
          <w:rFonts w:ascii="TH SarabunPSK" w:hAnsi="TH SarabunPSK" w:cs="TH SarabunPSK"/>
          <w:sz w:val="28"/>
          <w:szCs w:val="28"/>
          <w:cs/>
        </w:rPr>
        <w:t>–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นามสกุล ตำแหน่ง วัน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เดือน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ปี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และสถานที่เกิด วุฒิการศึกษาตั้งแต่ระดับปริญญาบัณฑิต สถานที่ศึกษา ปีที่สำเร็จการศึกษา ประสบการณ์และผลงานทางวิชาการ รางวัล และสถานที่ที่จะติดต่อได้  </w:t>
      </w:r>
    </w:p>
    <w:p w14:paraId="41F9CAB8" w14:textId="77777777" w:rsidR="000336EA" w:rsidRPr="00ED6398" w:rsidRDefault="000336EA" w:rsidP="002C376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</w:p>
    <w:p w14:paraId="12093993" w14:textId="77777777" w:rsidR="00CB469E" w:rsidRDefault="00CB469E" w:rsidP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53C15662" w14:textId="12317E84" w:rsidR="003E514C" w:rsidRPr="00ED6398" w:rsidRDefault="003E514C" w:rsidP="002C376E">
      <w:pPr>
        <w:tabs>
          <w:tab w:val="left" w:pos="426"/>
        </w:tabs>
        <w:jc w:val="both"/>
        <w:rPr>
          <w:rFonts w:ascii="TH SarabunPSK" w:hAnsi="TH SarabunPSK" w:cs="TH SarabunPSK"/>
          <w:sz w:val="32"/>
          <w:szCs w:val="32"/>
        </w:rPr>
      </w:pP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ค.</w:t>
      </w:r>
      <w:r w:rsidR="007302A2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การพิมพ์รายงานฉบับสมบูรณ์</w:t>
      </w:r>
      <w:r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3B1BC771" w14:textId="01264A14" w:rsidR="003E514C" w:rsidRPr="00ED6398" w:rsidRDefault="003E514C" w:rsidP="002C376E">
      <w:pPr>
        <w:tabs>
          <w:tab w:val="left" w:pos="426"/>
          <w:tab w:val="left" w:pos="709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44166B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ตัวอักษรและการพิมพ์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ให้ใช้ตัวอักษร </w:t>
      </w:r>
      <w:r w:rsidR="00BC1548" w:rsidRPr="00ED6398">
        <w:rPr>
          <w:rFonts w:ascii="TH SarabunPSK" w:hAnsi="TH SarabunPSK" w:cs="TH SarabunPSK" w:hint="cs"/>
          <w:b/>
          <w:bCs/>
          <w:sz w:val="28"/>
          <w:szCs w:val="28"/>
        </w:rPr>
        <w:t>TH SarabanPSK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ตลอดทั้งเล่ม โดยในส่วนเนื้อหารายงาน</w:t>
      </w:r>
      <w:r w:rsidR="000E1342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ห้ใช้ตัวอักษรขนาด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>16 point</w:t>
      </w:r>
      <w:proofErr w:type="gramEnd"/>
      <w:r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สีดำ ส่วนหัวข้อหลักให้ใช้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ตัวหนา (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bold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โดยเพิ่มขนาดตามความเหมาะสม และควรใช้เครื่องพิมพ์ชนิด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Lazer Printer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ที่มีความคมชัด  </w:t>
      </w:r>
    </w:p>
    <w:p w14:paraId="33BF0BB9" w14:textId="349AF585" w:rsidR="003E514C" w:rsidRPr="00ED6398" w:rsidRDefault="003E514C" w:rsidP="002C376E">
      <w:pPr>
        <w:tabs>
          <w:tab w:val="left" w:pos="426"/>
          <w:tab w:val="left" w:pos="709"/>
        </w:tabs>
        <w:jc w:val="both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44166B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กระดาษ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ช้กระดาษขาวไม่มีบรรทัด ขนาด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A4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ชนิด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80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แกรม  </w:t>
      </w:r>
    </w:p>
    <w:p w14:paraId="43319199" w14:textId="26E2BB94" w:rsidR="003E514C" w:rsidRPr="00ED6398" w:rsidRDefault="003E514C" w:rsidP="002C376E">
      <w:pPr>
        <w:tabs>
          <w:tab w:val="left" w:pos="426"/>
          <w:tab w:val="left" w:pos="709"/>
        </w:tabs>
        <w:jc w:val="both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44166B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การจัดหน้ากระดาษ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</w:p>
    <w:p w14:paraId="5FAB68CE" w14:textId="10A00670" w:rsidR="003E514C" w:rsidRPr="00EB61CB" w:rsidRDefault="003E514C" w:rsidP="002C376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8352D9">
        <w:rPr>
          <w:rFonts w:ascii="TH SarabunPSK" w:hAnsi="TH SarabunPSK" w:cs="TH SarabunPSK"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การเว้นที่ว่างขอบกระดาษ: 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หัวกระดาษ</w:t>
      </w:r>
      <w:r w:rsidR="008352D9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(ขอบบน) ขอบซ้าย และขอบขวา ควรเว้นด้านละ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 1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2 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นิ้ว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8352D9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>ส่ว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ขอบล่างเว้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 1 </w:t>
      </w:r>
      <w:r w:rsidRPr="00EB61CB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นิ้ว </w:t>
      </w:r>
      <w:r w:rsidRPr="00EB61CB">
        <w:rPr>
          <w:rFonts w:ascii="TH SarabunPSK" w:hAnsi="TH SarabunPSK" w:cs="TH SarabunPSK" w:hint="cs"/>
          <w:sz w:val="28"/>
          <w:szCs w:val="28"/>
          <w:cs/>
        </w:rPr>
        <w:t>(เพื่อความสะดวกในการนำไปถ่ายเอกสารลงกระดาษทั้งด้านหน้าและด้านหลังก่อนเข้าเล่ม)</w:t>
      </w:r>
    </w:p>
    <w:p w14:paraId="4DE098F4" w14:textId="0FCF4661" w:rsidR="003E514C" w:rsidRPr="00EB61CB" w:rsidRDefault="003E514C" w:rsidP="002C376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  <w:cs/>
        </w:rPr>
      </w:pPr>
      <w:r w:rsidRPr="00EB61CB">
        <w:rPr>
          <w:rFonts w:ascii="TH SarabunPSK" w:hAnsi="TH SarabunPSK" w:cs="TH SarabunPSK" w:hint="cs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  <w:cs/>
        </w:rPr>
        <w:t>-</w:t>
      </w:r>
      <w:r w:rsidR="008352D9" w:rsidRPr="00EB61CB">
        <w:rPr>
          <w:rFonts w:ascii="TH SarabunPSK" w:hAnsi="TH SarabunPSK" w:cs="TH SarabunPSK"/>
          <w:sz w:val="28"/>
          <w:szCs w:val="28"/>
          <w:cs/>
        </w:rPr>
        <w:tab/>
      </w:r>
      <w:r w:rsidRPr="00EB61CB">
        <w:rPr>
          <w:rFonts w:ascii="TH SarabunPSK" w:hAnsi="TH SarabunPSK" w:cs="TH SarabunPSK" w:hint="cs"/>
          <w:sz w:val="28"/>
          <w:szCs w:val="28"/>
          <w:cs/>
        </w:rPr>
        <w:t xml:space="preserve">การจัดข้อความในการพิมพ์: </w:t>
      </w:r>
      <w:r w:rsidR="00EB61CB" w:rsidRPr="00EB61CB">
        <w:rPr>
          <w:rFonts w:ascii="TH SarabunPSK" w:hAnsi="TH SarabunPSK" w:cs="TH SarabunPSK" w:hint="cs"/>
          <w:i/>
          <w:iCs/>
          <w:color w:val="FF0000"/>
          <w:sz w:val="28"/>
          <w:szCs w:val="28"/>
          <w:cs/>
        </w:rPr>
        <w:t>ตามแบบฟอร์มรายงานฉบับสมบูรณ์ มหาวิทยาลัยเทคโนโลยี</w:t>
      </w:r>
      <w:proofErr w:type="spellStart"/>
      <w:r w:rsidR="00EB61CB" w:rsidRPr="00EB61CB">
        <w:rPr>
          <w:rFonts w:ascii="TH SarabunPSK" w:hAnsi="TH SarabunPSK" w:cs="TH SarabunPSK" w:hint="cs"/>
          <w:i/>
          <w:iCs/>
          <w:color w:val="FF0000"/>
          <w:sz w:val="28"/>
          <w:szCs w:val="28"/>
          <w:cs/>
        </w:rPr>
        <w:t>สุร</w:t>
      </w:r>
      <w:proofErr w:type="spellEnd"/>
      <w:r w:rsidR="00EB61CB" w:rsidRPr="00EB61CB">
        <w:rPr>
          <w:rFonts w:ascii="TH SarabunPSK" w:hAnsi="TH SarabunPSK" w:cs="TH SarabunPSK" w:hint="cs"/>
          <w:i/>
          <w:iCs/>
          <w:color w:val="FF0000"/>
          <w:sz w:val="28"/>
          <w:szCs w:val="28"/>
          <w:cs/>
        </w:rPr>
        <w:t xml:space="preserve">นารี  </w:t>
      </w:r>
    </w:p>
    <w:p w14:paraId="2D4A5248" w14:textId="7CAF6CF8" w:rsidR="003E514C" w:rsidRPr="00EB61CB" w:rsidRDefault="003E514C" w:rsidP="002C376E">
      <w:pPr>
        <w:tabs>
          <w:tab w:val="left" w:pos="426"/>
          <w:tab w:val="left" w:pos="709"/>
          <w:tab w:val="left" w:pos="851"/>
        </w:tabs>
        <w:ind w:firstLine="426"/>
        <w:jc w:val="thaiDistribute"/>
        <w:rPr>
          <w:rFonts w:ascii="TH SarabunPSK" w:hAnsi="TH SarabunPSK" w:cs="TH SarabunPSK"/>
          <w:sz w:val="28"/>
          <w:szCs w:val="28"/>
        </w:rPr>
      </w:pPr>
      <w:r w:rsidRPr="00EB61CB">
        <w:rPr>
          <w:rFonts w:ascii="TH SarabunPSK" w:hAnsi="TH SarabunPSK" w:cs="TH SarabunPSK" w:hint="cs"/>
          <w:b/>
          <w:bCs/>
          <w:sz w:val="28"/>
          <w:szCs w:val="28"/>
        </w:rPr>
        <w:t>4</w:t>
      </w:r>
      <w:r w:rsidRPr="00EB61CB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8352D9" w:rsidRPr="00EB61CB">
        <w:rPr>
          <w:rFonts w:ascii="TH SarabunPSK" w:hAnsi="TH SarabunPSK" w:cs="TH SarabunPSK"/>
          <w:b/>
          <w:bCs/>
          <w:sz w:val="28"/>
          <w:szCs w:val="28"/>
        </w:rPr>
        <w:tab/>
      </w:r>
      <w:r w:rsidRPr="00EB61CB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ลำดับหน้าและการใส่เลขหน้า </w:t>
      </w:r>
      <w:r w:rsidRPr="00EB61CB">
        <w:rPr>
          <w:rFonts w:ascii="TH SarabunPSK" w:hAnsi="TH SarabunPSK" w:cs="TH SarabunPSK" w:hint="cs"/>
          <w:sz w:val="28"/>
          <w:szCs w:val="28"/>
          <w:cs/>
        </w:rPr>
        <w:t>ให้ระบุเลขหน้าอยู่</w:t>
      </w:r>
      <w:r w:rsidRPr="00EB61CB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ขอบบน </w:t>
      </w:r>
      <w:r w:rsidR="00805C49" w:rsidRPr="00EB61CB">
        <w:rPr>
          <w:rFonts w:ascii="TH SarabunPSK" w:hAnsi="TH SarabunPSK" w:cs="TH SarabunPSK" w:hint="cs"/>
          <w:sz w:val="28"/>
          <w:szCs w:val="28"/>
          <w:cs/>
        </w:rPr>
        <w:t>ริมหน้ากระดาษ</w:t>
      </w:r>
      <w:r w:rsidR="00805C49" w:rsidRPr="00EB61CB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ด้านขวา</w:t>
      </w:r>
    </w:p>
    <w:p w14:paraId="174368AE" w14:textId="0698BF98" w:rsidR="003E514C" w:rsidRPr="00ED6398" w:rsidRDefault="003E514C" w:rsidP="002C376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B61CB">
        <w:rPr>
          <w:rFonts w:ascii="TH SarabunPSK" w:hAnsi="TH SarabunPSK" w:cs="TH SarabunPSK" w:hint="cs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  <w:cs/>
        </w:rPr>
        <w:t>-</w:t>
      </w:r>
      <w:r w:rsidR="008352D9" w:rsidRPr="00EB61CB">
        <w:rPr>
          <w:rFonts w:ascii="TH SarabunPSK" w:hAnsi="TH SarabunPSK" w:cs="TH SarabunPSK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  <w:cs/>
        </w:rPr>
        <w:t>ส่วนต้นทั้งหมด ให้ใช้อักษร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เรียงตามลำดับพยัญชนะในภาษาไทย</w:t>
      </w:r>
      <w:r w:rsidR="003031F1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ือ ก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ข</w:t>
      </w:r>
      <w:r w:rsidRPr="00ED6398">
        <w:rPr>
          <w:rFonts w:ascii="TH SarabunPSK" w:hAnsi="TH SarabunPSK" w:cs="TH SarabunPSK" w:hint="cs"/>
          <w:sz w:val="28"/>
          <w:szCs w:val="28"/>
        </w:rPr>
        <w:t>,</w:t>
      </w:r>
      <w:r w:rsidR="003031F1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.. ส่วนภาษาต่างประเทศให้ใช้ตัวอักษรโรมันตัวเล็ก</w:t>
      </w:r>
      <w:r w:rsidR="003031F1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ือ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i</w:t>
      </w:r>
      <w:proofErr w:type="spellEnd"/>
      <w:r w:rsidRPr="00ED6398">
        <w:rPr>
          <w:rFonts w:ascii="TH SarabunPSK" w:hAnsi="TH SarabunPSK" w:cs="TH SarabunPSK" w:hint="cs"/>
          <w:sz w:val="28"/>
          <w:szCs w:val="28"/>
        </w:rPr>
        <w:t>, ii,</w:t>
      </w:r>
      <w:r w:rsidR="008352D9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..</w:t>
      </w:r>
      <w:r w:rsidR="008352D9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เป็นต้น</w:t>
      </w:r>
    </w:p>
    <w:p w14:paraId="1042C7A4" w14:textId="77777777" w:rsidR="00103568" w:rsidRPr="00ED6398" w:rsidRDefault="00103568" w:rsidP="002C376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>
        <w:rPr>
          <w:rFonts w:ascii="TH SarabunPSK" w:hAnsi="TH SarabunPSK" w:cs="TH SarabunPSK"/>
          <w:sz w:val="28"/>
          <w:szCs w:val="28"/>
        </w:rPr>
        <w:tab/>
      </w:r>
      <w:r w:rsidRPr="0025031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หน้าแรกของโครงการ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ให้ขึ้นหน้าใหม่เสมอ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</w:p>
    <w:p w14:paraId="10138A7E" w14:textId="0AEA2FD9" w:rsidR="003E514C" w:rsidRPr="00ED6398" w:rsidRDefault="003E514C" w:rsidP="002C376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8352D9">
        <w:rPr>
          <w:rFonts w:ascii="TH SarabunPSK" w:hAnsi="TH SarabunPSK" w:cs="TH SarabunPSK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หน้าแรกของภาคผนวก </w:t>
      </w:r>
      <w:r w:rsidRPr="003031F1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>ไม่ต้อง</w:t>
      </w:r>
      <w:r w:rsidRPr="003031F1">
        <w:rPr>
          <w:rFonts w:ascii="TH SarabunPSK" w:hAnsi="TH SarabunPSK" w:cs="TH SarabunPSK" w:hint="cs"/>
          <w:sz w:val="28"/>
          <w:szCs w:val="28"/>
          <w:u w:val="single"/>
          <w:cs/>
        </w:rPr>
        <w:t>ใส่เลขหน้ากำกับ แต่ให้นับจำนวนหน้ารวมไปด้วย</w:t>
      </w:r>
    </w:p>
    <w:p w14:paraId="2B705B30" w14:textId="06F27820" w:rsidR="003E514C" w:rsidRPr="00ED6398" w:rsidRDefault="003E514C" w:rsidP="002C376E">
      <w:pPr>
        <w:tabs>
          <w:tab w:val="left" w:pos="426"/>
          <w:tab w:val="left" w:pos="709"/>
          <w:tab w:val="left" w:pos="851"/>
        </w:tabs>
        <w:jc w:val="both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5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863BE2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ตาราง กราฟ รูปภาพ แผนภูมิต่างๆ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ควรมีคำอธิบายรายละเอียด เช่น ชื่อ แหล่งที่มา ระยะเวลา (ถ้ามี) 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เป็นต้น </w:t>
      </w:r>
    </w:p>
    <w:p w14:paraId="1066F9B0" w14:textId="1DCBA21A" w:rsidR="003E514C" w:rsidRPr="00ED6398" w:rsidRDefault="003E514C" w:rsidP="002C376E">
      <w:pPr>
        <w:tabs>
          <w:tab w:val="left" w:pos="426"/>
        </w:tabs>
        <w:spacing w:before="240"/>
        <w:rPr>
          <w:rFonts w:ascii="TH SarabunPSK" w:hAnsi="TH SarabunPSK" w:cs="TH SarabunPSK"/>
          <w:b/>
          <w:bCs/>
          <w:sz w:val="34"/>
          <w:szCs w:val="34"/>
        </w:rPr>
      </w:pP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ง.</w:t>
      </w:r>
      <w:r w:rsidR="00863BE2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จำนวนและการส่งรายงานฉบับสมบูรณ์</w:t>
      </w:r>
    </w:p>
    <w:p w14:paraId="59857FB8" w14:textId="561381DB" w:rsidR="003E514C" w:rsidRPr="002C0274" w:rsidRDefault="003E514C" w:rsidP="002C376E">
      <w:pPr>
        <w:tabs>
          <w:tab w:val="left" w:pos="709"/>
        </w:tabs>
        <w:ind w:firstLine="426"/>
        <w:jc w:val="thaiDistribute"/>
        <w:rPr>
          <w:rFonts w:ascii="TH SarabunPSK" w:hAnsi="TH SarabunPSK" w:cs="TH SarabunPSK"/>
          <w:sz w:val="28"/>
          <w:szCs w:val="28"/>
          <w:cs/>
        </w:rPr>
      </w:pPr>
      <w:r w:rsidRPr="002C0274">
        <w:rPr>
          <w:rFonts w:ascii="TH SarabunPSK" w:hAnsi="TH SarabunPSK" w:cs="TH SarabunPSK" w:hint="cs"/>
          <w:sz w:val="28"/>
          <w:szCs w:val="28"/>
        </w:rPr>
        <w:t>1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.</w:t>
      </w:r>
      <w:r w:rsidR="00863BE2" w:rsidRPr="002C0274">
        <w:rPr>
          <w:rFonts w:ascii="TH SarabunPSK" w:hAnsi="TH SarabunPSK" w:cs="TH SarabunPSK" w:hint="cs"/>
          <w:sz w:val="28"/>
          <w:szCs w:val="28"/>
        </w:rPr>
        <w:tab/>
      </w:r>
      <w:r w:rsidRPr="002C0274">
        <w:rPr>
          <w:rFonts w:ascii="TH SarabunPSK" w:hAnsi="TH SarabunPSK" w:cs="TH SarabunPSK" w:hint="cs"/>
          <w:sz w:val="28"/>
          <w:szCs w:val="28"/>
          <w:cs/>
        </w:rPr>
        <w:t>หัวหน้าโครงการวิจัยต้องส่ง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 (ร่าง) 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รายงาน</w:t>
      </w:r>
      <w:r w:rsidR="00F61357" w:rsidRPr="002C0274">
        <w:rPr>
          <w:rFonts w:ascii="TH SarabunPSK" w:hAnsi="TH SarabunPSK" w:cs="TH SarabunPSK" w:hint="cs"/>
          <w:sz w:val="28"/>
          <w:szCs w:val="28"/>
          <w:cs/>
        </w:rPr>
        <w:t>ฉบับสมบูรณ์</w:t>
      </w:r>
      <w:r w:rsidR="00BC1548" w:rsidRPr="002C0274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จำนวน 1 ชุด 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โดยยังไม่ต้อง</w:t>
      </w:r>
      <w:r w:rsidR="00F61357" w:rsidRPr="002C0274">
        <w:rPr>
          <w:rFonts w:ascii="TH SarabunPSK" w:hAnsi="TH SarabunPSK" w:cs="TH SarabunPSK" w:hint="cs"/>
          <w:sz w:val="28"/>
          <w:szCs w:val="28"/>
          <w:cs/>
        </w:rPr>
        <w:t>เย็บ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เล่ม</w:t>
      </w:r>
      <w:r w:rsidR="00BC1548"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พร้อมเสนอชื่อผู้ทรงคุณวุฒิเพื่อพิจารณา (ร่าง) รายงาน</w:t>
      </w:r>
      <w:r w:rsidR="0019110B" w:rsidRPr="002C0274">
        <w:rPr>
          <w:rFonts w:ascii="TH SarabunPSK" w:hAnsi="TH SarabunPSK" w:cs="TH SarabunPSK" w:hint="cs"/>
          <w:sz w:val="28"/>
          <w:szCs w:val="28"/>
          <w:cs/>
        </w:rPr>
        <w:t xml:space="preserve">ฯ 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เรื่องดังกล่าว เป็นบุคคลภายนอก มทส. จำนวน 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2 ท่าน </w:t>
      </w:r>
      <w:r w:rsidR="00607661" w:rsidRPr="002C0274">
        <w:rPr>
          <w:rFonts w:ascii="TH SarabunPSK" w:hAnsi="TH SarabunPSK" w:cs="TH SarabunPSK" w:hint="cs"/>
          <w:sz w:val="28"/>
          <w:szCs w:val="28"/>
          <w:cs/>
        </w:rPr>
        <w:t>มา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ยังสถาบันวิจัยและพัฒนา</w:t>
      </w:r>
      <w:r w:rsidR="00C751D7" w:rsidRPr="002C0274">
        <w:rPr>
          <w:rFonts w:ascii="TH SarabunPSK" w:hAnsi="TH SarabunPSK" w:cs="TH SarabunPSK" w:hint="cs"/>
          <w:sz w:val="28"/>
          <w:szCs w:val="28"/>
          <w:cs/>
        </w:rPr>
        <w:t xml:space="preserve"> (สบวพ.)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 ผ่านสถานวิจัยของสำนักวิชา </w:t>
      </w:r>
      <w:r w:rsidR="00BC1548" w:rsidRPr="0040020C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>ยกเว้น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 กรณีที่ (ร่าง) รายงาน</w:t>
      </w:r>
      <w:r w:rsidR="0019110B" w:rsidRPr="002C0274">
        <w:rPr>
          <w:rFonts w:ascii="TH SarabunPSK" w:hAnsi="TH SarabunPSK" w:cs="TH SarabunPSK" w:hint="cs"/>
          <w:sz w:val="28"/>
          <w:szCs w:val="28"/>
          <w:cs/>
        </w:rPr>
        <w:t xml:space="preserve">ฯ 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เรื่องนั้น</w:t>
      </w:r>
      <w:r w:rsidR="00607661" w:rsidRPr="002C0274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มีการยื่นขอจดสิทธิบัตร ขอให้นักวิจัยเสนอชื่อผู้ที่ท่านไว้ใจได้ โดยอาจเป็นคณาจารย์ภายใน มทส. ได้</w:t>
      </w:r>
    </w:p>
    <w:p w14:paraId="7181AB2E" w14:textId="41B07963" w:rsidR="003E514C" w:rsidRPr="002C0274" w:rsidRDefault="003E514C" w:rsidP="002C376E">
      <w:pPr>
        <w:tabs>
          <w:tab w:val="left" w:pos="709"/>
        </w:tabs>
        <w:ind w:firstLine="425"/>
        <w:jc w:val="thaiDistribute"/>
        <w:rPr>
          <w:rFonts w:ascii="TH SarabunPSK" w:hAnsi="TH SarabunPSK" w:cs="TH SarabunPSK"/>
          <w:color w:val="FF0000"/>
          <w:sz w:val="28"/>
          <w:szCs w:val="28"/>
          <w:u w:val="single"/>
        </w:rPr>
      </w:pPr>
      <w:r w:rsidRPr="002C0274">
        <w:rPr>
          <w:rFonts w:ascii="TH SarabunPSK" w:hAnsi="TH SarabunPSK" w:cs="TH SarabunPSK" w:hint="cs"/>
          <w:sz w:val="28"/>
          <w:szCs w:val="28"/>
        </w:rPr>
        <w:t>2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.</w:t>
      </w:r>
      <w:r w:rsidR="00863BE2" w:rsidRPr="002C0274">
        <w:rPr>
          <w:rFonts w:ascii="TH SarabunPSK" w:hAnsi="TH SarabunPSK" w:cs="TH SarabunPSK" w:hint="cs"/>
          <w:sz w:val="28"/>
          <w:szCs w:val="28"/>
        </w:rPr>
        <w:tab/>
      </w:r>
      <w:r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>หัวหน้าโครงการต้องส่ง</w:t>
      </w:r>
      <w:r w:rsidR="00BC1548"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 (ร่าง) </w:t>
      </w:r>
      <w:r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>รายงาน</w:t>
      </w:r>
      <w:r w:rsidR="00043976" w:rsidRPr="002C0274">
        <w:rPr>
          <w:rFonts w:ascii="TH SarabunPSK" w:hAnsi="TH SarabunPSK" w:cs="TH SarabunPSK" w:hint="cs"/>
          <w:sz w:val="28"/>
          <w:szCs w:val="28"/>
          <w:cs/>
        </w:rPr>
        <w:t>ฉบับสมบูรณ์</w:t>
      </w:r>
      <w:r w:rsidR="00BC1548" w:rsidRPr="002C0274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>ที่</w:t>
      </w:r>
      <w:r w:rsidRPr="002C0274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>ผ่านการพิจารณาจาก</w:t>
      </w:r>
      <w:r w:rsidR="00BC1548"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>ผู้ทรงคุณวุฒิแล้ว</w:t>
      </w:r>
      <w:r w:rsidR="00043976"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 </w:t>
      </w:r>
      <w:r w:rsidR="00043976"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มายัง สบวพ. เพื่อ</w:t>
      </w:r>
      <w:r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ให้</w:t>
      </w:r>
      <w:r w:rsidR="00397A83"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ค</w:t>
      </w:r>
      <w:r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ณะ</w:t>
      </w:r>
      <w:r w:rsidR="00631A42"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อนุกรรม</w:t>
      </w:r>
      <w:r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การ</w:t>
      </w:r>
      <w:r w:rsidR="00631A42"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พิจารณากลั่นกรองและจัดสรรงบประมาณโครงการวิจัย</w:t>
      </w:r>
      <w:r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พิจารณาอีกครั้ง </w:t>
      </w:r>
      <w:r w:rsidR="00631A42" w:rsidRPr="00CB469E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 xml:space="preserve">เป็นไฟล์ </w:t>
      </w:r>
      <w:r w:rsidR="00CB469E" w:rsidRPr="00CB469E">
        <w:rPr>
          <w:rFonts w:ascii="TH SarabunPSK" w:hAnsi="TH SarabunPSK" w:cs="TH SarabunPSK"/>
          <w:b/>
          <w:bCs/>
          <w:spacing w:val="-2"/>
          <w:sz w:val="28"/>
          <w:szCs w:val="28"/>
          <w:cs/>
        </w:rPr>
        <w:br/>
      </w:r>
      <w:r w:rsidR="00631A42" w:rsidRPr="002C0274">
        <w:rPr>
          <w:rFonts w:ascii="TH SarabunPSK" w:hAnsi="TH SarabunPSK" w:cs="TH SarabunPSK" w:hint="cs"/>
          <w:b/>
          <w:bCs/>
          <w:sz w:val="28"/>
          <w:szCs w:val="28"/>
        </w:rPr>
        <w:t>pdf</w:t>
      </w:r>
      <w:r w:rsidR="00631A42" w:rsidRPr="002C0274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เพียง 1 ไฟล์ (ในกรณีที่มีการแก้ไขปรับปรุงตามที่ผู้ทรงคุณวุฒิแนะนำ โปรดแนบไฟล์คำชี้แจงการแก้ไขปรับปรุงอีก 1 ไฟล์) โดยส่งไฟล์มาที่อีเมล์ </w:t>
      </w:r>
      <w:r w:rsidR="00B265C1">
        <w:rPr>
          <w:rFonts w:ascii="TH SarabunPSK" w:hAnsi="TH SarabunPSK" w:cs="TH SarabunPSK"/>
          <w:b/>
          <w:bCs/>
          <w:color w:val="FF0000"/>
          <w:sz w:val="28"/>
          <w:szCs w:val="28"/>
        </w:rPr>
        <w:t>preeyanuch</w:t>
      </w:r>
      <w:r w:rsidR="004D4CF5" w:rsidRPr="002C0274">
        <w:rPr>
          <w:rFonts w:ascii="TH SarabunPSK" w:hAnsi="TH SarabunPSK" w:cs="TH SarabunPSK" w:hint="cs"/>
          <w:b/>
          <w:bCs/>
          <w:color w:val="FF0000"/>
          <w:sz w:val="28"/>
          <w:szCs w:val="28"/>
        </w:rPr>
        <w:t>@g.sut.ac.th</w:t>
      </w:r>
      <w:r w:rsidR="004D4CF5" w:rsidRPr="002C0274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 xml:space="preserve"> </w:t>
      </w:r>
    </w:p>
    <w:p w14:paraId="1690EEC9" w14:textId="72DF4BA0" w:rsidR="003E514C" w:rsidRPr="002C0274" w:rsidRDefault="003E514C" w:rsidP="002C376E">
      <w:pPr>
        <w:numPr>
          <w:ilvl w:val="12"/>
          <w:numId w:val="0"/>
        </w:numPr>
        <w:tabs>
          <w:tab w:val="left" w:pos="709"/>
        </w:tabs>
        <w:ind w:firstLine="425"/>
        <w:jc w:val="thaiDistribute"/>
        <w:rPr>
          <w:rFonts w:ascii="TH SarabunPSK" w:hAnsi="TH SarabunPSK" w:cs="TH SarabunPSK"/>
          <w:sz w:val="28"/>
          <w:szCs w:val="28"/>
        </w:rPr>
      </w:pPr>
      <w:r w:rsidRPr="002C0274">
        <w:rPr>
          <w:rFonts w:ascii="TH SarabunPSK" w:hAnsi="TH SarabunPSK" w:cs="TH SarabunPSK" w:hint="cs"/>
          <w:sz w:val="28"/>
          <w:szCs w:val="28"/>
        </w:rPr>
        <w:t>3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.</w:t>
      </w:r>
      <w:r w:rsidR="00397A83" w:rsidRPr="002C0274">
        <w:rPr>
          <w:rFonts w:ascii="TH SarabunPSK" w:hAnsi="TH SarabunPSK" w:cs="TH SarabunPSK" w:hint="cs"/>
          <w:sz w:val="28"/>
          <w:szCs w:val="28"/>
          <w:cs/>
        </w:rPr>
        <w:tab/>
      </w:r>
      <w:r w:rsidRPr="002C0274">
        <w:rPr>
          <w:rFonts w:ascii="TH SarabunPSK" w:hAnsi="TH SarabunPSK" w:cs="TH SarabunPSK" w:hint="cs"/>
          <w:sz w:val="28"/>
          <w:szCs w:val="28"/>
          <w:cs/>
        </w:rPr>
        <w:t>หลังจาก</w:t>
      </w:r>
      <w:r w:rsidR="00DB1AE4" w:rsidRPr="002C0274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ร่าง</w:t>
      </w:r>
      <w:r w:rsidR="00DB1AE4" w:rsidRPr="002C0274">
        <w:rPr>
          <w:rFonts w:ascii="TH SarabunPSK" w:hAnsi="TH SarabunPSK" w:cs="TH SarabunPSK" w:hint="cs"/>
          <w:sz w:val="28"/>
          <w:szCs w:val="28"/>
          <w:cs/>
        </w:rPr>
        <w:t xml:space="preserve">) 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รายงานฉบับสมบูรณ์ผ่านการรับรองจากคณะ</w:t>
      </w:r>
      <w:r w:rsidR="00397A83" w:rsidRPr="002C0274">
        <w:rPr>
          <w:rFonts w:ascii="TH SarabunPSK" w:hAnsi="TH SarabunPSK" w:cs="TH SarabunPSK" w:hint="cs"/>
          <w:sz w:val="28"/>
          <w:szCs w:val="28"/>
          <w:cs/>
        </w:rPr>
        <w:t>อนุ</w:t>
      </w:r>
      <w:r w:rsidRPr="002C0274">
        <w:rPr>
          <w:rFonts w:ascii="TH SarabunPSK" w:hAnsi="TH SarabunPSK" w:cs="TH SarabunPSK" w:hint="cs"/>
          <w:sz w:val="28"/>
          <w:szCs w:val="28"/>
          <w:cs/>
        </w:rPr>
        <w:t xml:space="preserve">กรรมการฯ </w:t>
      </w:r>
      <w:r w:rsidR="00DB1AE4" w:rsidRPr="002C0274">
        <w:rPr>
          <w:rFonts w:ascii="TH SarabunPSK" w:hAnsi="TH SarabunPSK" w:cs="TH SarabunPSK" w:hint="cs"/>
          <w:sz w:val="28"/>
          <w:szCs w:val="28"/>
          <w:cs/>
        </w:rPr>
        <w:t>เรียบร้อย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แล้ว</w:t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="00CB469E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br/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ให้หัวหน้าโครงการส่งรายงาน</w:t>
      </w:r>
      <w:r w:rsidR="004D4CF5"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ฉบับสมบูรณ์</w:t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ที่ปรับแก้แล้ว เข้าปกเย็บเล่มตามแบบที่กำหนด </w:t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 xml:space="preserve">จำนวน </w:t>
      </w:r>
      <w:r w:rsidR="00631A42"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</w:rPr>
        <w:t>8</w:t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 xml:space="preserve"> ชุด</w:t>
      </w:r>
      <w:r w:rsidRPr="002C0274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D4CF5" w:rsidRPr="002C0274">
        <w:rPr>
          <w:rFonts w:ascii="TH SarabunPSK" w:hAnsi="TH SarabunPSK" w:cs="TH SarabunPSK" w:hint="cs"/>
          <w:sz w:val="28"/>
          <w:szCs w:val="28"/>
          <w:cs/>
        </w:rPr>
        <w:t>ส่ง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ให้</w:t>
      </w:r>
      <w:r w:rsidR="00C751D7" w:rsidRPr="002C0274">
        <w:rPr>
          <w:rFonts w:ascii="TH SarabunPSK" w:hAnsi="TH SarabunPSK" w:cs="TH SarabunPSK" w:hint="cs"/>
          <w:sz w:val="28"/>
          <w:szCs w:val="28"/>
          <w:cs/>
        </w:rPr>
        <w:t xml:space="preserve"> สบวพ.</w:t>
      </w:r>
      <w:r w:rsidRPr="002C0274">
        <w:rPr>
          <w:rFonts w:ascii="TH SarabunPSK" w:hAnsi="TH SarabunPSK" w:cs="TH SarabunPSK" w:hint="cs"/>
          <w:sz w:val="28"/>
          <w:szCs w:val="28"/>
          <w:cs/>
        </w:rPr>
        <w:t xml:space="preserve"> เพื่อจะได้นำไปเผยแพร่แก่หน่วยงานต่างๆ เช่น หอสมุดแห่งชาติ </w:t>
      </w:r>
      <w:r w:rsidR="00C81929" w:rsidRPr="002C0274">
        <w:rPr>
          <w:rFonts w:ascii="TH SarabunPSK" w:hAnsi="TH SarabunPSK" w:cs="TH SarabunPSK" w:hint="cs"/>
          <w:sz w:val="28"/>
          <w:szCs w:val="28"/>
          <w:cs/>
        </w:rPr>
        <w:t>หอสมุดแห่งชาติเฉลิมพระเกียรติ ร.9 นครราชสีมา ห้องสมุดคณะกรรมการการอุดมศึกษา</w:t>
      </w:r>
      <w:r w:rsidR="00E4611F" w:rsidRPr="002C0274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C0274">
        <w:rPr>
          <w:rFonts w:ascii="TH SarabunPSK" w:hAnsi="TH SarabunPSK" w:cs="TH SarabunPSK" w:hint="cs"/>
          <w:sz w:val="28"/>
          <w:szCs w:val="28"/>
          <w:cs/>
        </w:rPr>
        <w:t xml:space="preserve">บรรณสารและสื่อการศึกษา </w:t>
      </w:r>
      <w:proofErr w:type="spellStart"/>
      <w:r w:rsidR="00C81929" w:rsidRPr="002C0274">
        <w:rPr>
          <w:rFonts w:ascii="TH SarabunPSK" w:hAnsi="TH SarabunPSK" w:cs="TH SarabunPSK" w:hint="cs"/>
          <w:sz w:val="28"/>
          <w:szCs w:val="28"/>
          <w:cs/>
        </w:rPr>
        <w:t>เทค</w:t>
      </w:r>
      <w:proofErr w:type="spellEnd"/>
      <w:r w:rsidR="00C81929" w:rsidRPr="002C0274">
        <w:rPr>
          <w:rFonts w:ascii="TH SarabunPSK" w:hAnsi="TH SarabunPSK" w:cs="TH SarabunPSK" w:hint="cs"/>
          <w:sz w:val="28"/>
          <w:szCs w:val="28"/>
          <w:cs/>
        </w:rPr>
        <w:t xml:space="preserve">โนธานี มทส. 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เป็นต้น</w:t>
      </w:r>
    </w:p>
    <w:p w14:paraId="51255E39" w14:textId="77777777" w:rsidR="003E514C" w:rsidRPr="00863BE2" w:rsidRDefault="003E514C" w:rsidP="002C376E">
      <w:pPr>
        <w:jc w:val="both"/>
        <w:rPr>
          <w:rFonts w:ascii="TH SarabunPSK" w:hAnsi="TH SarabunPSK" w:cs="TH SarabunPSK"/>
          <w:sz w:val="28"/>
          <w:szCs w:val="28"/>
        </w:rPr>
      </w:pPr>
    </w:p>
    <w:p w14:paraId="219C9C4E" w14:textId="77777777" w:rsidR="003E514C" w:rsidRPr="00ED6398" w:rsidRDefault="003E514C" w:rsidP="002C376E">
      <w:pPr>
        <w:jc w:val="center"/>
        <w:rPr>
          <w:rFonts w:ascii="TH SarabunPSK" w:hAnsi="TH SarabunPSK" w:cs="TH SarabunPSK"/>
          <w:u w:val="single"/>
        </w:rPr>
      </w:pPr>
      <w:r w:rsidRPr="00ED6398">
        <w:rPr>
          <w:rFonts w:ascii="TH SarabunPSK" w:hAnsi="TH SarabunPSK" w:cs="TH SarabunPSK" w:hint="cs"/>
          <w:u w:val="single"/>
        </w:rPr>
        <w:tab/>
      </w:r>
      <w:r w:rsidRPr="00ED6398">
        <w:rPr>
          <w:rFonts w:ascii="TH SarabunPSK" w:hAnsi="TH SarabunPSK" w:cs="TH SarabunPSK" w:hint="cs"/>
          <w:u w:val="single"/>
        </w:rPr>
        <w:tab/>
      </w:r>
      <w:r w:rsidRPr="00ED6398">
        <w:rPr>
          <w:rFonts w:ascii="TH SarabunPSK" w:hAnsi="TH SarabunPSK" w:cs="TH SarabunPSK" w:hint="cs"/>
          <w:u w:val="single"/>
        </w:rPr>
        <w:tab/>
      </w:r>
    </w:p>
    <w:p w14:paraId="2F4C8AD2" w14:textId="661206EC" w:rsidR="00DE595E" w:rsidRPr="00ED6398" w:rsidRDefault="003E514C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 w:rsidRPr="00ED6398">
        <w:rPr>
          <w:rFonts w:ascii="TH SarabunPSK" w:hAnsi="TH SarabunPSK" w:cs="TH SarabunPSK" w:hint="cs"/>
          <w:cs/>
        </w:rPr>
        <w:br w:type="page"/>
      </w:r>
    </w:p>
    <w:p w14:paraId="092ED314" w14:textId="77777777" w:rsidR="00DE595E" w:rsidRPr="00ED6398" w:rsidRDefault="00DE595E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ัวอย่างการเขียนบรรณานุกรม</w:t>
      </w:r>
    </w:p>
    <w:p w14:paraId="6464625B" w14:textId="77777777" w:rsidR="00DE595E" w:rsidRPr="00ED6398" w:rsidRDefault="00DE595E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A9E863F" w14:textId="77777777" w:rsidR="004F7FCA" w:rsidRDefault="00DE595E" w:rsidP="002C376E">
      <w:p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574611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หนังสือ :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ผู้แต่ง. (ปีที่พิมพ์)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หนังสือ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เล่มที่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ถ้ามี). ครั้งที่พิมพ์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ถ้ามี). ชื่อชุดหนังสือและลำดับที่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ถ้ามี). สำนักพิมพ์: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สถานที่พิมพ์.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</w:p>
    <w:p w14:paraId="7A1E3C52" w14:textId="3E910C35" w:rsidR="00DE595E" w:rsidRPr="00ED6398" w:rsidRDefault="004F7FCA" w:rsidP="002C376E">
      <w:p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เช่น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</w:p>
    <w:p w14:paraId="7840AF9F" w14:textId="77777777" w:rsidR="00D94487" w:rsidRDefault="00574611" w:rsidP="002C376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firstLine="720"/>
        <w:jc w:val="both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คนเดียว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</w:t>
      </w:r>
      <w:r>
        <w:rPr>
          <w:rFonts w:ascii="TH SarabunPSK" w:hAnsi="TH SarabunPSK" w:cs="TH SarabunPSK"/>
          <w:sz w:val="28"/>
          <w:szCs w:val="28"/>
          <w:cs/>
        </w:rPr>
        <w:tab/>
      </w:r>
    </w:p>
    <w:p w14:paraId="74FD16AA" w14:textId="7F33B889" w:rsidR="00DE595E" w:rsidRPr="00ED6398" w:rsidRDefault="00D94487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 w:rsidR="004F7FCA">
        <w:rPr>
          <w:rFonts w:ascii="TH SarabunPSK" w:hAnsi="TH SarabunPSK" w:cs="TH SarabunPSK"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ไพศาล เหล่าสุวรรณ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35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หลักพันธุ์ศาสตร์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บริษัทการพิมพ์ไทยวัฒนาพาน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ิช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: กรุงเทพมหานคร.</w:t>
      </w:r>
    </w:p>
    <w:p w14:paraId="030DDDCA" w14:textId="77777777" w:rsidR="00D94487" w:rsidRDefault="00574611" w:rsidP="002C376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 2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คน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</w:t>
      </w:r>
    </w:p>
    <w:p w14:paraId="48C31065" w14:textId="1DC45C89" w:rsidR="00DE595E" w:rsidRPr="00ED6398" w:rsidRDefault="004F7FCA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574611">
        <w:rPr>
          <w:rFonts w:ascii="TH SarabunPSK" w:hAnsi="TH SarabunPSK" w:cs="TH SarabunPSK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สรรใจ แสงวิเชียร และ วิมลพรรณ 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ปิต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ธวัชชัย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17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กรณีสวรรคต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9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มิถุนายน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2489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กรุงสยามการพิมพ์: พระนคร</w:t>
      </w:r>
    </w:p>
    <w:p w14:paraId="3E0738A7" w14:textId="77777777" w:rsidR="00D94487" w:rsidRDefault="00574611" w:rsidP="002C376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 3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คน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 </w:t>
      </w:r>
    </w:p>
    <w:p w14:paraId="2F7A7147" w14:textId="5FBDF0A9" w:rsidR="00DE595E" w:rsidRPr="00ED6398" w:rsidRDefault="004F7FCA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D94487">
        <w:rPr>
          <w:rFonts w:ascii="TH SarabunPSK" w:hAnsi="TH SarabunPSK" w:cs="TH SarabunPSK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เรืองอุไร 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กุศ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ลา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สัย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จำลอง สดเอี่ยม และ ประจักษ์ ประภาพิทยากร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1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 xml:space="preserve">ภาษาไทยชุดครู </w:t>
      </w:r>
      <w:r w:rsidR="00CB469E">
        <w:rPr>
          <w:rFonts w:ascii="TH SarabunPSK" w:hAnsi="TH SarabunPSK" w:cs="TH SarabunPSK"/>
          <w:sz w:val="28"/>
          <w:szCs w:val="28"/>
          <w:u w:val="single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ป.ม.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โรงพิมพ์ไพศาลวิทยา: พระนคร</w:t>
      </w:r>
    </w:p>
    <w:p w14:paraId="07588398" w14:textId="12530932" w:rsidR="00DE595E" w:rsidRPr="00ED6398" w:rsidRDefault="00574611" w:rsidP="002C376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มากกว่า</w:t>
      </w:r>
      <w:r w:rsidR="004F7FCA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-</w:t>
      </w:r>
      <w:r w:rsidR="004F7FCA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3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คน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   </w:t>
      </w:r>
    </w:p>
    <w:p w14:paraId="69BD06AE" w14:textId="2154938E" w:rsidR="00DE595E" w:rsidRPr="00ED6398" w:rsidRDefault="004F7FCA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สังวร ปัญญาดิลก และคณะ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22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การบัญชี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1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-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</w:rPr>
        <w:t>2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ไทยวัฒนาพาน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ิช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: กรุงเทพมหานคร</w:t>
      </w:r>
    </w:p>
    <w:p w14:paraId="13B61E5A" w14:textId="54F47045" w:rsidR="00DE595E" w:rsidRPr="00ED6398" w:rsidRDefault="004F7FCA" w:rsidP="002C376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ที่มีราชทินนาม ฐานันดรศักดิ์ หรือ สมณศักดิ์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   </w:t>
      </w:r>
    </w:p>
    <w:p w14:paraId="4CB70DB4" w14:textId="465AAAD4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ชลธารพฤฒิไกร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หลวง. (</w:t>
      </w:r>
      <w:r w:rsidRPr="00ED6398">
        <w:rPr>
          <w:rFonts w:ascii="TH SarabunPSK" w:hAnsi="TH SarabunPSK" w:cs="TH SarabunPSK" w:hint="cs"/>
          <w:sz w:val="28"/>
          <w:szCs w:val="28"/>
        </w:rPr>
        <w:t>2499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การปกครองคืออะไร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สภาวัฒนธรรมแห่งชาติ: พระนคร.</w:t>
      </w:r>
    </w:p>
    <w:p w14:paraId="25959646" w14:textId="4083F4D6" w:rsidR="00DE595E" w:rsidRPr="00ED6398" w:rsidRDefault="004F7FCA" w:rsidP="002C376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ที่เป็นสถาบัน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   </w:t>
      </w:r>
    </w:p>
    <w:p w14:paraId="40A7A38C" w14:textId="775885AA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53ACB">
        <w:rPr>
          <w:rFonts w:ascii="TH SarabunPSK" w:hAnsi="TH SarabunPSK" w:cs="TH SarabunPSK" w:hint="cs"/>
          <w:spacing w:val="-2"/>
          <w:sz w:val="28"/>
          <w:szCs w:val="28"/>
          <w:cs/>
        </w:rPr>
        <w:t>คณะกรรมการวิจัยแห่งชาติ</w:t>
      </w:r>
      <w:r w:rsidRPr="00E53ACB">
        <w:rPr>
          <w:rFonts w:ascii="TH SarabunPSK" w:hAnsi="TH SarabunPSK" w:cs="TH SarabunPSK" w:hint="cs"/>
          <w:spacing w:val="-2"/>
          <w:sz w:val="28"/>
          <w:szCs w:val="28"/>
        </w:rPr>
        <w:t xml:space="preserve">, </w:t>
      </w:r>
      <w:r w:rsidRPr="00E53ACB">
        <w:rPr>
          <w:rFonts w:ascii="TH SarabunPSK" w:hAnsi="TH SarabunPSK" w:cs="TH SarabunPSK" w:hint="cs"/>
          <w:spacing w:val="-2"/>
          <w:sz w:val="28"/>
          <w:szCs w:val="28"/>
          <w:cs/>
        </w:rPr>
        <w:t>สำนักงาน. ศูนย์ข้อสนเทศการวิจัย. (</w:t>
      </w:r>
      <w:r w:rsidRPr="00E53ACB">
        <w:rPr>
          <w:rFonts w:ascii="TH SarabunPSK" w:hAnsi="TH SarabunPSK" w:cs="TH SarabunPSK" w:hint="cs"/>
          <w:spacing w:val="-2"/>
          <w:sz w:val="28"/>
          <w:szCs w:val="28"/>
        </w:rPr>
        <w:t>2540</w:t>
      </w:r>
      <w:r w:rsidRPr="00E53ACB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). </w:t>
      </w:r>
      <w:r w:rsidRPr="00E53ACB">
        <w:rPr>
          <w:rFonts w:ascii="TH SarabunPSK" w:hAnsi="TH SarabunPSK" w:cs="TH SarabunPSK" w:hint="cs"/>
          <w:spacing w:val="-2"/>
          <w:sz w:val="28"/>
          <w:szCs w:val="28"/>
          <w:u w:val="single"/>
          <w:cs/>
        </w:rPr>
        <w:t>ทำเนียบนักวิจัยแห่งชาติ ปี</w:t>
      </w:r>
      <w:r w:rsidRPr="00E53ACB">
        <w:rPr>
          <w:rFonts w:ascii="TH SarabunPSK" w:hAnsi="TH SarabunPSK" w:cs="TH SarabunPSK" w:hint="cs"/>
          <w:spacing w:val="-2"/>
          <w:sz w:val="28"/>
          <w:szCs w:val="28"/>
          <w:u w:val="single"/>
        </w:rPr>
        <w:t xml:space="preserve"> 2539</w:t>
      </w:r>
      <w:r w:rsidRPr="00E53ACB">
        <w:rPr>
          <w:rFonts w:ascii="TH SarabunPSK" w:hAnsi="TH SarabunPSK" w:cs="TH SarabunPSK" w:hint="cs"/>
          <w:spacing w:val="-2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กรุงเทพมหานคร</w:t>
      </w:r>
    </w:p>
    <w:p w14:paraId="655775FC" w14:textId="77777777" w:rsidR="00E53ACB" w:rsidRDefault="00E53ACB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268" w:hanging="1548"/>
        <w:jc w:val="both"/>
        <w:rPr>
          <w:rFonts w:ascii="TH SarabunPSK" w:hAnsi="TH SarabunPSK" w:cs="TH SarabunPSK"/>
          <w:b/>
          <w:bCs/>
          <w:sz w:val="28"/>
          <w:szCs w:val="28"/>
        </w:rPr>
      </w:pPr>
    </w:p>
    <w:p w14:paraId="7A3A0BFF" w14:textId="20F43225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268" w:hanging="1548"/>
        <w:jc w:val="both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) หนังสือแปล :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ผู้แต่ง. (ปีที่พิมพ์)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เรื่อง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แปลโดย ชื่อผู้แปล. สำนักพิมพ์:</w:t>
      </w:r>
      <w:r w:rsidR="00E53AC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สถานที่พิมพ์.</w:t>
      </w:r>
    </w:p>
    <w:p w14:paraId="626B5ADD" w14:textId="77777777" w:rsidR="00E53ACB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E53ACB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1AB18B22" w14:textId="0F7FF0A6" w:rsidR="00DE595E" w:rsidRPr="00ED6398" w:rsidRDefault="00E53ACB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โอเวน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วิลเฟ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รด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2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เมืองสะดวก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แปลโดย ถนอมนวล ณ ป้อมเพชร. สำนักงานคณะกรรมการวิจัยแห่งชาติ: กรุงเทพมหานคร.</w:t>
      </w:r>
    </w:p>
    <w:p w14:paraId="259AD350" w14:textId="77777777" w:rsidR="002771F8" w:rsidRDefault="002771F8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28334EA7" w14:textId="1C3532F7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) บทความในหนังสือ :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ผู้เขียนบทความ. (ปีที่พิมพ์). ชื่อบทความ. ใน ชื่อบรรณาธิการหรือผู้รวบรวม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="00CB469E">
        <w:rPr>
          <w:rFonts w:ascii="TH SarabunPSK" w:hAnsi="TH SarabunPSK" w:cs="TH SarabunPSK"/>
          <w:sz w:val="28"/>
          <w:szCs w:val="28"/>
          <w:u w:val="single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หนังสือ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เลขหน้า. สำนักพิมพ์:</w:t>
      </w:r>
      <w:r w:rsidR="00B6359F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สถานที่พิมพ์.</w:t>
      </w:r>
    </w:p>
    <w:p w14:paraId="0002FA48" w14:textId="0DF28000" w:rsidR="002771F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2771F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76934C14" w14:textId="7D8F0C81" w:rsidR="00DE595E" w:rsidRPr="00ED6398" w:rsidRDefault="002771F8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 w:rsidRPr="002771F8">
        <w:rPr>
          <w:rFonts w:ascii="TH SarabunPSK" w:hAnsi="TH SarabunPSK" w:cs="TH SarabunPSK"/>
          <w:spacing w:val="-4"/>
          <w:sz w:val="28"/>
          <w:szCs w:val="28"/>
          <w:cs/>
        </w:rPr>
        <w:tab/>
      </w:r>
      <w:r w:rsidR="00DE595E" w:rsidRPr="002771F8">
        <w:rPr>
          <w:rFonts w:ascii="TH SarabunPSK" w:hAnsi="TH SarabunPSK" w:cs="TH SarabunPSK" w:hint="cs"/>
          <w:spacing w:val="-4"/>
          <w:sz w:val="28"/>
          <w:szCs w:val="28"/>
          <w:cs/>
        </w:rPr>
        <w:t>ปรีชา เปี่ยมพงศ์สาน</w:t>
      </w:r>
      <w:proofErr w:type="spellStart"/>
      <w:r w:rsidR="00DE595E" w:rsidRPr="002771F8">
        <w:rPr>
          <w:rFonts w:ascii="TH SarabunPSK" w:hAnsi="TH SarabunPSK" w:cs="TH SarabunPSK" w:hint="cs"/>
          <w:spacing w:val="-4"/>
          <w:sz w:val="28"/>
          <w:szCs w:val="28"/>
          <w:cs/>
        </w:rPr>
        <w:t>ต์</w:t>
      </w:r>
      <w:proofErr w:type="spellEnd"/>
      <w:r w:rsidR="00DE595E" w:rsidRPr="002771F8">
        <w:rPr>
          <w:rFonts w:ascii="TH SarabunPSK" w:hAnsi="TH SarabunPSK" w:cs="TH SarabunPSK" w:hint="cs"/>
          <w:spacing w:val="-4"/>
          <w:sz w:val="28"/>
          <w:szCs w:val="28"/>
          <w:cs/>
        </w:rPr>
        <w:t>. (</w:t>
      </w:r>
      <w:r w:rsidR="00DE595E" w:rsidRPr="002771F8">
        <w:rPr>
          <w:rFonts w:ascii="TH SarabunPSK" w:hAnsi="TH SarabunPSK" w:cs="TH SarabunPSK" w:hint="cs"/>
          <w:spacing w:val="-4"/>
          <w:sz w:val="28"/>
          <w:szCs w:val="28"/>
        </w:rPr>
        <w:t>2537</w:t>
      </w:r>
      <w:r w:rsidR="00DE595E" w:rsidRPr="002771F8">
        <w:rPr>
          <w:rFonts w:ascii="TH SarabunPSK" w:hAnsi="TH SarabunPSK" w:cs="TH SarabunPSK" w:hint="cs"/>
          <w:spacing w:val="-4"/>
          <w:sz w:val="28"/>
          <w:szCs w:val="28"/>
          <w:cs/>
        </w:rPr>
        <w:t>). การสร้างองค์ความรู้เพื่อการพัฒนาประเทศไทยด้านเศรษฐกิจและสิ่งแวดล้อม.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ใน วิจารณ์ พาน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ิช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บทบาทของการวิจัย:การท้าทายของทศวรรษใหม่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>
        <w:rPr>
          <w:rFonts w:ascii="TH SarabunPSK" w:hAnsi="TH SarabunPSK" w:cs="TH SarabunPSK"/>
          <w:sz w:val="28"/>
          <w:szCs w:val="28"/>
        </w:rPr>
        <w:t xml:space="preserve"> 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3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116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สำนักงานกองทุนสนับสนุนการวิจัย: กรุงเทพมหานคร.</w:t>
      </w:r>
    </w:p>
    <w:p w14:paraId="149B9D87" w14:textId="77777777" w:rsidR="00B6359F" w:rsidRDefault="00B6359F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1BCAC894" w14:textId="77777777" w:rsidR="00CB469E" w:rsidRDefault="00CB469E" w:rsidP="002C376E">
      <w:pPr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br w:type="page"/>
      </w:r>
    </w:p>
    <w:p w14:paraId="5C433FA6" w14:textId="3FF10147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lastRenderedPageBreak/>
        <w:t>4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ในวารสาร</w:t>
      </w:r>
      <w:r w:rsidR="002771F8">
        <w:rPr>
          <w:rFonts w:ascii="TH SarabunPSK" w:hAnsi="TH SarabunPSK" w:cs="TH SarabunPSK"/>
          <w:b/>
          <w:bCs/>
          <w:sz w:val="28"/>
          <w:szCs w:val="28"/>
        </w:rPr>
        <w:t xml:space="preserve"> :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ผู้เขียนบทความ. (ปีที่พิมพ)์. ชื่อเรื่อง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วารสาร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ปีของวารสาร. เล่มที่. ฉบับที่. เลขหน้า.</w:t>
      </w:r>
    </w:p>
    <w:p w14:paraId="1DB568AD" w14:textId="77777777" w:rsidR="002771F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2771F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1AED9E92" w14:textId="254C77EF" w:rsidR="00DE595E" w:rsidRPr="00ED6398" w:rsidRDefault="00B6359F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ปริทรรศน์ พันธุ์บรรยง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ค์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แบบแผนแห่งความสำเร็จการบริหารงานแบบญี่ปุ่นในโรงงานอุตสาหกรรมของอังกฤษ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วารสารสมาคมอุตสาหกรรมผลิตภัณฑ์คอนกรีตไทย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ปีที่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2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ฉบับที่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3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15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</w:t>
      </w:r>
    </w:p>
    <w:p w14:paraId="28E903A8" w14:textId="6D65B44C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5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ในหนังสือพิมพ์</w:t>
      </w:r>
      <w:r w:rsidR="00B6359F">
        <w:rPr>
          <w:rFonts w:ascii="TH SarabunPSK" w:hAnsi="TH SarabunPSK" w:cs="TH SarabunPSK"/>
          <w:b/>
          <w:bCs/>
          <w:sz w:val="28"/>
          <w:szCs w:val="28"/>
        </w:rPr>
        <w:t xml:space="preserve"> :</w:t>
      </w:r>
    </w:p>
    <w:p w14:paraId="0E3E1BDA" w14:textId="6493CDB6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ชื่อผู้เขียนบทความ. วันเดือนปี. ชื่อบทความ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หนังสือพิมพ์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เลขหน้า.</w:t>
      </w:r>
    </w:p>
    <w:p w14:paraId="7FBF292C" w14:textId="1D648C0A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ชื่อบทความ. วันเดือนปี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หนังสือพิมพ์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เลขหน้า.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>(ในกรณีที่ไม่ปรากฏชื่อผู้เขียนบทความ)</w:t>
      </w:r>
    </w:p>
    <w:p w14:paraId="34850158" w14:textId="77777777" w:rsidR="00C02157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C02157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</w:p>
    <w:p w14:paraId="639B78EA" w14:textId="4F356981" w:rsidR="00DE595E" w:rsidRPr="00ED6398" w:rsidRDefault="00C02157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นิติภูมิ นวรัตน์. วันอังคารที่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9 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ธันวาคม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254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คำทำนายของจอห์น ไน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ซ์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บิต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ต์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หนังสือพิมพ์ไทยรัฐ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2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</w:t>
      </w:r>
    </w:p>
    <w:p w14:paraId="5E7A93A1" w14:textId="77777777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       </w:t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พลังแสงอาทิตย์. วันอาทิตย์ที่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7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ธันวาคม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2540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หนังสือพิมพ์เดลินิวส์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2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</w:p>
    <w:p w14:paraId="0F20FA0C" w14:textId="77777777" w:rsidR="00EA737E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512325C3" w14:textId="6085C734" w:rsidR="00DE595E" w:rsidRP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  <w:lang w:val="en-GB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6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วิทยานิพนธ์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 xml:space="preserve"> :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  <w:lang w:val="en-GB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ผู้เขียนวิทยานิพนธ์. ปีที่พิมพ์. ชื่อวิทยานิพนธ์. ระดับวิทยานิพนธ์. ชื่อสาขาวิชาหรือภาควิชา คณะมหาวิทยาลัย.</w:t>
      </w:r>
    </w:p>
    <w:p w14:paraId="516D0331" w14:textId="77777777" w:rsid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</w:t>
      </w:r>
      <w:r w:rsidRP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ง</w:t>
      </w:r>
      <w:r w:rsidR="00EA737E" w:rsidRP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795AE383" w14:textId="0737F2CE" w:rsidR="00DE595E" w:rsidRP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 w:rsidR="00EA737E"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 w:rsidRPr="00EA737E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ณัฐวุฒิ จินากูล. </w:t>
      </w:r>
      <w:r w:rsidRPr="00EA737E">
        <w:rPr>
          <w:rFonts w:ascii="TH SarabunPSK" w:hAnsi="TH SarabunPSK" w:cs="TH SarabunPSK" w:hint="cs"/>
          <w:spacing w:val="-2"/>
          <w:sz w:val="28"/>
          <w:szCs w:val="28"/>
        </w:rPr>
        <w:t>2537</w:t>
      </w:r>
      <w:r w:rsidRPr="00EA737E">
        <w:rPr>
          <w:rFonts w:ascii="TH SarabunPSK" w:hAnsi="TH SarabunPSK" w:cs="TH SarabunPSK" w:hint="cs"/>
          <w:spacing w:val="-2"/>
          <w:sz w:val="28"/>
          <w:szCs w:val="28"/>
          <w:cs/>
        </w:rPr>
        <w:t>. โครงสร้างอำนาจและระบบอุปถัมภ์ในชนบทไทย: กรณีศึกษาบ้านตา อำเภอบางบาน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จังหวัดพระนครศรีอยุธยา. วิทยานิพนธ์ปริญญาโท. ภาควิชาสังคมวิทยาและมานุษยวิทยา คณะรัฐศาสตร์ จุฬาลงกรณ์มหาวิทยาลัย.</w:t>
      </w:r>
    </w:p>
    <w:p w14:paraId="2ED6FEF1" w14:textId="77777777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439AEEB9" w14:textId="33435105" w:rsidR="00DE595E" w:rsidRP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7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)  </w:t>
      </w:r>
      <w:r w:rsidRPr="00CB469E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>จดหมายข่าว</w:t>
      </w:r>
      <w:r w:rsidR="00EA737E" w:rsidRPr="00CB469E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 xml:space="preserve"> </w:t>
      </w:r>
      <w:r w:rsidR="00EA737E" w:rsidRPr="00CB469E">
        <w:rPr>
          <w:rFonts w:ascii="TH SarabunPSK" w:hAnsi="TH SarabunPSK" w:cs="TH SarabunPSK"/>
          <w:b/>
          <w:bCs/>
          <w:spacing w:val="-2"/>
          <w:sz w:val="28"/>
          <w:szCs w:val="28"/>
          <w:lang w:val="en-GB"/>
        </w:rPr>
        <w:t>:</w:t>
      </w:r>
      <w:r w:rsidR="00EA737E" w:rsidRPr="00CB469E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 xml:space="preserve"> </w:t>
      </w:r>
      <w:r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ผู้แต่ง. (ปีของจดหมายข่าว). ชื่อเรื่อง. </w:t>
      </w:r>
      <w:r w:rsidRPr="00CB469E">
        <w:rPr>
          <w:rFonts w:ascii="TH SarabunPSK" w:hAnsi="TH SarabunPSK" w:cs="TH SarabunPSK" w:hint="cs"/>
          <w:spacing w:val="-2"/>
          <w:sz w:val="28"/>
          <w:szCs w:val="28"/>
          <w:u w:val="single"/>
          <w:cs/>
        </w:rPr>
        <w:t>ชื่อจดหมายข่าว</w:t>
      </w:r>
      <w:r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. หมายเลขฉบับ. หน้าจดหมายข่าว.</w:t>
      </w:r>
    </w:p>
    <w:p w14:paraId="032B675D" w14:textId="77777777" w:rsid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079F9B89" w14:textId="0C96877E" w:rsidR="00DE595E" w:rsidRPr="00ED6398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ชิงชัย ชาญเจนลักษณ์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4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บทบาทของงานวิจัยในภาคธุรกิจเอกชน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ประชาคมวิจัย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11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23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4</w:t>
      </w:r>
    </w:p>
    <w:p w14:paraId="46D13B16" w14:textId="77777777" w:rsidR="00EA737E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5A45F498" w14:textId="6AF56B83" w:rsidR="00DE595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8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จุลสาร เอกสารอัดสำเนา และเอกสารที่ไม่ได้ตีพิมพ์อื่นๆ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  <w:lang w:val="en-GB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ห้เขียนแบบเดียวกับหนังสือหรือวารสารแล้วแต่กรณี   แต่ให้มีวงเล็บว่า “อัดสำเนา” ท้ายข้อความ</w:t>
      </w:r>
    </w:p>
    <w:p w14:paraId="53B08026" w14:textId="77777777" w:rsidR="00EA737E" w:rsidRPr="00EA737E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54BD4DB0" w14:textId="602830F8" w:rsidR="00DE595E" w:rsidRP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9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  อ้างอิงถึงเอกสารอื่น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ชื่อผู้แต่ง. ปีที่พิมพ์. ชื่อหนังสือ. สำนักพิมพ์. สถานที่พิมพ์. อ้างใน (ระบุชื่อผู้แต่งที่อ้างถึง.ชื่อหนังสือที่อ้างถึง). สำนักพิมพ์ที่อ้างถึง. สถานที่พิมพ์ที่อ้างถึง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ปีพิมพ์ที่อ้างถึง.</w:t>
      </w:r>
    </w:p>
    <w:p w14:paraId="4966D58C" w14:textId="77777777" w:rsid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</w:p>
    <w:p w14:paraId="10CFA566" w14:textId="086A854F" w:rsidR="00DE595E" w:rsidRPr="00ED6398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จันทร์ฉาย ภัคอธิคม. 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4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วารสารวิจัย. แซท โฟร์ พร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ิ้น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ติ้ง. กรุงเทพฯ. อ้างถึงใน นิยะดา 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เหล่าสุนทร. การฟื้นฟูอักษรศาสตร์ในรัฐกาลพระบาทสมเด็จพระพุทธยอดฟ้าจุฬาโลก.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เลี่ยงเชียง. กรุงเทพมหานคร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มปพ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</w:t>
      </w:r>
    </w:p>
    <w:p w14:paraId="1931B8B7" w14:textId="77777777" w:rsidR="00EA737E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1502F61D" w14:textId="77777777" w:rsidR="00CB469E" w:rsidRDefault="00CB469E" w:rsidP="002C376E">
      <w:pPr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br w:type="page"/>
      </w:r>
    </w:p>
    <w:p w14:paraId="375962E6" w14:textId="0DD08ECD" w:rsidR="00DE595E" w:rsidRPr="00EA737E" w:rsidRDefault="00DE595E" w:rsidP="002C376E">
      <w:pPr>
        <w:numPr>
          <w:ilvl w:val="12"/>
          <w:numId w:val="0"/>
        </w:numPr>
        <w:tabs>
          <w:tab w:val="left" w:pos="1134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lastRenderedPageBreak/>
        <w:t>10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โสตทัศนวั</w:t>
      </w:r>
      <w:r w:rsidRPr="00EA737E">
        <w:rPr>
          <w:rFonts w:ascii="TH SarabunPSK" w:hAnsi="TH SarabunPSK" w:cs="TH SarabunPSK" w:hint="cs"/>
          <w:b/>
          <w:bCs/>
          <w:sz w:val="28"/>
          <w:szCs w:val="28"/>
          <w:cs/>
        </w:rPr>
        <w:t>สดุ</w:t>
      </w:r>
      <w:r w:rsidR="00EA737E" w:rsidRP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ชื่อผู้จัดทำ. ปีที่เผยแพร่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 xml:space="preserve">ชื่อเรื่อง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ระบุประเภทของโสตทัศนวัสดุด้วย). สถานที่ผลิต: หน่วยงานที่เผยแพร่.</w:t>
      </w:r>
    </w:p>
    <w:p w14:paraId="208AA91E" w14:textId="77777777" w:rsid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 </w:t>
      </w:r>
    </w:p>
    <w:p w14:paraId="23CBAE01" w14:textId="48A6D1F3" w:rsidR="00DE595E" w:rsidRPr="00ED6398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สถาบันวิจัยและพัฒนา. 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4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วิดีโอ การบรรยายพิเศษทางวิชาการเรื่อง “บทบาทและ</w:t>
      </w:r>
      <w:r w:rsidR="00CB469E">
        <w:rPr>
          <w:rFonts w:ascii="TH SarabunPSK" w:hAnsi="TH SarabunPSK" w:cs="TH SarabunPSK"/>
          <w:sz w:val="28"/>
          <w:szCs w:val="28"/>
          <w:u w:val="single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การสนับสนุนการทำวิจัยของสำนักงานกองทุนสนับสนุนการวิจัย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”. นครราชสีมา:  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ฝ่ายเผยแพร่ผลงานการวิจัยมหาวิทยาลัยเทคโนโลยี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สุร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นารี.</w:t>
      </w:r>
    </w:p>
    <w:p w14:paraId="7435ADBF" w14:textId="77777777" w:rsidR="00EA737E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57DF2A23" w14:textId="714A1B8E" w:rsidR="00DE595E" w:rsidRPr="00ED6398" w:rsidRDefault="00DE595E" w:rsidP="002C376E">
      <w:pPr>
        <w:numPr>
          <w:ilvl w:val="12"/>
          <w:numId w:val="0"/>
        </w:numPr>
        <w:tabs>
          <w:tab w:val="left" w:pos="1134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สารสนเทศจากสื่ออิเล็กทรอนิกส์</w:t>
      </w:r>
      <w:r w:rsidR="00EA737E" w:rsidRP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ล้ายกับการอ้างอิงจากเอกสารทั่วไป แต่เพิ่มวงเล็บประเภท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>ของสื่อ และระบุแหล่งที่จะสืบค้นได้ในตอนท้าย เช่น</w:t>
      </w:r>
    </w:p>
    <w:p w14:paraId="399DE74E" w14:textId="7119C080" w:rsidR="00DE595E" w:rsidRPr="00ED6398" w:rsidRDefault="00DE595E" w:rsidP="002C376E">
      <w:pPr>
        <w:numPr>
          <w:ilvl w:val="12"/>
          <w:numId w:val="0"/>
        </w:numPr>
        <w:tabs>
          <w:tab w:val="left" w:pos="1134"/>
          <w:tab w:val="left" w:pos="1560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D31F1D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จากสื่ออิเล็กทรอนิกส์</w:t>
      </w:r>
      <w:r w:rsidR="00D31F1D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D31F1D">
        <w:rPr>
          <w:rFonts w:ascii="TH SarabunPSK" w:hAnsi="TH SarabunPSK" w:cs="TH SarabunPSK"/>
          <w:b/>
          <w:bCs/>
          <w:sz w:val="28"/>
          <w:szCs w:val="28"/>
          <w:lang w:val="en-GB"/>
        </w:rPr>
        <w:t xml:space="preserve">: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ผู้แต่ง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ปีที่จัดทำ. ชื่อหัวเรื่องย่อย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โปรแกรมหรือชื่อเรื่อง</w:t>
      </w:r>
      <w:r w:rsidR="00D31F1D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ประเภทของสื่อ). ที่มา: ระบุแหล่งสืบค้นหรือ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address</w:t>
      </w:r>
    </w:p>
    <w:p w14:paraId="7FD931CB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79BF79F8" w14:textId="141FC60F" w:rsidR="00DE595E" w:rsidRPr="00ED6398" w:rsidRDefault="00DE595E" w:rsidP="002C376E">
      <w:pPr>
        <w:numPr>
          <w:ilvl w:val="12"/>
          <w:numId w:val="0"/>
        </w:numPr>
        <w:tabs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>Jefferson,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T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1989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The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  <w:u w:val="single"/>
        </w:rPr>
        <w:t>declation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of independenc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).</w:t>
      </w:r>
      <w:r w:rsidR="00D31F1D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Available FTP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: </w:t>
      </w:r>
      <w:r w:rsidRPr="00ED6398">
        <w:rPr>
          <w:rFonts w:ascii="TH SarabunPSK" w:hAnsi="TH SarabunPSK" w:cs="TH SarabunPSK" w:hint="cs"/>
          <w:sz w:val="28"/>
          <w:szCs w:val="28"/>
        </w:rPr>
        <w:t>Quak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think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="00D31F1D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com Directory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: </w:t>
      </w:r>
      <w:r w:rsidRPr="00ED6398">
        <w:rPr>
          <w:rFonts w:ascii="TH SarabunPSK" w:hAnsi="TH SarabunPSK" w:cs="TH SarabunPSK" w:hint="cs"/>
          <w:sz w:val="28"/>
          <w:szCs w:val="28"/>
        </w:rPr>
        <w:t>pub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/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etext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/</w:t>
      </w:r>
      <w:r w:rsidRPr="00ED6398">
        <w:rPr>
          <w:rFonts w:ascii="TH SarabunPSK" w:hAnsi="TH SarabunPSK" w:cs="TH SarabunPSK" w:hint="cs"/>
          <w:sz w:val="28"/>
          <w:szCs w:val="28"/>
        </w:rPr>
        <w:t>1991 Fil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: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alice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Pr="00ED6398">
        <w:rPr>
          <w:rFonts w:ascii="TH SarabunPSK" w:hAnsi="TH SarabunPSK" w:cs="TH SarabunPSK" w:hint="cs"/>
          <w:sz w:val="28"/>
          <w:szCs w:val="28"/>
        </w:rPr>
        <w:t>in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Pr="00ED6398">
        <w:rPr>
          <w:rFonts w:ascii="TH SarabunPSK" w:hAnsi="TH SarabunPSK" w:cs="TH SarabunPSK" w:hint="cs"/>
          <w:sz w:val="28"/>
          <w:szCs w:val="28"/>
        </w:rPr>
        <w:t>wonderland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txt </w:t>
      </w:r>
    </w:p>
    <w:p w14:paraId="4DA67A32" w14:textId="17E3DBB8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>Deel,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N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1992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Main sources for the text of United States treaties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In </w:t>
      </w:r>
      <w:smartTag w:uri="urn:schemas-microsoft-com:office:smarttags" w:element="place">
        <w:smartTag w:uri="urn:schemas-microsoft-com:office:smarttags" w:element="PlaceName">
          <w:r w:rsidRPr="00ED6398">
            <w:rPr>
              <w:rFonts w:ascii="TH SarabunPSK" w:hAnsi="TH SarabunPSK" w:cs="TH SarabunPSK" w:hint="cs"/>
              <w:sz w:val="28"/>
              <w:szCs w:val="28"/>
            </w:rPr>
            <w:t>Georgia</w:t>
          </w:r>
        </w:smartTag>
        <w:r w:rsidRPr="00ED6398">
          <w:rPr>
            <w:rFonts w:ascii="TH SarabunPSK" w:hAnsi="TH SarabunPSK" w:cs="TH SarabunPSK" w:hint="cs"/>
            <w:sz w:val="28"/>
            <w:szCs w:val="28"/>
          </w:rPr>
          <w:t xml:space="preserve"> </w:t>
        </w:r>
        <w:smartTag w:uri="urn:schemas-microsoft-com:office:smarttags" w:element="PlaceName">
          <w:r w:rsidRPr="00ED6398">
            <w:rPr>
              <w:rFonts w:ascii="TH SarabunPSK" w:hAnsi="TH SarabunPSK" w:cs="TH SarabunPSK" w:hint="cs"/>
              <w:sz w:val="28"/>
              <w:szCs w:val="28"/>
            </w:rPr>
            <w:t>State</w:t>
          </w:r>
        </w:smartTag>
      </w:smartTag>
      <w:r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University,</w:t>
      </w:r>
      <w:smartTag w:uri="urn:schemas-microsoft-com:office:smarttags" w:element="place">
        <w:r w:rsidRPr="00ED6398">
          <w:rPr>
            <w:rFonts w:ascii="TH SarabunPSK" w:hAnsi="TH SarabunPSK" w:cs="TH SarabunPSK" w:hint="cs"/>
            <w:sz w:val="28"/>
            <w:szCs w:val="28"/>
          </w:rPr>
          <w:t>College</w:t>
        </w:r>
        <w:proofErr w:type="spellEnd"/>
        <w:r w:rsidRPr="00ED6398">
          <w:rPr>
            <w:rFonts w:ascii="TH SarabunPSK" w:hAnsi="TH SarabunPSK" w:cs="TH SarabunPSK" w:hint="cs"/>
            <w:sz w:val="28"/>
            <w:szCs w:val="28"/>
          </w:rPr>
          <w:t xml:space="preserve"> of </w:t>
        </w:r>
        <w:smartTag w:uri="urn:schemas-microsoft-com:office:smarttags" w:element="PlaceName">
          <w:r w:rsidRPr="00ED6398">
            <w:rPr>
              <w:rFonts w:ascii="TH SarabunPSK" w:hAnsi="TH SarabunPSK" w:cs="TH SarabunPSK" w:hint="cs"/>
              <w:sz w:val="28"/>
              <w:szCs w:val="28"/>
            </w:rPr>
            <w:t>Law Library</w:t>
          </w:r>
        </w:smartTag>
      </w:smartTag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  <w:u w:val="single"/>
        </w:rPr>
        <w:t>Ravision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of treaties guid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Pr="00ED6398">
        <w:rPr>
          <w:rFonts w:ascii="TH SarabunPSK" w:hAnsi="TH SarabunPSK" w:cs="TH SarabunPSK" w:hint="cs"/>
          <w:sz w:val="28"/>
          <w:szCs w:val="28"/>
        </w:rPr>
        <w:t>Available 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Pr="00ED6398">
        <w:rPr>
          <w:rFonts w:ascii="TH SarabunPSK" w:hAnsi="TH SarabunPSK" w:cs="TH SarabunPSK" w:hint="cs"/>
          <w:sz w:val="28"/>
          <w:szCs w:val="28"/>
        </w:rPr>
        <w:t>mail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law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Pr="00ED6398">
        <w:rPr>
          <w:rFonts w:ascii="TH SarabunPSK" w:hAnsi="TH SarabunPSK" w:cs="TH SarabunPSK" w:hint="cs"/>
          <w:sz w:val="28"/>
          <w:szCs w:val="28"/>
        </w:rPr>
        <w:t>lib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% </w:t>
      </w:r>
      <w:r w:rsidRPr="00ED6398">
        <w:rPr>
          <w:rFonts w:ascii="TH SarabunPSK" w:hAnsi="TH SarabunPSK" w:cs="TH SarabunPSK" w:hint="cs"/>
          <w:sz w:val="28"/>
          <w:szCs w:val="28"/>
        </w:rPr>
        <w:t>liberty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uc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wlu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edu</w:t>
      </w:r>
      <w:proofErr w:type="spellEnd"/>
    </w:p>
    <w:p w14:paraId="209A2D2A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</w:p>
    <w:p w14:paraId="06AABED6" w14:textId="7BEBD012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="00D31F1D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จากฐานข้อมูลออนไลน์</w:t>
      </w:r>
    </w:p>
    <w:p w14:paraId="2AD567D9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2D8CC244" w14:textId="30263733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>Jacopson, M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198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Pregnancy and employment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three approaches to equal opportunity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>Boston University Law Review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: </w:t>
      </w:r>
      <w:r w:rsidRPr="00ED6398">
        <w:rPr>
          <w:rFonts w:ascii="TH SarabunPSK" w:hAnsi="TH SarabunPSK" w:cs="TH SarabunPSK" w:hint="cs"/>
          <w:sz w:val="28"/>
          <w:szCs w:val="28"/>
        </w:rPr>
        <w:t>6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1019ff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Availabl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: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LEXIS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brary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LAWREV Fil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ALLREV</w:t>
      </w:r>
    </w:p>
    <w:p w14:paraId="262AAF7A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</w:p>
    <w:p w14:paraId="0C056DFE" w14:textId="2CD29855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3 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จากบริการ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  FTP</w:t>
      </w:r>
    </w:p>
    <w:p w14:paraId="3842B610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47596118" w14:textId="5949DC2A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Barow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,P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1992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Ju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The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joshua</w:t>
      </w:r>
      <w:proofErr w:type="spellEnd"/>
      <w:r w:rsidRPr="00ED6398">
        <w:rPr>
          <w:rFonts w:ascii="TH SarabunPSK" w:hAnsi="TH SarabunPSK" w:cs="TH SarabunPSK" w:hint="cs"/>
          <w:sz w:val="28"/>
          <w:szCs w:val="28"/>
        </w:rPr>
        <w:t xml:space="preserve"> tree quakes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>CORE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)</w:t>
      </w:r>
      <w:r w:rsidRPr="00ED6398">
        <w:rPr>
          <w:rFonts w:ascii="TH SarabunPSK" w:hAnsi="TH SarabunPSK" w:cs="TH SarabunPSK" w:hint="cs"/>
          <w:sz w:val="28"/>
          <w:szCs w:val="28"/>
        </w:rPr>
        <w:t>,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1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</w:t>
      </w:r>
      <w:r w:rsidRPr="00ED6398">
        <w:rPr>
          <w:rFonts w:ascii="TH SarabunPSK" w:hAnsi="TH SarabunPSK" w:cs="TH SarabunPSK" w:hint="cs"/>
          <w:sz w:val="28"/>
          <w:szCs w:val="28"/>
        </w:rPr>
        <w:t>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 </w:t>
      </w:r>
      <w:r w:rsidRPr="00ED6398">
        <w:rPr>
          <w:rFonts w:ascii="TH SarabunPSK" w:hAnsi="TH SarabunPSK" w:cs="TH SarabunPSK" w:hint="cs"/>
          <w:sz w:val="28"/>
          <w:szCs w:val="28"/>
        </w:rPr>
        <w:t>Ju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Available FTP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12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112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12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1 Directory pub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/</w:t>
      </w:r>
      <w:r w:rsidRPr="00ED6398">
        <w:rPr>
          <w:rFonts w:ascii="TH SarabunPSK" w:hAnsi="TH SarabunPSK" w:cs="TH SarabunPSK" w:hint="cs"/>
          <w:sz w:val="28"/>
          <w:szCs w:val="28"/>
        </w:rPr>
        <w:t>journals Fil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cor</w:t>
      </w:r>
      <w:proofErr w:type="spellEnd"/>
      <w:r w:rsidRPr="00ED6398">
        <w:rPr>
          <w:rFonts w:ascii="TH SarabunPSK" w:hAnsi="TH SarabunPSK" w:cs="TH SarabunPSK" w:hint="cs"/>
          <w:sz w:val="28"/>
          <w:szCs w:val="28"/>
        </w:rPr>
        <w:t xml:space="preserve"> 1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08</w:t>
      </w:r>
    </w:p>
    <w:p w14:paraId="1AA436F0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</w:p>
    <w:p w14:paraId="4AEEBBEC" w14:textId="4E9A9072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4 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เครือข่าย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  World  Wide  Web</w:t>
      </w:r>
    </w:p>
    <w:p w14:paraId="1A669890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43AC1D48" w14:textId="7EE406F9" w:rsidR="00DE595E" w:rsidRDefault="00DE595E" w:rsidP="002C376E">
      <w:pPr>
        <w:numPr>
          <w:ilvl w:val="12"/>
          <w:numId w:val="0"/>
        </w:numPr>
        <w:tabs>
          <w:tab w:val="left" w:pos="720"/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>Smith,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A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="00D31F1D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1996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April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="00D31F1D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>How to cite electronic documents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Pr="00ED6398">
        <w:rPr>
          <w:rFonts w:ascii="TH SarabunPSK" w:hAnsi="TH SarabunPSK" w:cs="TH SarabunPSK" w:hint="cs"/>
          <w:sz w:val="28"/>
          <w:szCs w:val="28"/>
        </w:rPr>
        <w:t>Available http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//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inst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Augi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>Edu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/-</w:t>
      </w:r>
      <w:proofErr w:type="spellStart"/>
      <w:proofErr w:type="gramEnd"/>
      <w:r w:rsidRPr="00ED6398">
        <w:rPr>
          <w:rFonts w:ascii="TH SarabunPSK" w:hAnsi="TH SarabunPSK" w:cs="TH SarabunPSK" w:hint="cs"/>
          <w:sz w:val="28"/>
          <w:szCs w:val="28"/>
        </w:rPr>
        <w:t>asmith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/</w:t>
      </w:r>
    </w:p>
    <w:p w14:paraId="2C127381" w14:textId="77777777" w:rsidR="00D31F1D" w:rsidRPr="00ED6398" w:rsidRDefault="00D31F1D" w:rsidP="002C376E">
      <w:pPr>
        <w:numPr>
          <w:ilvl w:val="12"/>
          <w:numId w:val="0"/>
        </w:numPr>
        <w:tabs>
          <w:tab w:val="left" w:pos="720"/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</w:p>
    <w:p w14:paraId="3CEC371C" w14:textId="77777777" w:rsidR="00DE595E" w:rsidRPr="00ED6398" w:rsidRDefault="00DE595E" w:rsidP="002C376E">
      <w:pPr>
        <w:tabs>
          <w:tab w:val="left" w:pos="993"/>
          <w:tab w:val="left" w:pos="2268"/>
        </w:tabs>
        <w:ind w:firstLine="720"/>
        <w:jc w:val="center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  <w:u w:val="single"/>
        </w:rPr>
        <w:tab/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ab/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ab/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ab/>
      </w:r>
    </w:p>
    <w:p w14:paraId="011B2388" w14:textId="77777777" w:rsidR="00062D63" w:rsidRPr="00ED6398" w:rsidRDefault="00062D63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10C0BA7E" w14:textId="43100CAC" w:rsidR="00CB469E" w:rsidRDefault="00CB469E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1D82F421" w14:textId="77777777" w:rsidR="000E06CC" w:rsidRPr="00554B34" w:rsidRDefault="000E06CC" w:rsidP="002C376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B10B5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lastRenderedPageBreak/>
        <w:t>(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รูปแบบปกนอก)</w:t>
      </w:r>
    </w:p>
    <w:p w14:paraId="43DC4651" w14:textId="77777777" w:rsidR="000E06CC" w:rsidRDefault="000E06CC" w:rsidP="002C376E">
      <w:pPr>
        <w:spacing w:before="260"/>
        <w:jc w:val="center"/>
        <w:rPr>
          <w:rFonts w:ascii="TH SarabunPSK" w:hAnsi="TH SarabunPSK" w:cs="TH SarabunPSK"/>
        </w:rPr>
      </w:pPr>
      <w:r w:rsidRPr="00C96B3A">
        <w:rPr>
          <w:rFonts w:ascii="TH SarabunPSK" w:hAnsi="TH SarabunPSK" w:cs="TH SarabunPSK"/>
          <w:noProof/>
        </w:rPr>
        <w:drawing>
          <wp:inline distT="0" distB="0" distL="0" distR="0" wp14:anchorId="3BCDB1BE" wp14:editId="5D28A0C3">
            <wp:extent cx="692727" cy="855023"/>
            <wp:effectExtent l="0" t="0" r="0" b="2540"/>
            <wp:docPr id="1998557923" name="Picture 1" descr="A logo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20" name="Picture 1" descr="A logo with blue and orange letters&#10;&#10;Description automatically generated"/>
                    <pic:cNvPicPr/>
                  </pic:nvPicPr>
                  <pic:blipFill rotWithShape="1">
                    <a:blip r:embed="rId7"/>
                    <a:srcRect b="6493"/>
                    <a:stretch/>
                  </pic:blipFill>
                  <pic:spPr bwMode="auto">
                    <a:xfrm>
                      <a:off x="0" y="0"/>
                      <a:ext cx="700291" cy="86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</w:rPr>
        <w:t xml:space="preserve"> </w:t>
      </w:r>
      <w:r>
        <w:rPr>
          <w:noProof/>
        </w:rPr>
        <w:drawing>
          <wp:inline distT="0" distB="0" distL="0" distR="0" wp14:anchorId="7AAC3167" wp14:editId="3AF03115">
            <wp:extent cx="602614" cy="784800"/>
            <wp:effectExtent l="0" t="0" r="7620" b="0"/>
            <wp:docPr id="1821908874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14" cy="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27155" w14:textId="77777777" w:rsidR="000E06CC" w:rsidRPr="00554B34" w:rsidRDefault="000E06CC" w:rsidP="002C376E">
      <w:pPr>
        <w:rPr>
          <w:rFonts w:ascii="TH SarabunPSK" w:hAnsi="TH SarabunPSK" w:cs="TH SarabunPSK"/>
        </w:rPr>
      </w:pPr>
    </w:p>
    <w:p w14:paraId="4B42B6E6" w14:textId="7B6522B2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>รายงานฉบับสมบูรณ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์</w:t>
      </w: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  <w:r w:rsidRPr="0029065C">
        <w:rPr>
          <w:rFonts w:ascii="TH SarabunPSK" w:hAnsi="TH SarabunPSK" w:cs="TH SarabunPSK"/>
          <w:sz w:val="44"/>
          <w:szCs w:val="44"/>
          <w:cs/>
        </w:rPr>
        <w:t>(</w:t>
      </w:r>
      <w:r w:rsidRPr="0029065C">
        <w:rPr>
          <w:rFonts w:ascii="TH SarabunPSK" w:hAnsi="TH SarabunPSK" w:cs="TH SarabunPSK"/>
          <w:sz w:val="44"/>
          <w:szCs w:val="44"/>
        </w:rPr>
        <w:t xml:space="preserve">22 </w:t>
      </w:r>
      <w:r w:rsidRPr="0029065C">
        <w:rPr>
          <w:rFonts w:ascii="TH SarabunPSK" w:hAnsi="TH SarabunPSK" w:cs="TH SarabunPSK"/>
          <w:sz w:val="44"/>
          <w:szCs w:val="44"/>
          <w:cs/>
        </w:rPr>
        <w:t>เข้ม)</w:t>
      </w:r>
    </w:p>
    <w:p w14:paraId="596F7A7B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เทคโนโลยี</w:t>
      </w:r>
      <w:proofErr w:type="spellStart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สุร</w:t>
      </w:r>
      <w:proofErr w:type="spellEnd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รี </w:t>
      </w:r>
      <w:r w:rsidRPr="0029065C">
        <w:rPr>
          <w:rFonts w:ascii="TH SarabunPSK" w:hAnsi="TH SarabunPSK" w:cs="TH SarabunPSK"/>
          <w:sz w:val="44"/>
          <w:szCs w:val="44"/>
          <w:cs/>
        </w:rPr>
        <w:t>(</w:t>
      </w:r>
      <w:r w:rsidRPr="0029065C">
        <w:rPr>
          <w:rFonts w:ascii="TH SarabunPSK" w:hAnsi="TH SarabunPSK" w:cs="TH SarabunPSK"/>
          <w:sz w:val="44"/>
          <w:szCs w:val="44"/>
        </w:rPr>
        <w:t xml:space="preserve">22 </w:t>
      </w:r>
      <w:r w:rsidRPr="0029065C">
        <w:rPr>
          <w:rFonts w:ascii="TH SarabunPSK" w:hAnsi="TH SarabunPSK" w:cs="TH SarabunPSK"/>
          <w:sz w:val="44"/>
          <w:szCs w:val="44"/>
          <w:cs/>
        </w:rPr>
        <w:t>เข้ม)</w:t>
      </w:r>
    </w:p>
    <w:p w14:paraId="24BAB43A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29A0CBFF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18BEAE96" w14:textId="77777777" w:rsidR="000E06CC" w:rsidRPr="00367D4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663C65C4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3618EFAA" w14:textId="77777777" w:rsidR="000E06CC" w:rsidRPr="00DF0F8B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F0F8B">
        <w:rPr>
          <w:rFonts w:ascii="TH SarabunPSK" w:hAnsi="TH SarabunPSK" w:cs="TH SarabunPSK"/>
          <w:b/>
          <w:bCs/>
          <w:sz w:val="40"/>
          <w:szCs w:val="40"/>
          <w:cs/>
        </w:rPr>
        <w:t>ชื่อโครงการ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...</w:t>
      </w:r>
      <w:r w:rsidRPr="00DF0F8B">
        <w:rPr>
          <w:rFonts w:ascii="TH SarabunPSK" w:hAnsi="TH SarabunPSK" w:cs="TH SarabunPSK"/>
          <w:b/>
          <w:bCs/>
          <w:sz w:val="40"/>
          <w:szCs w:val="40"/>
        </w:rPr>
        <w:t>[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 w:rsidRPr="00DF0F8B">
        <w:rPr>
          <w:rFonts w:ascii="TH SarabunPSK" w:hAnsi="TH SarabunPSK" w:cs="TH SarabunPSK"/>
          <w:b/>
          <w:bCs/>
          <w:sz w:val="40"/>
          <w:szCs w:val="40"/>
          <w:cs/>
        </w:rPr>
        <w:t>ภาษาไทย</w:t>
      </w:r>
      <w:r w:rsidRPr="00DF0F8B">
        <w:rPr>
          <w:rFonts w:ascii="TH SarabunPSK" w:hAnsi="TH SarabunPSK" w:cs="TH SarabunPSK"/>
          <w:b/>
          <w:bCs/>
          <w:sz w:val="40"/>
          <w:szCs w:val="40"/>
          <w:lang w:val="en-GB"/>
        </w:rPr>
        <w:t xml:space="preserve"> ]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...</w:t>
      </w:r>
      <w:r w:rsidRPr="00DF0F8B">
        <w:rPr>
          <w:rFonts w:ascii="TH SarabunPSK" w:hAnsi="TH SarabunPSK" w:cs="TH SarabunPSK"/>
          <w:sz w:val="40"/>
          <w:szCs w:val="40"/>
          <w:cs/>
        </w:rPr>
        <w:t>(</w:t>
      </w:r>
      <w:r>
        <w:rPr>
          <w:rFonts w:ascii="TH SarabunPSK" w:hAnsi="TH SarabunPSK" w:cs="TH SarabunPSK" w:hint="cs"/>
          <w:sz w:val="40"/>
          <w:szCs w:val="40"/>
          <w:cs/>
        </w:rPr>
        <w:t>20</w:t>
      </w:r>
      <w:r w:rsidRPr="00DF0F8B">
        <w:rPr>
          <w:rFonts w:ascii="TH SarabunPSK" w:hAnsi="TH SarabunPSK" w:cs="TH SarabunPSK"/>
          <w:sz w:val="40"/>
          <w:szCs w:val="40"/>
        </w:rPr>
        <w:t xml:space="preserve"> </w:t>
      </w:r>
      <w:r w:rsidRPr="00DF0F8B">
        <w:rPr>
          <w:rFonts w:ascii="TH SarabunPSK" w:hAnsi="TH SarabunPSK" w:cs="TH SarabunPSK"/>
          <w:sz w:val="40"/>
          <w:szCs w:val="40"/>
          <w:cs/>
        </w:rPr>
        <w:t>เข้ม)</w:t>
      </w:r>
    </w:p>
    <w:p w14:paraId="75AF0FF7" w14:textId="77777777" w:rsidR="000E06CC" w:rsidRPr="00DF0F8B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F0F8B">
        <w:rPr>
          <w:rFonts w:ascii="TH SarabunPSK" w:hAnsi="TH SarabunPSK" w:cs="TH SarabunPSK"/>
          <w:b/>
          <w:bCs/>
          <w:sz w:val="40"/>
          <w:szCs w:val="40"/>
          <w:cs/>
        </w:rPr>
        <w:t>ชื่อโครงการ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.</w:t>
      </w:r>
      <w:r w:rsidRPr="00DF0F8B">
        <w:rPr>
          <w:rFonts w:ascii="TH SarabunPSK" w:hAnsi="TH SarabunPSK" w:cs="TH SarabunPSK"/>
          <w:b/>
          <w:bCs/>
          <w:sz w:val="40"/>
          <w:szCs w:val="40"/>
        </w:rPr>
        <w:t>[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 w:rsidRPr="00DF0F8B">
        <w:rPr>
          <w:rFonts w:ascii="TH SarabunPSK" w:hAnsi="TH SarabunPSK" w:cs="TH SarabunPSK"/>
          <w:b/>
          <w:bCs/>
          <w:sz w:val="40"/>
          <w:szCs w:val="40"/>
          <w:cs/>
        </w:rPr>
        <w:t>ภาษาอังกฤษ</w:t>
      </w:r>
      <w:r w:rsidRPr="00DF0F8B">
        <w:rPr>
          <w:rFonts w:ascii="TH SarabunPSK" w:hAnsi="TH SarabunPSK" w:cs="TH SarabunPSK"/>
          <w:b/>
          <w:bCs/>
          <w:sz w:val="40"/>
          <w:szCs w:val="40"/>
          <w:lang w:val="en-GB"/>
        </w:rPr>
        <w:t xml:space="preserve"> ]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</w:t>
      </w:r>
      <w:r w:rsidRPr="00DF0F8B">
        <w:rPr>
          <w:rFonts w:ascii="TH SarabunPSK" w:hAnsi="TH SarabunPSK" w:cs="TH SarabunPSK"/>
          <w:sz w:val="40"/>
          <w:szCs w:val="40"/>
          <w:cs/>
        </w:rPr>
        <w:t>(</w:t>
      </w:r>
      <w:r>
        <w:rPr>
          <w:rFonts w:ascii="TH SarabunPSK" w:hAnsi="TH SarabunPSK" w:cs="TH SarabunPSK" w:hint="cs"/>
          <w:sz w:val="40"/>
          <w:szCs w:val="40"/>
          <w:cs/>
        </w:rPr>
        <w:t>20</w:t>
      </w:r>
      <w:r w:rsidRPr="00DF0F8B">
        <w:rPr>
          <w:rFonts w:ascii="TH SarabunPSK" w:hAnsi="TH SarabunPSK" w:cs="TH SarabunPSK"/>
          <w:sz w:val="40"/>
          <w:szCs w:val="40"/>
        </w:rPr>
        <w:t xml:space="preserve"> </w:t>
      </w:r>
      <w:r w:rsidRPr="00DF0F8B">
        <w:rPr>
          <w:rFonts w:ascii="TH SarabunPSK" w:hAnsi="TH SarabunPSK" w:cs="TH SarabunPSK"/>
          <w:sz w:val="40"/>
          <w:szCs w:val="40"/>
          <w:cs/>
        </w:rPr>
        <w:t>เข้ม)</w:t>
      </w:r>
    </w:p>
    <w:p w14:paraId="5804744F" w14:textId="77777777" w:rsidR="000E06CC" w:rsidRPr="00DF0F8B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รหัสโครงการ..........................</w:t>
      </w:r>
      <w:r w:rsidRPr="00DF0F8B">
        <w:rPr>
          <w:rFonts w:ascii="TH SarabunPSK" w:hAnsi="TH SarabunPSK" w:cs="TH SarabunPSK"/>
          <w:sz w:val="40"/>
          <w:szCs w:val="40"/>
          <w:cs/>
        </w:rPr>
        <w:t>(</w:t>
      </w:r>
      <w:r>
        <w:rPr>
          <w:rFonts w:ascii="TH SarabunPSK" w:hAnsi="TH SarabunPSK" w:cs="TH SarabunPSK" w:hint="cs"/>
          <w:sz w:val="40"/>
          <w:szCs w:val="40"/>
          <w:cs/>
        </w:rPr>
        <w:t>20</w:t>
      </w:r>
      <w:r w:rsidRPr="00DF0F8B">
        <w:rPr>
          <w:rFonts w:ascii="TH SarabunPSK" w:hAnsi="TH SarabunPSK" w:cs="TH SarabunPSK"/>
          <w:sz w:val="40"/>
          <w:szCs w:val="40"/>
        </w:rPr>
        <w:t xml:space="preserve"> </w:t>
      </w:r>
      <w:r w:rsidRPr="00DF0F8B">
        <w:rPr>
          <w:rFonts w:ascii="TH SarabunPSK" w:hAnsi="TH SarabunPSK" w:cs="TH SarabunPSK"/>
          <w:sz w:val="40"/>
          <w:szCs w:val="40"/>
          <w:cs/>
        </w:rPr>
        <w:t>เข้ม)</w:t>
      </w:r>
    </w:p>
    <w:p w14:paraId="45B607EB" w14:textId="463F88CB" w:rsidR="00C177D2" w:rsidRPr="00CB162B" w:rsidRDefault="00C177D2" w:rsidP="00C177D2">
      <w:pPr>
        <w:numPr>
          <w:ilvl w:val="12"/>
          <w:numId w:val="0"/>
        </w:numPr>
        <w:jc w:val="center"/>
        <w:rPr>
          <w:rFonts w:ascii="TH SarabunPSK" w:hAnsi="TH SarabunPSK" w:cs="TH SarabunPSK"/>
          <w:color w:val="FF0000"/>
          <w:sz w:val="32"/>
          <w:szCs w:val="32"/>
          <w:cs/>
        </w:rPr>
      </w:pPr>
      <w:r w:rsidRPr="00CB162B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(**รหัสโครงการ เป็นรหัสโครงการ </w:t>
      </w:r>
      <w:r w:rsidR="00B265C1">
        <w:rPr>
          <w:rFonts w:ascii="TH SarabunPSK" w:hAnsi="TH SarabunPSK" w:cs="TH SarabunPSK" w:hint="cs"/>
          <w:color w:val="FF0000"/>
          <w:sz w:val="32"/>
          <w:szCs w:val="32"/>
          <w:cs/>
        </w:rPr>
        <w:t>3</w:t>
      </w:r>
      <w:r w:rsidRPr="00CB162B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หลัก ในระบบ </w:t>
      </w:r>
      <w:r w:rsidRPr="00CB162B">
        <w:rPr>
          <w:rFonts w:ascii="TH SarabunPSK" w:hAnsi="TH SarabunPSK" w:cs="TH SarabunPSK"/>
          <w:color w:val="FF0000"/>
          <w:sz w:val="32"/>
          <w:szCs w:val="32"/>
        </w:rPr>
        <w:t xml:space="preserve">NRIIS </w:t>
      </w:r>
      <w:r w:rsidRPr="00CB162B">
        <w:rPr>
          <w:rFonts w:ascii="TH SarabunPSK" w:hAnsi="TH SarabunPSK" w:cs="TH SarabunPSK" w:hint="cs"/>
          <w:color w:val="FF0000"/>
          <w:sz w:val="32"/>
          <w:szCs w:val="32"/>
          <w:cs/>
        </w:rPr>
        <w:t>ในหน้าโครงการที่ได้รับจัดสรร)</w:t>
      </w:r>
    </w:p>
    <w:p w14:paraId="10D4E75B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52BC4F2C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D361EE8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04C6E8B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F39902E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7DD65188" w14:textId="77777777" w:rsidR="00B265C1" w:rsidRPr="00B265C1" w:rsidRDefault="00B265C1" w:rsidP="00B265C1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265C1">
        <w:rPr>
          <w:rFonts w:ascii="TH SarabunPSK" w:hAnsi="TH SarabunPSK" w:cs="TH SarabunPSK"/>
          <w:b/>
          <w:bCs/>
          <w:sz w:val="36"/>
          <w:szCs w:val="36"/>
          <w:cs/>
        </w:rPr>
        <w:t>งบประมาณเพื่อสนับสนุนการพัฒนาวิทยาศาสตร์และเทคโนโลยี</w:t>
      </w:r>
    </w:p>
    <w:p w14:paraId="2202C120" w14:textId="77777777" w:rsidR="00B265C1" w:rsidRPr="00B265C1" w:rsidRDefault="00B265C1" w:rsidP="00B265C1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265C1">
        <w:rPr>
          <w:rFonts w:ascii="TH SarabunPSK" w:hAnsi="TH SarabunPSK" w:cs="TH SarabunPSK"/>
          <w:b/>
          <w:bCs/>
          <w:sz w:val="36"/>
          <w:szCs w:val="36"/>
        </w:rPr>
        <w:t xml:space="preserve"> (Science and Technology Development Fund) (18 </w:t>
      </w:r>
      <w:r w:rsidRPr="00B265C1">
        <w:rPr>
          <w:rFonts w:ascii="TH SarabunPSK" w:hAnsi="TH SarabunPSK" w:cs="TH SarabunPSK"/>
          <w:b/>
          <w:bCs/>
          <w:sz w:val="36"/>
          <w:szCs w:val="36"/>
          <w:cs/>
        </w:rPr>
        <w:t>เข้ม</w:t>
      </w:r>
      <w:r w:rsidRPr="00B265C1">
        <w:rPr>
          <w:rFonts w:ascii="TH SarabunPSK" w:hAnsi="TH SarabunPSK" w:cs="TH SarabunPSK"/>
          <w:b/>
          <w:bCs/>
          <w:sz w:val="36"/>
          <w:szCs w:val="36"/>
        </w:rPr>
        <w:t>)</w:t>
      </w:r>
    </w:p>
    <w:p w14:paraId="5EB79FB2" w14:textId="77777777" w:rsidR="00B265C1" w:rsidRPr="00B265C1" w:rsidRDefault="00B265C1" w:rsidP="00B265C1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265C1">
        <w:rPr>
          <w:rFonts w:ascii="TH SarabunPSK" w:hAnsi="TH SarabunPSK" w:cs="TH SarabunPSK"/>
          <w:b/>
          <w:bCs/>
          <w:sz w:val="36"/>
          <w:szCs w:val="36"/>
          <w:cs/>
        </w:rPr>
        <w:t>ประจำปีงบประมาณ พ</w:t>
      </w:r>
      <w:r w:rsidRPr="00B265C1">
        <w:rPr>
          <w:rFonts w:ascii="TH SarabunPSK" w:hAnsi="TH SarabunPSK" w:cs="TH SarabunPSK"/>
          <w:b/>
          <w:bCs/>
          <w:sz w:val="36"/>
          <w:szCs w:val="36"/>
        </w:rPr>
        <w:t>.</w:t>
      </w:r>
      <w:r w:rsidRPr="00B265C1">
        <w:rPr>
          <w:rFonts w:ascii="TH SarabunPSK" w:hAnsi="TH SarabunPSK" w:cs="TH SarabunPSK"/>
          <w:b/>
          <w:bCs/>
          <w:sz w:val="36"/>
          <w:szCs w:val="36"/>
          <w:cs/>
        </w:rPr>
        <w:t>ศ</w:t>
      </w:r>
      <w:r w:rsidRPr="00B265C1">
        <w:rPr>
          <w:rFonts w:ascii="TH SarabunPSK" w:hAnsi="TH SarabunPSK" w:cs="TH SarabunPSK"/>
          <w:b/>
          <w:bCs/>
          <w:sz w:val="36"/>
          <w:szCs w:val="36"/>
        </w:rPr>
        <w:t xml:space="preserve">. .............. [ </w:t>
      </w:r>
      <w:r w:rsidRPr="00B265C1">
        <w:rPr>
          <w:rFonts w:ascii="TH SarabunPSK" w:hAnsi="TH SarabunPSK" w:cs="TH SarabunPSK"/>
          <w:b/>
          <w:bCs/>
          <w:sz w:val="36"/>
          <w:szCs w:val="36"/>
          <w:cs/>
        </w:rPr>
        <w:t>ที่ได้รับเงินอุดหนุนฯ</w:t>
      </w:r>
      <w:r w:rsidRPr="00B265C1">
        <w:rPr>
          <w:rFonts w:ascii="TH SarabunPSK" w:hAnsi="TH SarabunPSK" w:cs="TH SarabunPSK"/>
          <w:b/>
          <w:bCs/>
          <w:sz w:val="36"/>
          <w:szCs w:val="36"/>
        </w:rPr>
        <w:t xml:space="preserve"> ] (18 </w:t>
      </w:r>
      <w:r w:rsidRPr="00B265C1">
        <w:rPr>
          <w:rFonts w:ascii="TH SarabunPSK" w:hAnsi="TH SarabunPSK" w:cs="TH SarabunPSK"/>
          <w:b/>
          <w:bCs/>
          <w:sz w:val="36"/>
          <w:szCs w:val="36"/>
          <w:cs/>
        </w:rPr>
        <w:t>เข้ม</w:t>
      </w:r>
      <w:r w:rsidRPr="00B265C1">
        <w:rPr>
          <w:rFonts w:ascii="TH SarabunPSK" w:hAnsi="TH SarabunPSK" w:cs="TH SarabunPSK"/>
          <w:b/>
          <w:bCs/>
          <w:sz w:val="36"/>
          <w:szCs w:val="36"/>
        </w:rPr>
        <w:t>)</w:t>
      </w:r>
    </w:p>
    <w:p w14:paraId="45765CE9" w14:textId="77777777" w:rsidR="00B265C1" w:rsidRPr="00B265C1" w:rsidRDefault="00B265C1" w:rsidP="00B265C1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265C1">
        <w:rPr>
          <w:rFonts w:ascii="TH SarabunPSK" w:hAnsi="TH SarabunPSK" w:cs="TH SarabunPSK"/>
          <w:b/>
          <w:bCs/>
          <w:sz w:val="36"/>
          <w:szCs w:val="36"/>
          <w:cs/>
        </w:rPr>
        <w:t>จากกองทุนส่งเสริมวิทยาศาสตร์ วิจัยและนวัตกรรม</w:t>
      </w:r>
      <w:r w:rsidRPr="00B265C1">
        <w:rPr>
          <w:rFonts w:ascii="TH SarabunPSK" w:hAnsi="TH SarabunPSK" w:cs="TH SarabunPSK"/>
          <w:b/>
          <w:bCs/>
          <w:sz w:val="36"/>
          <w:szCs w:val="36"/>
        </w:rPr>
        <w:t xml:space="preserve"> (18 </w:t>
      </w:r>
      <w:r w:rsidRPr="00B265C1">
        <w:rPr>
          <w:rFonts w:ascii="TH SarabunPSK" w:hAnsi="TH SarabunPSK" w:cs="TH SarabunPSK"/>
          <w:b/>
          <w:bCs/>
          <w:sz w:val="36"/>
          <w:szCs w:val="36"/>
          <w:cs/>
        </w:rPr>
        <w:t>เข้ม</w:t>
      </w:r>
      <w:r w:rsidRPr="00B265C1">
        <w:rPr>
          <w:rFonts w:ascii="TH SarabunPSK" w:hAnsi="TH SarabunPSK" w:cs="TH SarabunPSK"/>
          <w:b/>
          <w:bCs/>
          <w:sz w:val="36"/>
          <w:szCs w:val="36"/>
        </w:rPr>
        <w:t>)</w:t>
      </w:r>
    </w:p>
    <w:p w14:paraId="7F6809DD" w14:textId="77777777" w:rsidR="000E06CC" w:rsidRPr="00B265C1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554F6343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619FE478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4E0CB559" w14:textId="77777777" w:rsidR="000E06CC" w:rsidRPr="00554B34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5895E46F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09694CA5" w14:textId="77777777" w:rsidR="000E06CC" w:rsidRPr="0048684B" w:rsidRDefault="000E06CC" w:rsidP="002C376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i/>
          <w:iCs/>
          <w:color w:val="FF0000"/>
          <w:sz w:val="24"/>
          <w:szCs w:val="24"/>
        </w:rPr>
      </w:pPr>
      <w:r w:rsidRPr="0048684B">
        <w:rPr>
          <w:rFonts w:ascii="TH SarabunPSK" w:hAnsi="TH SarabunPSK" w:cs="TH SarabunPSK"/>
          <w:b/>
          <w:bCs/>
          <w:i/>
          <w:iCs/>
          <w:color w:val="FF0000"/>
          <w:sz w:val="24"/>
          <w:szCs w:val="24"/>
          <w:cs/>
        </w:rPr>
        <w:t>หมายเหต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>ุ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ab/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1. ตัวเลขในวงเล็บ หมายถึง ขนาดตัวอักษรชนิด </w:t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</w:rPr>
        <w:t xml:space="preserve">TH </w:t>
      </w:r>
      <w:proofErr w:type="spellStart"/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</w:rPr>
        <w:t>SarabunPSK</w:t>
      </w:r>
      <w:proofErr w:type="spellEnd"/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 ที่ใช้พิมพ์</w:t>
      </w:r>
    </w:p>
    <w:p w14:paraId="18C0C39B" w14:textId="62433209" w:rsidR="00276956" w:rsidRPr="0048684B" w:rsidRDefault="00276956" w:rsidP="002C376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i/>
          <w:iCs/>
          <w:color w:val="FF0000"/>
          <w:sz w:val="24"/>
          <w:szCs w:val="24"/>
        </w:rPr>
      </w:pP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ab/>
        <w:t>2</w:t>
      </w:r>
      <w:r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>.</w:t>
      </w:r>
      <w:r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ab/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ให้ระบุคำนำหน้านาม 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lang w:val="en-GB"/>
        </w:rPr>
        <w:t xml:space="preserve">: </w:t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>ตำแหน่งทางวิชาการ, ยศ, ราชทินนาม</w:t>
      </w:r>
    </w:p>
    <w:p w14:paraId="27AE1303" w14:textId="77777777" w:rsidR="000E06CC" w:rsidRDefault="000E06CC" w:rsidP="002C376E">
      <w:pPr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br w:type="page"/>
      </w:r>
    </w:p>
    <w:p w14:paraId="5C1C0EFD" w14:textId="77777777" w:rsidR="000E06CC" w:rsidRPr="00554B34" w:rsidRDefault="000E06CC" w:rsidP="002C376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B10B5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lastRenderedPageBreak/>
        <w:t>(ตัวอย่าง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ปกนอก)</w:t>
      </w:r>
    </w:p>
    <w:p w14:paraId="3B77E2E4" w14:textId="77777777" w:rsidR="000E06CC" w:rsidRDefault="000E06CC" w:rsidP="002C376E">
      <w:pPr>
        <w:spacing w:before="260"/>
        <w:jc w:val="center"/>
        <w:rPr>
          <w:rFonts w:ascii="TH SarabunPSK" w:hAnsi="TH SarabunPSK" w:cs="TH SarabunPSK"/>
        </w:rPr>
      </w:pPr>
      <w:r w:rsidRPr="00C96B3A">
        <w:rPr>
          <w:rFonts w:ascii="TH SarabunPSK" w:hAnsi="TH SarabunPSK" w:cs="TH SarabunPSK"/>
          <w:noProof/>
        </w:rPr>
        <w:drawing>
          <wp:inline distT="0" distB="0" distL="0" distR="0" wp14:anchorId="2B97C56D" wp14:editId="787DB56B">
            <wp:extent cx="692727" cy="855023"/>
            <wp:effectExtent l="0" t="0" r="0" b="2540"/>
            <wp:docPr id="1072686435" name="Picture 1" descr="A logo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20" name="Picture 1" descr="A logo with blue and orange letters&#10;&#10;Description automatically generated"/>
                    <pic:cNvPicPr/>
                  </pic:nvPicPr>
                  <pic:blipFill rotWithShape="1">
                    <a:blip r:embed="rId7"/>
                    <a:srcRect b="6493"/>
                    <a:stretch/>
                  </pic:blipFill>
                  <pic:spPr bwMode="auto">
                    <a:xfrm>
                      <a:off x="0" y="0"/>
                      <a:ext cx="700291" cy="86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</w:rPr>
        <w:t xml:space="preserve"> </w:t>
      </w:r>
      <w:r>
        <w:rPr>
          <w:noProof/>
        </w:rPr>
        <w:drawing>
          <wp:inline distT="0" distB="0" distL="0" distR="0" wp14:anchorId="09A5CD60" wp14:editId="38C486F6">
            <wp:extent cx="602614" cy="784800"/>
            <wp:effectExtent l="0" t="0" r="7620" b="0"/>
            <wp:docPr id="715876560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14" cy="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481CA6" w14:textId="77777777" w:rsidR="000E06CC" w:rsidRPr="00554B34" w:rsidRDefault="000E06CC" w:rsidP="002C376E">
      <w:pPr>
        <w:rPr>
          <w:rFonts w:ascii="TH SarabunPSK" w:hAnsi="TH SarabunPSK" w:cs="TH SarabunPSK"/>
        </w:rPr>
      </w:pPr>
    </w:p>
    <w:p w14:paraId="467FBB49" w14:textId="5E17A1FA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>รายงานฉบับสมบูรณ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์</w:t>
      </w: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</w:p>
    <w:p w14:paraId="2D40B517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เทคโนโลยี</w:t>
      </w:r>
      <w:proofErr w:type="spellStart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สุร</w:t>
      </w:r>
      <w:proofErr w:type="spellEnd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รี </w:t>
      </w:r>
    </w:p>
    <w:p w14:paraId="267002EE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322D3A8E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0C2C281D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150BA1CD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7A4AF0F6" w14:textId="77777777" w:rsidR="000E06CC" w:rsidRPr="00D33E2E" w:rsidRDefault="000E06CC" w:rsidP="002C376E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33E2E">
        <w:rPr>
          <w:rFonts w:ascii="TH SarabunPSK" w:hAnsi="TH SarabunPSK" w:cs="TH SarabunPSK"/>
          <w:b/>
          <w:bCs/>
          <w:sz w:val="40"/>
          <w:szCs w:val="40"/>
          <w:cs/>
        </w:rPr>
        <w:t>ผลของกวาวเครือขาวต่อหัวนมและอวัยวะสืบพันธุ์ของลูกสุกรเพศเมีย</w:t>
      </w:r>
    </w:p>
    <w:p w14:paraId="280B161D" w14:textId="77777777" w:rsidR="000E06CC" w:rsidRDefault="000E06CC" w:rsidP="002C376E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33E2E">
        <w:rPr>
          <w:rFonts w:ascii="TH SarabunPSK" w:hAnsi="TH SarabunPSK" w:cs="TH SarabunPSK"/>
          <w:b/>
          <w:bCs/>
          <w:sz w:val="40"/>
          <w:szCs w:val="40"/>
          <w:cs/>
        </w:rPr>
        <w:t>(</w:t>
      </w:r>
      <w:r w:rsidRPr="00D33E2E">
        <w:rPr>
          <w:rFonts w:ascii="TH SarabunPSK" w:hAnsi="TH SarabunPSK" w:cs="TH SarabunPSK"/>
          <w:b/>
          <w:bCs/>
          <w:sz w:val="40"/>
          <w:szCs w:val="40"/>
        </w:rPr>
        <w:t xml:space="preserve">Effects of </w:t>
      </w:r>
      <w:r w:rsidRPr="00D33E2E">
        <w:rPr>
          <w:rFonts w:ascii="TH SarabunPSK" w:hAnsi="TH SarabunPSK" w:cs="TH SarabunPSK"/>
          <w:b/>
          <w:bCs/>
          <w:i/>
          <w:iCs/>
          <w:sz w:val="40"/>
          <w:szCs w:val="40"/>
        </w:rPr>
        <w:t xml:space="preserve">Pueraria mirifica </w:t>
      </w:r>
      <w:r w:rsidRPr="00D33E2E">
        <w:rPr>
          <w:rFonts w:ascii="TH SarabunPSK" w:hAnsi="TH SarabunPSK" w:cs="TH SarabunPSK"/>
          <w:b/>
          <w:bCs/>
          <w:sz w:val="40"/>
          <w:szCs w:val="40"/>
        </w:rPr>
        <w:t xml:space="preserve">on Teat </w:t>
      </w:r>
    </w:p>
    <w:p w14:paraId="4C5C1D0B" w14:textId="77777777" w:rsidR="000E06CC" w:rsidRPr="00D33E2E" w:rsidRDefault="000E06CC" w:rsidP="002C376E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33E2E">
        <w:rPr>
          <w:rFonts w:ascii="TH SarabunPSK" w:hAnsi="TH SarabunPSK" w:cs="TH SarabunPSK"/>
          <w:b/>
          <w:bCs/>
          <w:sz w:val="40"/>
          <w:szCs w:val="40"/>
        </w:rPr>
        <w:t>and Reproductive Organs of Immature Female Pigs</w:t>
      </w:r>
      <w:r w:rsidRPr="00D33E2E">
        <w:rPr>
          <w:rFonts w:ascii="TH SarabunPSK" w:hAnsi="TH SarabunPSK" w:cs="TH SarabunPSK"/>
          <w:b/>
          <w:bCs/>
          <w:sz w:val="40"/>
          <w:szCs w:val="40"/>
          <w:cs/>
        </w:rPr>
        <w:t>)</w:t>
      </w:r>
    </w:p>
    <w:p w14:paraId="04D305EB" w14:textId="2FBD423E" w:rsidR="000E06CC" w:rsidRPr="00D33E2E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33E2E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รหัสโครงการ </w:t>
      </w:r>
      <w:r w:rsidR="00B265C1">
        <w:rPr>
          <w:rFonts w:ascii="TH SarabunPSK" w:hAnsi="TH SarabunPSK" w:cs="TH SarabunPSK" w:hint="cs"/>
          <w:b/>
          <w:bCs/>
          <w:sz w:val="40"/>
          <w:szCs w:val="40"/>
          <w:cs/>
        </w:rPr>
        <w:t>123</w:t>
      </w:r>
    </w:p>
    <w:p w14:paraId="2E96B076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5FC5929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CF55FE0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C6BD005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F1819C6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AA17F1E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09698F6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754E2B3" w14:textId="77777777" w:rsidR="00B265C1" w:rsidRPr="00B265C1" w:rsidRDefault="00B265C1" w:rsidP="00B265C1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265C1">
        <w:rPr>
          <w:rFonts w:ascii="TH SarabunPSK" w:hAnsi="TH SarabunPSK" w:cs="TH SarabunPSK"/>
          <w:b/>
          <w:bCs/>
          <w:sz w:val="36"/>
          <w:szCs w:val="36"/>
          <w:cs/>
        </w:rPr>
        <w:t>งบประมาณเพื่อสนับสนุนการพัฒนาวิทยาศาสตร์และเทคโนโลยี</w:t>
      </w:r>
    </w:p>
    <w:p w14:paraId="2E89AC58" w14:textId="77777777" w:rsidR="00B265C1" w:rsidRPr="00B265C1" w:rsidRDefault="00B265C1" w:rsidP="00B265C1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265C1">
        <w:rPr>
          <w:rFonts w:ascii="TH SarabunPSK" w:hAnsi="TH SarabunPSK" w:cs="TH SarabunPSK"/>
          <w:b/>
          <w:bCs/>
          <w:sz w:val="36"/>
          <w:szCs w:val="36"/>
        </w:rPr>
        <w:t xml:space="preserve"> (Science and Technology Development Fund)</w:t>
      </w:r>
    </w:p>
    <w:p w14:paraId="72A57219" w14:textId="77777777" w:rsidR="00B265C1" w:rsidRPr="00B265C1" w:rsidRDefault="00B265C1" w:rsidP="00B265C1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265C1">
        <w:rPr>
          <w:rFonts w:ascii="TH SarabunPSK" w:hAnsi="TH SarabunPSK" w:cs="TH SarabunPSK"/>
          <w:b/>
          <w:bCs/>
          <w:sz w:val="36"/>
          <w:szCs w:val="36"/>
          <w:cs/>
        </w:rPr>
        <w:t>ประจำปีงบประมาณ พ</w:t>
      </w:r>
      <w:r w:rsidRPr="00B265C1">
        <w:rPr>
          <w:rFonts w:ascii="TH SarabunPSK" w:hAnsi="TH SarabunPSK" w:cs="TH SarabunPSK"/>
          <w:b/>
          <w:bCs/>
          <w:sz w:val="36"/>
          <w:szCs w:val="36"/>
        </w:rPr>
        <w:t>.</w:t>
      </w:r>
      <w:r w:rsidRPr="00B265C1">
        <w:rPr>
          <w:rFonts w:ascii="TH SarabunPSK" w:hAnsi="TH SarabunPSK" w:cs="TH SarabunPSK"/>
          <w:b/>
          <w:bCs/>
          <w:sz w:val="36"/>
          <w:szCs w:val="36"/>
          <w:cs/>
        </w:rPr>
        <w:t>ศ</w:t>
      </w:r>
      <w:r w:rsidRPr="00B265C1">
        <w:rPr>
          <w:rFonts w:ascii="TH SarabunPSK" w:hAnsi="TH SarabunPSK" w:cs="TH SarabunPSK"/>
          <w:b/>
          <w:bCs/>
          <w:sz w:val="36"/>
          <w:szCs w:val="36"/>
        </w:rPr>
        <w:t xml:space="preserve">. 2568 </w:t>
      </w:r>
    </w:p>
    <w:p w14:paraId="501729E2" w14:textId="77777777" w:rsidR="00B265C1" w:rsidRPr="00B265C1" w:rsidRDefault="00B265C1" w:rsidP="00B265C1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265C1">
        <w:rPr>
          <w:rFonts w:ascii="TH SarabunPSK" w:hAnsi="TH SarabunPSK" w:cs="TH SarabunPSK"/>
          <w:b/>
          <w:bCs/>
          <w:sz w:val="36"/>
          <w:szCs w:val="36"/>
          <w:cs/>
        </w:rPr>
        <w:t>จากกองทุนส่งเสริมวิทยาศาสตร์ วิจัยและนวัตกรรม</w:t>
      </w:r>
      <w:r w:rsidRPr="00B265C1">
        <w:rPr>
          <w:rFonts w:ascii="TH SarabunPSK" w:hAnsi="TH SarabunPSK" w:cs="TH SarabunPSK"/>
          <w:sz w:val="36"/>
          <w:szCs w:val="36"/>
        </w:rPr>
        <w:t xml:space="preserve"> </w:t>
      </w:r>
    </w:p>
    <w:p w14:paraId="716CC91B" w14:textId="77777777" w:rsidR="000E06CC" w:rsidRDefault="000E06CC" w:rsidP="002C376E">
      <w:pPr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br w:type="page"/>
      </w:r>
    </w:p>
    <w:p w14:paraId="756C13DB" w14:textId="77777777" w:rsidR="000E06CC" w:rsidRPr="00554B34" w:rsidRDefault="000E06CC" w:rsidP="002C376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B10B5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lastRenderedPageBreak/>
        <w:t>(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รูปแบบ</w:t>
      </w:r>
      <w:r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t>ปกใน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)</w:t>
      </w:r>
    </w:p>
    <w:p w14:paraId="4E42ACEC" w14:textId="77777777" w:rsidR="000E06CC" w:rsidRDefault="000E06CC" w:rsidP="002C376E">
      <w:pPr>
        <w:spacing w:before="260"/>
        <w:jc w:val="center"/>
        <w:rPr>
          <w:rFonts w:ascii="TH SarabunPSK" w:hAnsi="TH SarabunPSK" w:cs="TH SarabunPSK"/>
        </w:rPr>
      </w:pPr>
      <w:r w:rsidRPr="00C96B3A">
        <w:rPr>
          <w:rFonts w:ascii="TH SarabunPSK" w:hAnsi="TH SarabunPSK" w:cs="TH SarabunPSK"/>
          <w:noProof/>
        </w:rPr>
        <w:drawing>
          <wp:inline distT="0" distB="0" distL="0" distR="0" wp14:anchorId="667A4FDA" wp14:editId="7D5638C8">
            <wp:extent cx="692727" cy="855023"/>
            <wp:effectExtent l="0" t="0" r="0" b="2540"/>
            <wp:docPr id="20870120" name="Picture 1" descr="A logo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20" name="Picture 1" descr="A logo with blue and orange letters&#10;&#10;Description automatically generated"/>
                    <pic:cNvPicPr/>
                  </pic:nvPicPr>
                  <pic:blipFill rotWithShape="1">
                    <a:blip r:embed="rId7"/>
                    <a:srcRect b="6493"/>
                    <a:stretch/>
                  </pic:blipFill>
                  <pic:spPr bwMode="auto">
                    <a:xfrm>
                      <a:off x="0" y="0"/>
                      <a:ext cx="700291" cy="86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</w:rPr>
        <w:t xml:space="preserve"> </w:t>
      </w:r>
      <w:r>
        <w:rPr>
          <w:noProof/>
        </w:rPr>
        <w:drawing>
          <wp:inline distT="0" distB="0" distL="0" distR="0" wp14:anchorId="6FCD41A5" wp14:editId="305C53D9">
            <wp:extent cx="602614" cy="784800"/>
            <wp:effectExtent l="0" t="0" r="7620" b="0"/>
            <wp:docPr id="1833495090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14" cy="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0B704" w14:textId="77777777" w:rsidR="000E06CC" w:rsidRPr="00554B34" w:rsidRDefault="000E06CC" w:rsidP="002C376E">
      <w:pPr>
        <w:rPr>
          <w:rFonts w:ascii="TH SarabunPSK" w:hAnsi="TH SarabunPSK" w:cs="TH SarabunPSK"/>
        </w:rPr>
      </w:pPr>
    </w:p>
    <w:p w14:paraId="23AA1A21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>รายงานโครงการวิจัยฉบับสมบูรณ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์</w:t>
      </w: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  <w:r w:rsidRPr="0029065C">
        <w:rPr>
          <w:rFonts w:ascii="TH SarabunPSK" w:hAnsi="TH SarabunPSK" w:cs="TH SarabunPSK"/>
          <w:sz w:val="44"/>
          <w:szCs w:val="44"/>
          <w:cs/>
        </w:rPr>
        <w:t>(</w:t>
      </w:r>
      <w:r w:rsidRPr="0029065C">
        <w:rPr>
          <w:rFonts w:ascii="TH SarabunPSK" w:hAnsi="TH SarabunPSK" w:cs="TH SarabunPSK"/>
          <w:sz w:val="44"/>
          <w:szCs w:val="44"/>
        </w:rPr>
        <w:t xml:space="preserve">22 </w:t>
      </w:r>
      <w:r w:rsidRPr="0029065C">
        <w:rPr>
          <w:rFonts w:ascii="TH SarabunPSK" w:hAnsi="TH SarabunPSK" w:cs="TH SarabunPSK"/>
          <w:sz w:val="44"/>
          <w:szCs w:val="44"/>
          <w:cs/>
        </w:rPr>
        <w:t>เข้ม)</w:t>
      </w:r>
    </w:p>
    <w:p w14:paraId="4FB91943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เทคโนโลยี</w:t>
      </w:r>
      <w:proofErr w:type="spellStart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สุร</w:t>
      </w:r>
      <w:proofErr w:type="spellEnd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รี </w:t>
      </w:r>
      <w:r w:rsidRPr="0029065C">
        <w:rPr>
          <w:rFonts w:ascii="TH SarabunPSK" w:hAnsi="TH SarabunPSK" w:cs="TH SarabunPSK"/>
          <w:sz w:val="44"/>
          <w:szCs w:val="44"/>
          <w:cs/>
        </w:rPr>
        <w:t>(</w:t>
      </w:r>
      <w:r w:rsidRPr="0029065C">
        <w:rPr>
          <w:rFonts w:ascii="TH SarabunPSK" w:hAnsi="TH SarabunPSK" w:cs="TH SarabunPSK"/>
          <w:sz w:val="44"/>
          <w:szCs w:val="44"/>
        </w:rPr>
        <w:t xml:space="preserve">22 </w:t>
      </w:r>
      <w:r w:rsidRPr="0029065C">
        <w:rPr>
          <w:rFonts w:ascii="TH SarabunPSK" w:hAnsi="TH SarabunPSK" w:cs="TH SarabunPSK"/>
          <w:sz w:val="44"/>
          <w:szCs w:val="44"/>
          <w:cs/>
        </w:rPr>
        <w:t>เข้ม)</w:t>
      </w:r>
    </w:p>
    <w:p w14:paraId="0B0AFECD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3FDDC1AF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>ชื่อโครงการ</w:t>
      </w: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...</w:t>
      </w:r>
      <w:r>
        <w:rPr>
          <w:rFonts w:ascii="TH SarabunPSK" w:hAnsi="TH SarabunPSK" w:cs="TH SarabunPSK"/>
          <w:b/>
          <w:bCs/>
          <w:sz w:val="36"/>
          <w:szCs w:val="36"/>
        </w:rPr>
        <w:t>[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>ภาษาไทย</w:t>
      </w:r>
      <w:r>
        <w:rPr>
          <w:rFonts w:ascii="TH SarabunPSK" w:hAnsi="TH SarabunPSK" w:cs="TH SarabunPSK"/>
          <w:b/>
          <w:bCs/>
          <w:sz w:val="36"/>
          <w:szCs w:val="36"/>
          <w:lang w:val="en-GB"/>
        </w:rPr>
        <w:t xml:space="preserve"> ]</w:t>
      </w: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...</w:t>
      </w:r>
      <w:r w:rsidRPr="0029065C">
        <w:rPr>
          <w:rFonts w:ascii="TH SarabunPSK" w:hAnsi="TH SarabunPSK" w:cs="TH SarabunPSK"/>
          <w:sz w:val="36"/>
          <w:szCs w:val="36"/>
          <w:cs/>
        </w:rPr>
        <w:t>(</w:t>
      </w:r>
      <w:r w:rsidRPr="0029065C">
        <w:rPr>
          <w:rFonts w:ascii="TH SarabunPSK" w:hAnsi="TH SarabunPSK" w:cs="TH SarabunPSK" w:hint="cs"/>
          <w:sz w:val="36"/>
          <w:szCs w:val="36"/>
          <w:cs/>
        </w:rPr>
        <w:t>18</w:t>
      </w:r>
      <w:r w:rsidRPr="0029065C">
        <w:rPr>
          <w:rFonts w:ascii="TH SarabunPSK" w:hAnsi="TH SarabunPSK" w:cs="TH SarabunPSK"/>
          <w:sz w:val="36"/>
          <w:szCs w:val="36"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395C2DCB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>ชื่อโครงการ</w:t>
      </w: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.</w:t>
      </w:r>
      <w:r>
        <w:rPr>
          <w:rFonts w:ascii="TH SarabunPSK" w:hAnsi="TH SarabunPSK" w:cs="TH SarabunPSK"/>
          <w:b/>
          <w:bCs/>
          <w:sz w:val="36"/>
          <w:szCs w:val="36"/>
        </w:rPr>
        <w:t>[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>ภาษาอังกฤษ</w:t>
      </w:r>
      <w:r>
        <w:rPr>
          <w:rFonts w:ascii="TH SarabunPSK" w:hAnsi="TH SarabunPSK" w:cs="TH SarabunPSK"/>
          <w:b/>
          <w:bCs/>
          <w:sz w:val="36"/>
          <w:szCs w:val="36"/>
          <w:lang w:val="en-GB"/>
        </w:rPr>
        <w:t xml:space="preserve"> ]</w:t>
      </w: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</w:t>
      </w:r>
      <w:r w:rsidRPr="0029065C">
        <w:rPr>
          <w:rFonts w:ascii="TH SarabunPSK" w:hAnsi="TH SarabunPSK" w:cs="TH SarabunPSK"/>
          <w:sz w:val="36"/>
          <w:szCs w:val="36"/>
          <w:cs/>
        </w:rPr>
        <w:t>(</w:t>
      </w:r>
      <w:r w:rsidRPr="0029065C">
        <w:rPr>
          <w:rFonts w:ascii="TH SarabunPSK" w:hAnsi="TH SarabunPSK" w:cs="TH SarabunPSK" w:hint="cs"/>
          <w:sz w:val="36"/>
          <w:szCs w:val="36"/>
          <w:cs/>
        </w:rPr>
        <w:t>18</w:t>
      </w:r>
      <w:r w:rsidRPr="0029065C">
        <w:rPr>
          <w:rFonts w:ascii="TH SarabunPSK" w:hAnsi="TH SarabunPSK" w:cs="TH SarabunPSK"/>
          <w:sz w:val="36"/>
          <w:szCs w:val="36"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205588B5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รหัสโครงการ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....</w:t>
      </w:r>
      <w:r w:rsidRPr="0029065C">
        <w:rPr>
          <w:rFonts w:ascii="TH SarabunPSK" w:hAnsi="TH SarabunPSK" w:cs="TH SarabunPSK"/>
          <w:sz w:val="36"/>
          <w:szCs w:val="36"/>
          <w:cs/>
        </w:rPr>
        <w:t>(</w:t>
      </w:r>
      <w:r w:rsidRPr="0029065C">
        <w:rPr>
          <w:rFonts w:ascii="TH SarabunPSK" w:hAnsi="TH SarabunPSK" w:cs="TH SarabunPSK" w:hint="cs"/>
          <w:sz w:val="36"/>
          <w:szCs w:val="36"/>
          <w:cs/>
        </w:rPr>
        <w:t>18</w:t>
      </w:r>
      <w:r w:rsidRPr="0029065C">
        <w:rPr>
          <w:rFonts w:ascii="TH SarabunPSK" w:hAnsi="TH SarabunPSK" w:cs="TH SarabunPSK"/>
          <w:sz w:val="36"/>
          <w:szCs w:val="36"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259A1C61" w14:textId="0BAC8E6C" w:rsidR="00C177D2" w:rsidRPr="00CB162B" w:rsidRDefault="00C177D2" w:rsidP="00C177D2">
      <w:pPr>
        <w:numPr>
          <w:ilvl w:val="12"/>
          <w:numId w:val="0"/>
        </w:numPr>
        <w:jc w:val="center"/>
        <w:rPr>
          <w:rFonts w:ascii="TH SarabunPSK" w:hAnsi="TH SarabunPSK" w:cs="TH SarabunPSK"/>
          <w:color w:val="FF0000"/>
          <w:sz w:val="32"/>
          <w:szCs w:val="32"/>
          <w:cs/>
        </w:rPr>
      </w:pPr>
      <w:r w:rsidRPr="00CB162B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(**รหัสโครงการ เป็นรหัสโครงการ </w:t>
      </w:r>
      <w:r w:rsidR="00B265C1">
        <w:rPr>
          <w:rFonts w:ascii="TH SarabunPSK" w:hAnsi="TH SarabunPSK" w:cs="TH SarabunPSK" w:hint="cs"/>
          <w:color w:val="FF0000"/>
          <w:sz w:val="32"/>
          <w:szCs w:val="32"/>
          <w:cs/>
        </w:rPr>
        <w:t>3</w:t>
      </w:r>
      <w:r w:rsidRPr="00CB162B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หลัก ในระบบ </w:t>
      </w:r>
      <w:r w:rsidRPr="00CB162B">
        <w:rPr>
          <w:rFonts w:ascii="TH SarabunPSK" w:hAnsi="TH SarabunPSK" w:cs="TH SarabunPSK"/>
          <w:color w:val="FF0000"/>
          <w:sz w:val="32"/>
          <w:szCs w:val="32"/>
        </w:rPr>
        <w:t xml:space="preserve">NRIIS </w:t>
      </w:r>
      <w:r w:rsidRPr="00CB162B">
        <w:rPr>
          <w:rFonts w:ascii="TH SarabunPSK" w:hAnsi="TH SarabunPSK" w:cs="TH SarabunPSK" w:hint="cs"/>
          <w:color w:val="FF0000"/>
          <w:sz w:val="32"/>
          <w:szCs w:val="32"/>
          <w:cs/>
        </w:rPr>
        <w:t>ในหน้าโครงการที่ได้รับจัดสรร)</w:t>
      </w:r>
    </w:p>
    <w:p w14:paraId="66BC0692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56550952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โดย</w:t>
      </w:r>
    </w:p>
    <w:p w14:paraId="1753796A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ชื่อหัวหน้าโครงการ............................................................</w:t>
      </w: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(</w:t>
      </w:r>
      <w:r w:rsidRPr="0029065C">
        <w:rPr>
          <w:rFonts w:ascii="TH SarabunPSK" w:hAnsi="TH SarabunPSK" w:cs="TH SarabunPSK" w:hint="cs"/>
          <w:sz w:val="36"/>
          <w:szCs w:val="36"/>
          <w:cs/>
        </w:rPr>
        <w:t>18</w:t>
      </w:r>
      <w:r w:rsidRPr="0029065C">
        <w:rPr>
          <w:rFonts w:ascii="TH SarabunPSK" w:hAnsi="TH SarabunPSK" w:cs="TH SarabunPSK"/>
          <w:sz w:val="36"/>
          <w:szCs w:val="36"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78659D30" w14:textId="77777777" w:rsidR="000E06CC" w:rsidRPr="002F42D9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F6303C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คณะวิจัย........................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.....</w:t>
      </w:r>
      <w:r w:rsidRPr="002F42D9">
        <w:rPr>
          <w:rFonts w:ascii="TH SarabunPSK" w:hAnsi="TH SarabunPSK" w:cs="TH SarabunPSK"/>
          <w:b/>
          <w:bCs/>
          <w:sz w:val="32"/>
          <w:szCs w:val="32"/>
        </w:rPr>
        <w:t>[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คนที่ 1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/>
          <w:b/>
          <w:bCs/>
          <w:sz w:val="32"/>
          <w:szCs w:val="32"/>
          <w:lang w:val="en-GB"/>
        </w:rPr>
        <w:t>]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</w:t>
      </w:r>
      <w:r w:rsidRPr="002F42D9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/>
          <w:sz w:val="32"/>
          <w:szCs w:val="32"/>
          <w:cs/>
        </w:rPr>
        <w:t>(</w:t>
      </w:r>
      <w:r w:rsidRPr="002F42D9">
        <w:rPr>
          <w:rFonts w:ascii="TH SarabunPSK" w:hAnsi="TH SarabunPSK" w:cs="TH SarabunPSK" w:hint="cs"/>
          <w:sz w:val="32"/>
          <w:szCs w:val="32"/>
          <w:cs/>
        </w:rPr>
        <w:t>16</w:t>
      </w:r>
      <w:r w:rsidRPr="002F42D9">
        <w:rPr>
          <w:rFonts w:ascii="TH SarabunPSK" w:hAnsi="TH SarabunPSK" w:cs="TH SarabunPSK"/>
          <w:sz w:val="32"/>
          <w:szCs w:val="32"/>
        </w:rPr>
        <w:t xml:space="preserve"> </w:t>
      </w:r>
      <w:r w:rsidRPr="002F42D9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6D4C37CA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คณะวิจัย.............................</w:t>
      </w:r>
      <w:r w:rsidRPr="002F42D9">
        <w:rPr>
          <w:rFonts w:ascii="TH SarabunPSK" w:hAnsi="TH SarabunPSK" w:cs="TH SarabunPSK"/>
          <w:b/>
          <w:bCs/>
          <w:sz w:val="32"/>
          <w:szCs w:val="32"/>
        </w:rPr>
        <w:t>[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คนที่ 2</w:t>
      </w:r>
      <w:r>
        <w:rPr>
          <w:rFonts w:ascii="TH SarabunPSK" w:hAnsi="TH SarabunPSK" w:cs="TH SarabunPSK"/>
          <w:b/>
          <w:bCs/>
          <w:sz w:val="32"/>
          <w:szCs w:val="32"/>
          <w:lang w:val="en-GB"/>
        </w:rPr>
        <w:t xml:space="preserve"> </w:t>
      </w:r>
      <w:r w:rsidRPr="002F42D9">
        <w:rPr>
          <w:rFonts w:ascii="TH SarabunPSK" w:hAnsi="TH SarabunPSK" w:cs="TH SarabunPSK"/>
          <w:b/>
          <w:bCs/>
          <w:sz w:val="32"/>
          <w:szCs w:val="32"/>
          <w:lang w:val="en-GB"/>
        </w:rPr>
        <w:t>]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</w:t>
      </w:r>
      <w:r w:rsidRPr="00F630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(</w:t>
      </w:r>
      <w:r w:rsidRPr="00F6303C">
        <w:rPr>
          <w:rFonts w:ascii="TH SarabunPSK" w:hAnsi="TH SarabunPSK" w:cs="TH SarabunPSK" w:hint="cs"/>
          <w:sz w:val="32"/>
          <w:szCs w:val="32"/>
          <w:cs/>
        </w:rPr>
        <w:t>16</w:t>
      </w:r>
      <w:r w:rsidRPr="00F6303C">
        <w:rPr>
          <w:rFonts w:ascii="TH SarabunPSK" w:hAnsi="TH SarabunPSK" w:cs="TH SarabunPSK"/>
          <w:sz w:val="32"/>
          <w:szCs w:val="32"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20053C3E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คณะวิจัย.............................</w:t>
      </w:r>
      <w:r w:rsidRPr="002F42D9">
        <w:rPr>
          <w:rFonts w:ascii="TH SarabunPSK" w:hAnsi="TH SarabunPSK" w:cs="TH SarabunPSK"/>
          <w:b/>
          <w:bCs/>
          <w:sz w:val="32"/>
          <w:szCs w:val="32"/>
        </w:rPr>
        <w:t>[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คนที่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>
        <w:rPr>
          <w:rFonts w:ascii="TH SarabunPSK" w:hAnsi="TH SarabunPSK" w:cs="TH SarabunPSK"/>
          <w:b/>
          <w:bCs/>
          <w:sz w:val="32"/>
          <w:szCs w:val="32"/>
          <w:lang w:val="en-GB"/>
        </w:rPr>
        <w:t xml:space="preserve"> </w:t>
      </w:r>
      <w:r w:rsidRPr="002F42D9">
        <w:rPr>
          <w:rFonts w:ascii="TH SarabunPSK" w:hAnsi="TH SarabunPSK" w:cs="TH SarabunPSK"/>
          <w:b/>
          <w:bCs/>
          <w:sz w:val="32"/>
          <w:szCs w:val="32"/>
          <w:lang w:val="en-GB"/>
        </w:rPr>
        <w:t>]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</w:t>
      </w:r>
      <w:r w:rsidRPr="00F630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(</w:t>
      </w:r>
      <w:r w:rsidRPr="00F6303C">
        <w:rPr>
          <w:rFonts w:ascii="TH SarabunPSK" w:hAnsi="TH SarabunPSK" w:cs="TH SarabunPSK" w:hint="cs"/>
          <w:sz w:val="32"/>
          <w:szCs w:val="32"/>
          <w:cs/>
        </w:rPr>
        <w:t>16</w:t>
      </w:r>
      <w:r w:rsidRPr="00F6303C">
        <w:rPr>
          <w:rFonts w:ascii="TH SarabunPSK" w:hAnsi="TH SarabunPSK" w:cs="TH SarabunPSK"/>
          <w:sz w:val="32"/>
          <w:szCs w:val="32"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03E4D3BE" w14:textId="77777777" w:rsidR="000E06CC" w:rsidRPr="00F6303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F6303C">
        <w:rPr>
          <w:rFonts w:ascii="TH SarabunPSK" w:hAnsi="TH SarabunPSK" w:cs="TH SarabunPSK" w:hint="cs"/>
          <w:b/>
          <w:bCs/>
          <w:sz w:val="32"/>
          <w:szCs w:val="32"/>
          <w:cs/>
        </w:rPr>
        <w:t>สังกัด.................................................................................</w:t>
      </w:r>
      <w:r w:rsidRPr="00F630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(</w:t>
      </w:r>
      <w:r w:rsidRPr="00F6303C">
        <w:rPr>
          <w:rFonts w:ascii="TH SarabunPSK" w:hAnsi="TH SarabunPSK" w:cs="TH SarabunPSK" w:hint="cs"/>
          <w:sz w:val="32"/>
          <w:szCs w:val="32"/>
          <w:cs/>
        </w:rPr>
        <w:t>16</w:t>
      </w:r>
      <w:r w:rsidRPr="00F6303C">
        <w:rPr>
          <w:rFonts w:ascii="TH SarabunPSK" w:hAnsi="TH SarabunPSK" w:cs="TH SarabunPSK"/>
          <w:sz w:val="32"/>
          <w:szCs w:val="32"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7C9BE2DB" w14:textId="77777777" w:rsidR="000E06CC" w:rsidRPr="00F6303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35AECAA" w14:textId="77777777" w:rsidR="000E06CC" w:rsidRPr="00F6303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F6303C">
        <w:rPr>
          <w:rFonts w:ascii="TH SarabunPSK" w:hAnsi="TH SarabunPSK" w:cs="TH SarabunPSK" w:hint="cs"/>
          <w:b/>
          <w:bCs/>
          <w:sz w:val="32"/>
          <w:szCs w:val="32"/>
          <w:cs/>
        </w:rPr>
        <w:t>เดือน.................... ปี พ.ศ. .....................</w:t>
      </w:r>
      <w:r w:rsidRPr="00F630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(</w:t>
      </w:r>
      <w:r w:rsidRPr="00F6303C">
        <w:rPr>
          <w:rFonts w:ascii="TH SarabunPSK" w:hAnsi="TH SarabunPSK" w:cs="TH SarabunPSK" w:hint="cs"/>
          <w:sz w:val="32"/>
          <w:szCs w:val="32"/>
          <w:cs/>
        </w:rPr>
        <w:t>16</w:t>
      </w:r>
      <w:r w:rsidRPr="00F6303C">
        <w:rPr>
          <w:rFonts w:ascii="TH SarabunPSK" w:hAnsi="TH SarabunPSK" w:cs="TH SarabunPSK"/>
          <w:sz w:val="32"/>
          <w:szCs w:val="32"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5235E809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79137689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080761A5" w14:textId="77777777" w:rsidR="00B265C1" w:rsidRPr="00B265C1" w:rsidRDefault="00B265C1" w:rsidP="00B265C1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B265C1">
        <w:rPr>
          <w:rFonts w:ascii="TH SarabunPSK" w:hAnsi="TH SarabunPSK" w:cs="TH SarabunPSK"/>
          <w:b/>
          <w:bCs/>
          <w:sz w:val="32"/>
          <w:szCs w:val="32"/>
          <w:cs/>
        </w:rPr>
        <w:t>งบประมาณเพื่อสนับสนุนการพัฒนาวิทยาศาสตร์และเทคโนโลยี</w:t>
      </w:r>
      <w:r w:rsidRPr="00B265C1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</w:p>
    <w:p w14:paraId="1E39B3C9" w14:textId="77777777" w:rsidR="00B265C1" w:rsidRPr="00B265C1" w:rsidRDefault="00B265C1" w:rsidP="00B265C1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B265C1">
        <w:rPr>
          <w:rFonts w:ascii="TH SarabunPSK" w:hAnsi="TH SarabunPSK" w:cs="TH SarabunPSK"/>
          <w:b/>
          <w:bCs/>
          <w:sz w:val="32"/>
          <w:szCs w:val="32"/>
        </w:rPr>
        <w:t xml:space="preserve">(Science and Technology Development Fund) (16 </w:t>
      </w:r>
      <w:r w:rsidRPr="00B265C1">
        <w:rPr>
          <w:rFonts w:ascii="TH SarabunPSK" w:hAnsi="TH SarabunPSK" w:cs="TH SarabunPSK"/>
          <w:b/>
          <w:bCs/>
          <w:sz w:val="32"/>
          <w:szCs w:val="32"/>
          <w:cs/>
        </w:rPr>
        <w:t>เข้ม</w:t>
      </w:r>
      <w:r w:rsidRPr="00B265C1">
        <w:rPr>
          <w:rFonts w:ascii="TH SarabunPSK" w:hAnsi="TH SarabunPSK" w:cs="TH SarabunPSK"/>
          <w:b/>
          <w:bCs/>
          <w:sz w:val="32"/>
          <w:szCs w:val="32"/>
        </w:rPr>
        <w:t>)</w:t>
      </w:r>
    </w:p>
    <w:p w14:paraId="26B2EC61" w14:textId="77777777" w:rsidR="00B265C1" w:rsidRPr="00B265C1" w:rsidRDefault="00B265C1" w:rsidP="00B265C1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B265C1">
        <w:rPr>
          <w:rFonts w:ascii="TH SarabunPSK" w:hAnsi="TH SarabunPSK" w:cs="TH SarabunPSK"/>
          <w:b/>
          <w:bCs/>
          <w:sz w:val="32"/>
          <w:szCs w:val="32"/>
          <w:cs/>
        </w:rPr>
        <w:t>ประจำปีงบประมาณ พ</w:t>
      </w:r>
      <w:r w:rsidRPr="00B265C1">
        <w:rPr>
          <w:rFonts w:ascii="TH SarabunPSK" w:hAnsi="TH SarabunPSK" w:cs="TH SarabunPSK"/>
          <w:b/>
          <w:bCs/>
          <w:sz w:val="32"/>
          <w:szCs w:val="32"/>
        </w:rPr>
        <w:t>.</w:t>
      </w:r>
      <w:r w:rsidRPr="00B265C1">
        <w:rPr>
          <w:rFonts w:ascii="TH SarabunPSK" w:hAnsi="TH SarabunPSK" w:cs="TH SarabunPSK"/>
          <w:b/>
          <w:bCs/>
          <w:sz w:val="32"/>
          <w:szCs w:val="32"/>
          <w:cs/>
        </w:rPr>
        <w:t>ศ</w:t>
      </w:r>
      <w:r w:rsidRPr="00B265C1">
        <w:rPr>
          <w:rFonts w:ascii="TH SarabunPSK" w:hAnsi="TH SarabunPSK" w:cs="TH SarabunPSK"/>
          <w:b/>
          <w:bCs/>
          <w:sz w:val="32"/>
          <w:szCs w:val="32"/>
        </w:rPr>
        <w:t xml:space="preserve">. .............. [ </w:t>
      </w:r>
      <w:r w:rsidRPr="00B265C1">
        <w:rPr>
          <w:rFonts w:ascii="TH SarabunPSK" w:hAnsi="TH SarabunPSK" w:cs="TH SarabunPSK"/>
          <w:b/>
          <w:bCs/>
          <w:sz w:val="32"/>
          <w:szCs w:val="32"/>
          <w:cs/>
        </w:rPr>
        <w:t>ที่ได้รับเงินอุดหนุนฯ</w:t>
      </w:r>
      <w:r w:rsidRPr="00B265C1">
        <w:rPr>
          <w:rFonts w:ascii="TH SarabunPSK" w:hAnsi="TH SarabunPSK" w:cs="TH SarabunPSK"/>
          <w:b/>
          <w:bCs/>
          <w:sz w:val="32"/>
          <w:szCs w:val="32"/>
        </w:rPr>
        <w:t xml:space="preserve"> ] (16 </w:t>
      </w:r>
      <w:r w:rsidRPr="00B265C1">
        <w:rPr>
          <w:rFonts w:ascii="TH SarabunPSK" w:hAnsi="TH SarabunPSK" w:cs="TH SarabunPSK"/>
          <w:b/>
          <w:bCs/>
          <w:sz w:val="32"/>
          <w:szCs w:val="32"/>
          <w:cs/>
        </w:rPr>
        <w:t>เข้ม</w:t>
      </w:r>
      <w:r w:rsidRPr="00B265C1">
        <w:rPr>
          <w:rFonts w:ascii="TH SarabunPSK" w:hAnsi="TH SarabunPSK" w:cs="TH SarabunPSK"/>
          <w:b/>
          <w:bCs/>
          <w:sz w:val="32"/>
          <w:szCs w:val="32"/>
        </w:rPr>
        <w:t>)</w:t>
      </w:r>
    </w:p>
    <w:p w14:paraId="39230E38" w14:textId="77777777" w:rsidR="00B265C1" w:rsidRPr="00B265C1" w:rsidRDefault="00B265C1" w:rsidP="00B265C1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B265C1">
        <w:rPr>
          <w:rFonts w:ascii="TH SarabunPSK" w:hAnsi="TH SarabunPSK" w:cs="TH SarabunPSK"/>
          <w:b/>
          <w:bCs/>
          <w:sz w:val="32"/>
          <w:szCs w:val="32"/>
          <w:cs/>
        </w:rPr>
        <w:t>จากกองทุนส่งเสริมวิทยาศาสตร์ วิจัยและนวัตกรรม</w:t>
      </w:r>
      <w:r w:rsidRPr="00B265C1">
        <w:rPr>
          <w:rFonts w:ascii="TH SarabunPSK" w:hAnsi="TH SarabunPSK" w:cs="TH SarabunPSK"/>
          <w:b/>
          <w:bCs/>
          <w:sz w:val="32"/>
          <w:szCs w:val="32"/>
        </w:rPr>
        <w:t xml:space="preserve"> (16 </w:t>
      </w:r>
      <w:r w:rsidRPr="00B265C1">
        <w:rPr>
          <w:rFonts w:ascii="TH SarabunPSK" w:hAnsi="TH SarabunPSK" w:cs="TH SarabunPSK"/>
          <w:b/>
          <w:bCs/>
          <w:sz w:val="32"/>
          <w:szCs w:val="32"/>
          <w:cs/>
        </w:rPr>
        <w:t>เข้ม</w:t>
      </w:r>
      <w:r w:rsidRPr="00B265C1">
        <w:rPr>
          <w:rFonts w:ascii="TH SarabunPSK" w:hAnsi="TH SarabunPSK" w:cs="TH SarabunPSK"/>
          <w:b/>
          <w:bCs/>
          <w:sz w:val="32"/>
          <w:szCs w:val="32"/>
        </w:rPr>
        <w:t>)</w:t>
      </w:r>
    </w:p>
    <w:p w14:paraId="3D0A46BA" w14:textId="77777777" w:rsidR="000E06CC" w:rsidRPr="00B265C1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4E482C21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41D1D0AB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293F126E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73B2C56C" w14:textId="77777777" w:rsidR="000E06CC" w:rsidRPr="0048684B" w:rsidRDefault="000E06CC" w:rsidP="002C376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i/>
          <w:iCs/>
          <w:color w:val="FF0000"/>
          <w:sz w:val="24"/>
          <w:szCs w:val="24"/>
        </w:rPr>
      </w:pPr>
      <w:r w:rsidRPr="0048684B">
        <w:rPr>
          <w:rFonts w:ascii="TH SarabunPSK" w:hAnsi="TH SarabunPSK" w:cs="TH SarabunPSK"/>
          <w:b/>
          <w:bCs/>
          <w:i/>
          <w:iCs/>
          <w:color w:val="FF0000"/>
          <w:sz w:val="24"/>
          <w:szCs w:val="24"/>
          <w:cs/>
        </w:rPr>
        <w:t>หมายเหต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>ุ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ab/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1. ตัวเลขในวงเล็บ หมายถึง ขนาดตัวอักษรชนิด </w:t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</w:rPr>
        <w:t xml:space="preserve">TH </w:t>
      </w:r>
      <w:proofErr w:type="spellStart"/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</w:rPr>
        <w:t>SarabunPSK</w:t>
      </w:r>
      <w:proofErr w:type="spellEnd"/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 ที่ใช้พิมพ์</w:t>
      </w:r>
    </w:p>
    <w:p w14:paraId="2C4CBAAB" w14:textId="77777777" w:rsidR="000E06CC" w:rsidRPr="0048684B" w:rsidRDefault="000E06CC" w:rsidP="002C376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i/>
          <w:iCs/>
          <w:color w:val="FF0000"/>
          <w:sz w:val="24"/>
          <w:szCs w:val="24"/>
        </w:rPr>
      </w:pP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ab/>
        <w:t xml:space="preserve">2. ชื่อหัวหน้าโครงการวิจัยและผู้ร่วมโครงการวิจัย ให้ระบุคำนำหน้านาม 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lang w:val="en-GB"/>
        </w:rPr>
        <w:t xml:space="preserve">: </w:t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>ตำแหน่งทางวิชาการ, ยศ, ราชทินนาม</w:t>
      </w:r>
    </w:p>
    <w:p w14:paraId="7F8550A3" w14:textId="77777777" w:rsidR="00B265C1" w:rsidRDefault="00B265C1" w:rsidP="002C376E">
      <w:pPr>
        <w:jc w:val="center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0C9A7E33" w14:textId="77777777" w:rsidR="00B265C1" w:rsidRDefault="00B265C1" w:rsidP="002C376E">
      <w:pPr>
        <w:jc w:val="center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6FCD9BC3" w14:textId="77777777" w:rsidR="00B265C1" w:rsidRDefault="00B265C1" w:rsidP="002C376E">
      <w:pPr>
        <w:jc w:val="center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16A20478" w14:textId="1DE831DD" w:rsidR="000E06CC" w:rsidRPr="00554B34" w:rsidRDefault="000E06CC" w:rsidP="002C376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B10B5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lastRenderedPageBreak/>
        <w:t>(ตัวอย่าง</w:t>
      </w:r>
      <w:r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t>ปกใน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)</w:t>
      </w:r>
    </w:p>
    <w:p w14:paraId="60923AF8" w14:textId="77777777" w:rsidR="000E06CC" w:rsidRDefault="000E06CC" w:rsidP="002C376E">
      <w:pPr>
        <w:spacing w:before="260"/>
        <w:jc w:val="center"/>
        <w:rPr>
          <w:rFonts w:ascii="TH SarabunPSK" w:hAnsi="TH SarabunPSK" w:cs="TH SarabunPSK"/>
        </w:rPr>
      </w:pPr>
      <w:r w:rsidRPr="00C96B3A">
        <w:rPr>
          <w:rFonts w:ascii="TH SarabunPSK" w:hAnsi="TH SarabunPSK" w:cs="TH SarabunPSK"/>
          <w:noProof/>
        </w:rPr>
        <w:drawing>
          <wp:inline distT="0" distB="0" distL="0" distR="0" wp14:anchorId="61097DE0" wp14:editId="442EF69B">
            <wp:extent cx="692727" cy="855023"/>
            <wp:effectExtent l="0" t="0" r="0" b="2540"/>
            <wp:docPr id="472645194" name="Picture 1" descr="A logo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20" name="Picture 1" descr="A logo with blue and orange letters&#10;&#10;Description automatically generated"/>
                    <pic:cNvPicPr/>
                  </pic:nvPicPr>
                  <pic:blipFill rotWithShape="1">
                    <a:blip r:embed="rId7"/>
                    <a:srcRect b="6493"/>
                    <a:stretch/>
                  </pic:blipFill>
                  <pic:spPr bwMode="auto">
                    <a:xfrm>
                      <a:off x="0" y="0"/>
                      <a:ext cx="700291" cy="86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</w:rPr>
        <w:t xml:space="preserve"> </w:t>
      </w:r>
      <w:r>
        <w:rPr>
          <w:noProof/>
        </w:rPr>
        <w:drawing>
          <wp:inline distT="0" distB="0" distL="0" distR="0" wp14:anchorId="58B7784A" wp14:editId="118EA2E0">
            <wp:extent cx="602614" cy="784800"/>
            <wp:effectExtent l="0" t="0" r="7620" b="0"/>
            <wp:docPr id="916092756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14" cy="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D31F4" w14:textId="77777777" w:rsidR="000E06CC" w:rsidRPr="00554B34" w:rsidRDefault="000E06CC" w:rsidP="002C376E">
      <w:pPr>
        <w:rPr>
          <w:rFonts w:ascii="TH SarabunPSK" w:hAnsi="TH SarabunPSK" w:cs="TH SarabunPSK"/>
        </w:rPr>
      </w:pPr>
    </w:p>
    <w:p w14:paraId="7AA25320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>รายงานโครงการวิจัยฉบับสมบูรณ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์</w:t>
      </w: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</w:p>
    <w:p w14:paraId="405BEBA2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เทคโนโลยี</w:t>
      </w:r>
      <w:proofErr w:type="spellStart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สุร</w:t>
      </w:r>
      <w:proofErr w:type="spellEnd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รี </w:t>
      </w:r>
    </w:p>
    <w:p w14:paraId="216B8D2E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3613E3B2" w14:textId="77777777" w:rsidR="000E06CC" w:rsidRPr="00B3244F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3244F">
        <w:rPr>
          <w:rFonts w:ascii="TH SarabunPSK" w:hAnsi="TH SarabunPSK" w:cs="TH SarabunPSK"/>
          <w:b/>
          <w:bCs/>
          <w:sz w:val="36"/>
          <w:szCs w:val="36"/>
          <w:cs/>
        </w:rPr>
        <w:t>ผลของกวาวเครือขาวต่อหัวนมและอวัยวะสืบพันธุ์ของลูกสุกรเพศเมีย</w:t>
      </w:r>
    </w:p>
    <w:p w14:paraId="3412F02B" w14:textId="77777777" w:rsidR="000E06CC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3244F">
        <w:rPr>
          <w:rFonts w:ascii="TH SarabunPSK" w:hAnsi="TH SarabunPSK" w:cs="TH SarabunPSK"/>
          <w:b/>
          <w:bCs/>
          <w:sz w:val="36"/>
          <w:szCs w:val="36"/>
          <w:cs/>
        </w:rPr>
        <w:t>(</w:t>
      </w:r>
      <w:r w:rsidRPr="00B3244F">
        <w:rPr>
          <w:rFonts w:ascii="TH SarabunPSK" w:hAnsi="TH SarabunPSK" w:cs="TH SarabunPSK"/>
          <w:b/>
          <w:bCs/>
          <w:sz w:val="36"/>
          <w:szCs w:val="36"/>
        </w:rPr>
        <w:t xml:space="preserve">Effects of </w:t>
      </w:r>
      <w:r w:rsidRPr="00B3244F">
        <w:rPr>
          <w:rFonts w:ascii="TH SarabunPSK" w:hAnsi="TH SarabunPSK" w:cs="TH SarabunPSK"/>
          <w:b/>
          <w:bCs/>
          <w:i/>
          <w:iCs/>
          <w:sz w:val="36"/>
          <w:szCs w:val="36"/>
        </w:rPr>
        <w:t xml:space="preserve">Pueraria mirifica </w:t>
      </w:r>
      <w:r w:rsidRPr="00B3244F">
        <w:rPr>
          <w:rFonts w:ascii="TH SarabunPSK" w:hAnsi="TH SarabunPSK" w:cs="TH SarabunPSK"/>
          <w:b/>
          <w:bCs/>
          <w:sz w:val="36"/>
          <w:szCs w:val="36"/>
        </w:rPr>
        <w:t xml:space="preserve">on Teat and Reproductive Organs </w:t>
      </w:r>
    </w:p>
    <w:p w14:paraId="5594668E" w14:textId="77777777" w:rsidR="000E06CC" w:rsidRPr="00B3244F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3244F">
        <w:rPr>
          <w:rFonts w:ascii="TH SarabunPSK" w:hAnsi="TH SarabunPSK" w:cs="TH SarabunPSK"/>
          <w:b/>
          <w:bCs/>
          <w:sz w:val="36"/>
          <w:szCs w:val="36"/>
        </w:rPr>
        <w:t>of Immature Female Pigs</w:t>
      </w:r>
      <w:r w:rsidRPr="00B3244F">
        <w:rPr>
          <w:rFonts w:ascii="TH SarabunPSK" w:hAnsi="TH SarabunPSK" w:cs="TH SarabunPSK"/>
          <w:b/>
          <w:bCs/>
          <w:sz w:val="36"/>
          <w:szCs w:val="36"/>
          <w:cs/>
        </w:rPr>
        <w:t>)</w:t>
      </w:r>
    </w:p>
    <w:p w14:paraId="392F339F" w14:textId="3DDD75AF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รหัสโครงการ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123</w:t>
      </w:r>
    </w:p>
    <w:p w14:paraId="62DC3307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349E6C56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3CAEDC16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B3DFE5A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โดย</w:t>
      </w:r>
    </w:p>
    <w:p w14:paraId="34538BAD" w14:textId="77777777" w:rsidR="000E06CC" w:rsidRPr="00057700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57700">
        <w:rPr>
          <w:rFonts w:ascii="TH SarabunPSK" w:hAnsi="TH SarabunPSK" w:cs="TH SarabunPSK"/>
          <w:b/>
          <w:bCs/>
          <w:sz w:val="36"/>
          <w:szCs w:val="36"/>
          <w:cs/>
        </w:rPr>
        <w:t>รองศาสตราจารย์ยุทธนา สมิตะสิริ</w:t>
      </w:r>
      <w:r w:rsidRPr="00057700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(</w:t>
      </w:r>
      <w:r w:rsidRPr="00057700">
        <w:rPr>
          <w:rFonts w:ascii="TH SarabunPSK" w:hAnsi="TH SarabunPSK" w:cs="TH SarabunPSK"/>
          <w:b/>
          <w:bCs/>
          <w:sz w:val="36"/>
          <w:szCs w:val="36"/>
          <w:cs/>
        </w:rPr>
        <w:t>หัวหน้าโครงการ</w:t>
      </w:r>
      <w:r w:rsidRPr="00057700">
        <w:rPr>
          <w:rFonts w:ascii="TH SarabunPSK" w:hAnsi="TH SarabunPSK" w:cs="TH SarabunPSK" w:hint="cs"/>
          <w:b/>
          <w:bCs/>
          <w:sz w:val="36"/>
          <w:szCs w:val="36"/>
          <w:cs/>
        </w:rPr>
        <w:t>)</w:t>
      </w:r>
      <w:r w:rsidRPr="00057700">
        <w:rPr>
          <w:rFonts w:ascii="TH SarabunPSK" w:hAnsi="TH SarabunPSK" w:cs="TH SarabunPSK"/>
          <w:b/>
          <w:bCs/>
          <w:sz w:val="36"/>
          <w:szCs w:val="36"/>
          <w:cs/>
        </w:rPr>
        <w:t xml:space="preserve"> </w:t>
      </w:r>
    </w:p>
    <w:p w14:paraId="0422428B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/>
          <w:b/>
          <w:bCs/>
          <w:sz w:val="32"/>
          <w:szCs w:val="32"/>
          <w:cs/>
        </w:rPr>
        <w:t>นายศุภชัย โชติพันธ์วิทยากุล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(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คณะวิจัย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315F880B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/>
          <w:b/>
          <w:bCs/>
          <w:sz w:val="32"/>
          <w:szCs w:val="32"/>
          <w:cs/>
        </w:rPr>
        <w:t>สาขาวิชาชีววิทยา</w:t>
      </w:r>
      <w:r w:rsidRPr="00CB42BD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CB42BD">
        <w:rPr>
          <w:rFonts w:ascii="TH SarabunPSK" w:hAnsi="TH SarabunPSK" w:cs="TH SarabunPSK"/>
          <w:b/>
          <w:bCs/>
          <w:sz w:val="32"/>
          <w:szCs w:val="32"/>
          <w:cs/>
        </w:rPr>
        <w:t>สำนักวิชาวิทยาศาสตร์</w:t>
      </w:r>
    </w:p>
    <w:p w14:paraId="38F2D4A7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6D4EF85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 w:hint="cs"/>
          <w:b/>
          <w:bCs/>
          <w:sz w:val="32"/>
          <w:szCs w:val="32"/>
          <w:cs/>
        </w:rPr>
        <w:t>เดือนกันยายน ปี พ.ศ. 2540</w:t>
      </w:r>
    </w:p>
    <w:p w14:paraId="41F5ADE3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91CBEE0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ED34FF2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65FAD368" w14:textId="77777777" w:rsidR="00B265C1" w:rsidRPr="00B265C1" w:rsidRDefault="00B265C1" w:rsidP="00B265C1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B265C1">
        <w:rPr>
          <w:rFonts w:ascii="TH SarabunPSK" w:hAnsi="TH SarabunPSK" w:cs="TH SarabunPSK"/>
          <w:b/>
          <w:bCs/>
          <w:sz w:val="32"/>
          <w:szCs w:val="32"/>
          <w:cs/>
        </w:rPr>
        <w:t>งบประมาณเพื่อสนับสนุนการพัฒนาวิทยาศาสตร์และเทคโนโลยี</w:t>
      </w:r>
    </w:p>
    <w:p w14:paraId="628D30C5" w14:textId="77777777" w:rsidR="00B265C1" w:rsidRPr="00B265C1" w:rsidRDefault="00B265C1" w:rsidP="00B265C1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B265C1">
        <w:rPr>
          <w:rFonts w:ascii="TH SarabunPSK" w:hAnsi="TH SarabunPSK" w:cs="TH SarabunPSK"/>
          <w:b/>
          <w:bCs/>
          <w:sz w:val="32"/>
          <w:szCs w:val="32"/>
        </w:rPr>
        <w:tab/>
        <w:t xml:space="preserve"> (Science and Technology Development Fund) </w:t>
      </w:r>
    </w:p>
    <w:p w14:paraId="5D94D64C" w14:textId="77777777" w:rsidR="00B265C1" w:rsidRPr="00B265C1" w:rsidRDefault="00B265C1" w:rsidP="00B265C1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B265C1">
        <w:rPr>
          <w:rFonts w:ascii="TH SarabunPSK" w:hAnsi="TH SarabunPSK" w:cs="TH SarabunPSK"/>
          <w:b/>
          <w:bCs/>
          <w:sz w:val="32"/>
          <w:szCs w:val="32"/>
          <w:cs/>
        </w:rPr>
        <w:t>ประจำปีงบประมาณ พ</w:t>
      </w:r>
      <w:r w:rsidRPr="00B265C1">
        <w:rPr>
          <w:rFonts w:ascii="TH SarabunPSK" w:hAnsi="TH SarabunPSK" w:cs="TH SarabunPSK"/>
          <w:b/>
          <w:bCs/>
          <w:sz w:val="32"/>
          <w:szCs w:val="32"/>
        </w:rPr>
        <w:t>.</w:t>
      </w:r>
      <w:r w:rsidRPr="00B265C1">
        <w:rPr>
          <w:rFonts w:ascii="TH SarabunPSK" w:hAnsi="TH SarabunPSK" w:cs="TH SarabunPSK"/>
          <w:b/>
          <w:bCs/>
          <w:sz w:val="32"/>
          <w:szCs w:val="32"/>
          <w:cs/>
        </w:rPr>
        <w:t>ศ</w:t>
      </w:r>
      <w:r w:rsidRPr="00B265C1">
        <w:rPr>
          <w:rFonts w:ascii="TH SarabunPSK" w:hAnsi="TH SarabunPSK" w:cs="TH SarabunPSK"/>
          <w:b/>
          <w:bCs/>
          <w:sz w:val="32"/>
          <w:szCs w:val="32"/>
        </w:rPr>
        <w:t>. 2568</w:t>
      </w:r>
    </w:p>
    <w:p w14:paraId="31EE0E8E" w14:textId="77777777" w:rsidR="00B265C1" w:rsidRPr="00B265C1" w:rsidRDefault="00B265C1" w:rsidP="00B265C1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B265C1">
        <w:rPr>
          <w:rFonts w:ascii="TH SarabunPSK" w:hAnsi="TH SarabunPSK" w:cs="TH SarabunPSK"/>
          <w:b/>
          <w:bCs/>
          <w:sz w:val="32"/>
          <w:szCs w:val="32"/>
          <w:cs/>
        </w:rPr>
        <w:t>จากกองทุนส่งเสริมวิทยาศาสตร์ วิจัยและนวัตกรรม</w:t>
      </w:r>
      <w:r w:rsidRPr="00B265C1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</w:p>
    <w:p w14:paraId="2A68C640" w14:textId="77777777" w:rsidR="00B265C1" w:rsidRDefault="00B265C1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2657F393" w14:textId="77777777" w:rsidR="00B265C1" w:rsidRDefault="00B265C1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7735AB61" w14:textId="77777777" w:rsidR="00B265C1" w:rsidRDefault="00B265C1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552D8786" w14:textId="77777777" w:rsidR="00B265C1" w:rsidRDefault="00B265C1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0EBE6189" w14:textId="77777777" w:rsidR="00B265C1" w:rsidRDefault="00B265C1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58F6839" w14:textId="4EB4F240" w:rsidR="000E06CC" w:rsidRPr="003837B8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84000" behindDoc="0" locked="0" layoutInCell="1" allowOverlap="1" wp14:anchorId="280B25BF" wp14:editId="4EB3D6F8">
                <wp:simplePos x="0" y="0"/>
                <wp:positionH relativeFrom="column">
                  <wp:posOffset>4361189</wp:posOffset>
                </wp:positionH>
                <wp:positionV relativeFrom="paragraph">
                  <wp:posOffset>-1084267</wp:posOffset>
                </wp:positionV>
                <wp:extent cx="2360930" cy="996286"/>
                <wp:effectExtent l="0" t="0" r="0" b="0"/>
                <wp:wrapNone/>
                <wp:docPr id="9058688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962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6F341F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42F7694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BE50C91" w14:textId="77777777" w:rsidR="000E06CC" w:rsidRDefault="000E06CC" w:rsidP="000E06CC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D1FF9CD" w14:textId="77777777" w:rsidR="000E06CC" w:rsidRPr="005D74DC" w:rsidRDefault="000E06CC" w:rsidP="000E06CC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5D74DC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0B25BF" id="_x0000_s1028" type="#_x0000_t202" style="position:absolute;left:0;text-align:left;margin-left:343.4pt;margin-top:-85.4pt;width:185.9pt;height:78.45pt;z-index:2515840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" filled="f" stroked="f">
                <v:textbox>
                  <w:txbxContent>
                    <w:p w14:paraId="7B6F341F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42F7694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BE50C91" w14:textId="77777777" w:rsidR="000E06CC" w:rsidRDefault="000E06CC" w:rsidP="000E06CC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D1FF9CD" w14:textId="77777777" w:rsidR="000E06CC" w:rsidRPr="005D74DC" w:rsidRDefault="000E06CC" w:rsidP="000E06CC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5D74DC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ก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กิตติกรรมประกาศ</w:t>
      </w:r>
    </w:p>
    <w:p w14:paraId="299E3C22" w14:textId="77777777" w:rsidR="000E06CC" w:rsidRPr="00554B34" w:rsidRDefault="000E06CC" w:rsidP="002C376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3675ADA2" w14:textId="77777777" w:rsidR="000E06CC" w:rsidRDefault="000E06CC" w:rsidP="002C376E">
      <w:pPr>
        <w:ind w:firstLine="709"/>
        <w:jc w:val="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..................................................</w:t>
      </w:r>
    </w:p>
    <w:p w14:paraId="5B92EC0D" w14:textId="77777777" w:rsidR="000E06CC" w:rsidRDefault="000E06CC" w:rsidP="002C376E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2E76A483" w14:textId="77777777" w:rsidR="000E06CC" w:rsidRPr="003837B8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86048" behindDoc="0" locked="0" layoutInCell="1" allowOverlap="1" wp14:anchorId="644AC5FA" wp14:editId="2399F884">
                <wp:simplePos x="0" y="0"/>
                <wp:positionH relativeFrom="column">
                  <wp:posOffset>4347542</wp:posOffset>
                </wp:positionH>
                <wp:positionV relativeFrom="paragraph">
                  <wp:posOffset>-1070619</wp:posOffset>
                </wp:positionV>
                <wp:extent cx="2360930" cy="996286"/>
                <wp:effectExtent l="0" t="0" r="0" b="0"/>
                <wp:wrapNone/>
                <wp:docPr id="16450158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962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11231C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17CA710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621EC00" w14:textId="77777777" w:rsidR="000E06C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E679803" w14:textId="77777777" w:rsidR="000E06CC" w:rsidRPr="00E20EAB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AC5FA" id="_x0000_s1029" type="#_x0000_t202" style="position:absolute;left:0;text-align:left;margin-left:342.35pt;margin-top:-84.3pt;width:185.9pt;height:78.45pt;z-index:2515860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" filled="f" stroked="f">
                <v:textbox>
                  <w:txbxContent>
                    <w:p w14:paraId="1911231C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17CA710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621EC00" w14:textId="77777777" w:rsidR="000E06C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E679803" w14:textId="77777777" w:rsidR="000E06CC" w:rsidRPr="00E20EAB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บทคัดย่อภาษาไทย</w:t>
      </w:r>
    </w:p>
    <w:p w14:paraId="1891FDC0" w14:textId="77777777" w:rsidR="000E06CC" w:rsidRPr="00554B34" w:rsidRDefault="000E06CC" w:rsidP="002C376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33C05F28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</w:t>
      </w:r>
    </w:p>
    <w:p w14:paraId="760F420B" w14:textId="77777777" w:rsidR="000E06CC" w:rsidRDefault="000E06CC" w:rsidP="002C376E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426588E5" w14:textId="77777777" w:rsidR="000E06CC" w:rsidRPr="003837B8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88096" behindDoc="0" locked="0" layoutInCell="1" allowOverlap="1" wp14:anchorId="64DF9A9F" wp14:editId="713BA837">
                <wp:simplePos x="0" y="0"/>
                <wp:positionH relativeFrom="page">
                  <wp:align>right</wp:align>
                </wp:positionH>
                <wp:positionV relativeFrom="paragraph">
                  <wp:posOffset>-1084268</wp:posOffset>
                </wp:positionV>
                <wp:extent cx="2360930" cy="1050877"/>
                <wp:effectExtent l="0" t="0" r="0" b="0"/>
                <wp:wrapNone/>
                <wp:docPr id="9337810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0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2BEC83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F1D36AD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EC789ED" w14:textId="77777777" w:rsidR="000E06C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8032555" w14:textId="77777777" w:rsidR="000E06CC" w:rsidRPr="005D74D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ค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DF9A9F" id="_x0000_s1030" type="#_x0000_t202" style="position:absolute;left:0;text-align:left;margin-left:134.7pt;margin-top:-85.4pt;width:185.9pt;height:82.75pt;z-index:251588096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" filled="f" stroked="f">
                <v:textbox>
                  <w:txbxContent>
                    <w:p w14:paraId="4B2BEC83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F1D36AD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EC789ED" w14:textId="77777777" w:rsidR="000E06C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8032555" w14:textId="77777777" w:rsidR="000E06CC" w:rsidRPr="005D74D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ค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บทคัดย่อภาษาอังกฤษ</w:t>
      </w:r>
    </w:p>
    <w:p w14:paraId="4C419E6B" w14:textId="77777777" w:rsidR="000E06CC" w:rsidRPr="00554B34" w:rsidRDefault="000E06CC" w:rsidP="002C376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0C6757ED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</w:t>
      </w:r>
    </w:p>
    <w:p w14:paraId="73A4C588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</w:p>
    <w:p w14:paraId="133AF994" w14:textId="77777777" w:rsidR="000E06CC" w:rsidRDefault="000E06CC" w:rsidP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58857051" w14:textId="77777777" w:rsidR="000E06CC" w:rsidRPr="003837B8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90144" behindDoc="0" locked="0" layoutInCell="1" allowOverlap="1" wp14:anchorId="18B139BF" wp14:editId="6201204A">
                <wp:simplePos x="0" y="0"/>
                <wp:positionH relativeFrom="column">
                  <wp:posOffset>4347542</wp:posOffset>
                </wp:positionH>
                <wp:positionV relativeFrom="paragraph">
                  <wp:posOffset>-1097916</wp:posOffset>
                </wp:positionV>
                <wp:extent cx="2360930" cy="1064525"/>
                <wp:effectExtent l="0" t="0" r="0" b="2540"/>
                <wp:wrapNone/>
                <wp:docPr id="989825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F367D0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6E270C6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80D5071" w14:textId="77777777" w:rsidR="000E06C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1D3EA45" w14:textId="77777777" w:rsidR="000E06CC" w:rsidRPr="005D74D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B139BF" id="_x0000_s1031" type="#_x0000_t202" style="position:absolute;left:0;text-align:left;margin-left:342.35pt;margin-top:-86.45pt;width:185.9pt;height:83.8pt;z-index:25159014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" filled="f" stroked="f">
                <v:textbox>
                  <w:txbxContent>
                    <w:p w14:paraId="4AF367D0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6E270C6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80D5071" w14:textId="77777777" w:rsidR="000E06C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1D3EA45" w14:textId="77777777" w:rsidR="000E06CC" w:rsidRPr="005D74D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ง</w:t>
                      </w:r>
                    </w:p>
                  </w:txbxContent>
                </v:textbox>
              </v:shape>
            </w:pict>
          </mc:Fallback>
        </mc:AlternateContent>
      </w:r>
      <w:r w:rsidRPr="003837B8">
        <w:rPr>
          <w:rFonts w:ascii="TH SarabunPSK" w:hAnsi="TH SarabunPSK" w:cs="TH SarabunPSK"/>
          <w:b/>
          <w:bCs/>
          <w:sz w:val="36"/>
          <w:szCs w:val="36"/>
          <w:cs/>
        </w:rPr>
        <w:t>สารบัญ</w:t>
      </w:r>
    </w:p>
    <w:p w14:paraId="1232AD31" w14:textId="77777777" w:rsidR="000E06CC" w:rsidRPr="00554B34" w:rsidRDefault="000E06CC" w:rsidP="002C376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3D2AFB81" w14:textId="77777777" w:rsidR="000E06CC" w:rsidRPr="00554B34" w:rsidRDefault="000E06CC" w:rsidP="002C376E">
      <w:pPr>
        <w:tabs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หน้า</w:t>
      </w:r>
    </w:p>
    <w:p w14:paraId="34FF6160" w14:textId="77777777" w:rsidR="000E06CC" w:rsidRPr="00F74B29" w:rsidRDefault="000E06CC" w:rsidP="002C376E">
      <w:pPr>
        <w:tabs>
          <w:tab w:val="left" w:pos="284"/>
          <w:tab w:val="right" w:pos="7938"/>
          <w:tab w:val="center" w:pos="8364"/>
        </w:tabs>
        <w:ind w:right="29"/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กิตติกรรมประกาศ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ก</w:t>
      </w:r>
    </w:p>
    <w:p w14:paraId="44476DBA" w14:textId="77777777" w:rsidR="000E06CC" w:rsidRPr="00F74B29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บทคัดย่อภาษาไทย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034947D9" w14:textId="77777777" w:rsidR="000E06CC" w:rsidRPr="00F74B29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บทคัดย่อภาษาอังกฤษ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2D560A0E" w14:textId="77777777" w:rsidR="000E06CC" w:rsidRPr="00F74B29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สารบัญ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58CC73BC" w14:textId="77777777" w:rsidR="000E06CC" w:rsidRPr="00F74B29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สารบัญตาราง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3680CA11" w14:textId="77777777" w:rsidR="000E06CC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สารบัญภาพ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05D4AEB1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ที่ 1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บทนำ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 w:rsidRPr="005A146B">
        <w:rPr>
          <w:rFonts w:ascii="TH SarabunPSK" w:hAnsi="TH SarabunPSK" w:cs="TH SarabunPSK"/>
          <w:sz w:val="32"/>
          <w:szCs w:val="32"/>
        </w:rPr>
        <w:t>1</w:t>
      </w:r>
    </w:p>
    <w:p w14:paraId="4B3E7ED6" w14:textId="4756F478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ความสำคัญและที่มาของปัญหาการ</w:t>
      </w:r>
      <w:r w:rsidR="00B265C1">
        <w:rPr>
          <w:rFonts w:ascii="TH SarabunPSK" w:hAnsi="TH SarabunPSK" w:cs="TH SarabunPSK" w:hint="cs"/>
          <w:sz w:val="32"/>
          <w:szCs w:val="32"/>
          <w:cs/>
        </w:rPr>
        <w:t>ดำเนินงาน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3794BCF9" w14:textId="2AC016A0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วัตถุประสงค์ของการ</w:t>
      </w:r>
      <w:r w:rsidR="00B265C1">
        <w:rPr>
          <w:rFonts w:ascii="TH SarabunPSK" w:hAnsi="TH SarabunPSK" w:cs="TH SarabunPSK" w:hint="cs"/>
          <w:sz w:val="32"/>
          <w:szCs w:val="32"/>
          <w:cs/>
        </w:rPr>
        <w:t>ดำเนินงาน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60225F24" w14:textId="2DA525B5" w:rsidR="000E06CC" w:rsidRPr="00B76BE1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อบการ</w:t>
      </w:r>
      <w:r w:rsidR="00B265C1">
        <w:rPr>
          <w:rFonts w:ascii="TH SarabunPSK" w:hAnsi="TH SarabunPSK" w:cs="TH SarabunPSK" w:hint="cs"/>
          <w:sz w:val="32"/>
          <w:szCs w:val="32"/>
          <w:cs/>
        </w:rPr>
        <w:t>ดำเนินงาน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21A8DB3F" w14:textId="7631FD2E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ที่ 2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1019E9">
        <w:rPr>
          <w:rFonts w:ascii="TH SarabunPSK" w:hAnsi="TH SarabunPSK" w:cs="TH SarabunPSK" w:hint="cs"/>
          <w:sz w:val="32"/>
          <w:szCs w:val="32"/>
          <w:cs/>
        </w:rPr>
        <w:t>เอกสารและงานที่เกี่ยวข้อง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65EFBA54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38CC1C6E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096B81BB" w14:textId="0BD3BBC0" w:rsidR="000E06CC" w:rsidRPr="005A146B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ที่ 3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sz w:val="32"/>
          <w:szCs w:val="32"/>
          <w:cs/>
        </w:rPr>
        <w:t>วิธี</w:t>
      </w:r>
      <w:r w:rsidR="00B265C1">
        <w:rPr>
          <w:rFonts w:ascii="TH SarabunPSK" w:hAnsi="TH SarabunPSK" w:cs="TH SarabunPSK" w:hint="cs"/>
          <w:sz w:val="32"/>
          <w:szCs w:val="32"/>
          <w:cs/>
        </w:rPr>
        <w:t>การ</w:t>
      </w:r>
      <w:r w:rsidRPr="005A146B">
        <w:rPr>
          <w:rFonts w:ascii="TH SarabunPSK" w:hAnsi="TH SarabunPSK" w:cs="TH SarabunPSK"/>
          <w:sz w:val="32"/>
          <w:szCs w:val="32"/>
          <w:cs/>
        </w:rPr>
        <w:t>ดำเนิ</w:t>
      </w:r>
      <w:r w:rsidR="00B265C1">
        <w:rPr>
          <w:rFonts w:ascii="TH SarabunPSK" w:hAnsi="TH SarabunPSK" w:cs="TH SarabunPSK" w:hint="cs"/>
          <w:sz w:val="32"/>
          <w:szCs w:val="32"/>
          <w:cs/>
        </w:rPr>
        <w:t>นงาน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7C5C8745" w14:textId="7287A388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วัสดุที่ใช้ในการ</w:t>
      </w:r>
      <w:r w:rsidR="00B265C1">
        <w:rPr>
          <w:rFonts w:ascii="TH SarabunPSK" w:hAnsi="TH SarabunPSK" w:cs="TH SarabunPSK" w:hint="cs"/>
          <w:sz w:val="32"/>
          <w:szCs w:val="32"/>
          <w:cs/>
        </w:rPr>
        <w:t>ดำเนินงาน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04BE65F2" w14:textId="23BB96B1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วิธี</w:t>
      </w:r>
      <w:r w:rsidR="00B265C1">
        <w:rPr>
          <w:rFonts w:ascii="TH SarabunPSK" w:hAnsi="TH SarabunPSK" w:cs="TH SarabunPSK" w:hint="cs"/>
          <w:sz w:val="32"/>
          <w:szCs w:val="32"/>
          <w:cs/>
        </w:rPr>
        <w:t>การ</w:t>
      </w:r>
      <w:r>
        <w:rPr>
          <w:rFonts w:ascii="TH SarabunPSK" w:hAnsi="TH SarabunPSK" w:cs="TH SarabunPSK" w:hint="cs"/>
          <w:sz w:val="32"/>
          <w:szCs w:val="32"/>
          <w:cs/>
        </w:rPr>
        <w:t>ดำเนิน</w:t>
      </w:r>
      <w:r w:rsidR="00B265C1">
        <w:rPr>
          <w:rFonts w:ascii="TH SarabunPSK" w:hAnsi="TH SarabunPSK" w:cs="TH SarabunPSK" w:hint="cs"/>
          <w:sz w:val="32"/>
          <w:szCs w:val="32"/>
          <w:cs/>
        </w:rPr>
        <w:t>งาน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17599C67" w14:textId="77777777" w:rsidR="000E06CC" w:rsidRPr="00B76BE1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63D1EAB1" w14:textId="1788DC3A" w:rsidR="000E06CC" w:rsidRPr="005A146B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ที่ 4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 w:hint="cs"/>
          <w:sz w:val="32"/>
          <w:szCs w:val="32"/>
          <w:cs/>
        </w:rPr>
        <w:t>ผลการว</w:t>
      </w:r>
      <w:r w:rsidR="00B265C1">
        <w:rPr>
          <w:rFonts w:ascii="TH SarabunPSK" w:hAnsi="TH SarabunPSK" w:cs="TH SarabunPSK" w:hint="cs"/>
          <w:sz w:val="32"/>
          <w:szCs w:val="32"/>
          <w:cs/>
        </w:rPr>
        <w:t>ิจัย/ผลการดำเนินโครงการ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072568E3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4135851C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3D40694D" w14:textId="67B19FB5" w:rsidR="000E06CC" w:rsidRPr="005A146B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ที่ 5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sz w:val="32"/>
          <w:szCs w:val="32"/>
          <w:cs/>
        </w:rPr>
        <w:t>สรุป</w:t>
      </w:r>
      <w:r w:rsidRPr="005A146B">
        <w:rPr>
          <w:rFonts w:ascii="TH SarabunPSK" w:hAnsi="TH SarabunPSK" w:cs="TH SarabunPSK" w:hint="cs"/>
          <w:sz w:val="32"/>
          <w:szCs w:val="32"/>
          <w:cs/>
        </w:rPr>
        <w:t>ผลการ อภิปรายผล และข้อเสนอแนะ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6B14788D" w14:textId="35D33B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5A146B">
        <w:rPr>
          <w:rFonts w:ascii="TH SarabunPSK" w:hAnsi="TH SarabunPSK" w:cs="TH SarabunPSK"/>
          <w:sz w:val="32"/>
          <w:szCs w:val="32"/>
          <w:cs/>
        </w:rPr>
        <w:t>สรุป</w:t>
      </w:r>
      <w:r w:rsidRPr="005A146B">
        <w:rPr>
          <w:rFonts w:ascii="TH SarabunPSK" w:hAnsi="TH SarabunPSK" w:cs="TH SarabunPSK" w:hint="cs"/>
          <w:sz w:val="32"/>
          <w:szCs w:val="32"/>
          <w:cs/>
        </w:rPr>
        <w:t>ผลการวิจัย</w:t>
      </w:r>
      <w:r w:rsidR="00B265C1" w:rsidRPr="00B265C1">
        <w:rPr>
          <w:rFonts w:ascii="TH SarabunPSK" w:hAnsi="TH SarabunPSK" w:cs="TH SarabunPSK"/>
          <w:sz w:val="32"/>
          <w:szCs w:val="32"/>
        </w:rPr>
        <w:t>/</w:t>
      </w:r>
      <w:r w:rsidR="00B265C1" w:rsidRPr="00B265C1">
        <w:rPr>
          <w:rFonts w:ascii="TH SarabunPSK" w:hAnsi="TH SarabunPSK" w:cs="TH SarabunPSK" w:hint="cs"/>
          <w:sz w:val="32"/>
          <w:szCs w:val="32"/>
          <w:cs/>
        </w:rPr>
        <w:t>การดำเนินโครงการ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0B61A14D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 w:hint="cs"/>
          <w:sz w:val="32"/>
          <w:szCs w:val="32"/>
          <w:cs/>
        </w:rPr>
        <w:t>อภิปรายผล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3B75C5FD" w14:textId="77777777" w:rsidR="000E06CC" w:rsidRPr="00B76BE1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 w:hint="cs"/>
          <w:sz w:val="32"/>
          <w:szCs w:val="32"/>
          <w:cs/>
        </w:rPr>
        <w:t>ข้อเสนอแนะ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30394B89" w14:textId="77777777" w:rsidR="000E06CC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355DC">
        <w:rPr>
          <w:rFonts w:ascii="TH SarabunPSK" w:hAnsi="TH SarabunPSK" w:cs="TH SarabunPSK"/>
          <w:b/>
          <w:bCs/>
          <w:sz w:val="32"/>
          <w:szCs w:val="32"/>
          <w:cs/>
        </w:rPr>
        <w:t>บรรณานุกรม</w:t>
      </w:r>
      <w:r w:rsidRPr="003355DC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3355DC">
        <w:rPr>
          <w:rFonts w:ascii="TH SarabunPSK" w:hAnsi="TH SarabunPSK" w:cs="TH SarabunPSK"/>
          <w:b/>
          <w:bCs/>
          <w:sz w:val="32"/>
          <w:szCs w:val="32"/>
        </w:rPr>
        <w:tab/>
        <w:t>…</w:t>
      </w:r>
    </w:p>
    <w:p w14:paraId="21138B55" w14:textId="77777777" w:rsidR="000E06CC" w:rsidRPr="003355DC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355DC">
        <w:rPr>
          <w:rFonts w:ascii="TH SarabunPSK" w:hAnsi="TH SarabunPSK" w:cs="TH SarabunPSK"/>
          <w:b/>
          <w:bCs/>
          <w:sz w:val="32"/>
          <w:szCs w:val="32"/>
          <w:cs/>
        </w:rPr>
        <w:t>ภาคผนว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</w:t>
      </w:r>
      <w:r w:rsidRPr="003355DC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3355DC">
        <w:rPr>
          <w:rFonts w:ascii="TH SarabunPSK" w:hAnsi="TH SarabunPSK" w:cs="TH SarabunPSK"/>
          <w:b/>
          <w:bCs/>
          <w:sz w:val="32"/>
          <w:szCs w:val="32"/>
        </w:rPr>
        <w:tab/>
        <w:t>…</w:t>
      </w:r>
    </w:p>
    <w:p w14:paraId="05D4F713" w14:textId="77777777" w:rsidR="000E06CC" w:rsidRPr="008E608E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8E608E">
        <w:rPr>
          <w:rFonts w:ascii="TH SarabunPSK" w:hAnsi="TH SarabunPSK" w:cs="TH SarabunPSK"/>
          <w:sz w:val="32"/>
          <w:szCs w:val="32"/>
          <w:cs/>
        </w:rPr>
        <w:tab/>
        <w:t>ภาคผนว</w:t>
      </w:r>
      <w:r w:rsidRPr="008E608E">
        <w:rPr>
          <w:rFonts w:ascii="TH SarabunPSK" w:hAnsi="TH SarabunPSK" w:cs="TH SarabunPSK" w:hint="cs"/>
          <w:sz w:val="32"/>
          <w:szCs w:val="32"/>
          <w:cs/>
        </w:rPr>
        <w:t>ก ก</w:t>
      </w:r>
      <w:r w:rsidRPr="008E608E">
        <w:rPr>
          <w:rFonts w:ascii="TH SarabunPSK" w:hAnsi="TH SarabunPSK" w:cs="TH SarabunPSK"/>
          <w:sz w:val="32"/>
          <w:szCs w:val="32"/>
        </w:rPr>
        <w:t xml:space="preserve"> </w:t>
      </w:r>
      <w:r w:rsidRPr="008E608E">
        <w:rPr>
          <w:rFonts w:ascii="TH SarabunPSK" w:hAnsi="TH SarabunPSK" w:cs="TH SarabunPSK" w:hint="cs"/>
          <w:sz w:val="32"/>
          <w:szCs w:val="32"/>
          <w:cs/>
        </w:rPr>
        <w:t>ผลผลิตจากการดำเนินโครงการ</w:t>
      </w:r>
      <w:r w:rsidRPr="008E608E">
        <w:rPr>
          <w:rFonts w:ascii="TH SarabunPSK" w:hAnsi="TH SarabunPSK" w:cs="TH SarabunPSK"/>
          <w:sz w:val="32"/>
          <w:szCs w:val="32"/>
          <w:u w:val="dotted"/>
        </w:rPr>
        <w:tab/>
      </w:r>
      <w:r w:rsidRPr="008E608E">
        <w:rPr>
          <w:rFonts w:ascii="TH SarabunPSK" w:hAnsi="TH SarabunPSK" w:cs="TH SarabunPSK"/>
          <w:sz w:val="32"/>
          <w:szCs w:val="32"/>
        </w:rPr>
        <w:tab/>
        <w:t>…</w:t>
      </w:r>
    </w:p>
    <w:p w14:paraId="56175A69" w14:textId="77777777" w:rsidR="000E06CC" w:rsidRPr="008E608E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8E608E">
        <w:rPr>
          <w:rFonts w:ascii="TH SarabunPSK" w:hAnsi="TH SarabunPSK" w:cs="TH SarabunPSK"/>
          <w:sz w:val="32"/>
          <w:szCs w:val="32"/>
          <w:cs/>
        </w:rPr>
        <w:tab/>
        <w:t>ภาคผนว</w:t>
      </w:r>
      <w:r w:rsidRPr="008E608E">
        <w:rPr>
          <w:rFonts w:ascii="TH SarabunPSK" w:hAnsi="TH SarabunPSK" w:cs="TH SarabunPSK" w:hint="cs"/>
          <w:sz w:val="32"/>
          <w:szCs w:val="32"/>
          <w:cs/>
        </w:rPr>
        <w:t xml:space="preserve">ก ข </w:t>
      </w:r>
      <w:r w:rsidRPr="008E608E">
        <w:rPr>
          <w:rFonts w:ascii="TH SarabunPSK" w:hAnsi="TH SarabunPSK" w:cs="TH SarabunPSK" w:hint="cs"/>
          <w:color w:val="FF0000"/>
          <w:sz w:val="32"/>
          <w:szCs w:val="32"/>
          <w:cs/>
        </w:rPr>
        <w:t>(ถ้ามี)</w:t>
      </w:r>
      <w:r w:rsidRPr="008E608E">
        <w:rPr>
          <w:rFonts w:ascii="TH SarabunPSK" w:hAnsi="TH SarabunPSK" w:cs="TH SarabunPSK"/>
          <w:sz w:val="32"/>
          <w:szCs w:val="32"/>
          <w:u w:val="dotted"/>
        </w:rPr>
        <w:tab/>
      </w:r>
      <w:r w:rsidRPr="008E608E">
        <w:rPr>
          <w:rFonts w:ascii="TH SarabunPSK" w:hAnsi="TH SarabunPSK" w:cs="TH SarabunPSK"/>
          <w:sz w:val="32"/>
          <w:szCs w:val="32"/>
        </w:rPr>
        <w:tab/>
        <w:t>…</w:t>
      </w:r>
    </w:p>
    <w:p w14:paraId="58F4450F" w14:textId="77777777" w:rsidR="000E06CC" w:rsidRPr="003355DC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355DC">
        <w:rPr>
          <w:rFonts w:ascii="TH SarabunPSK" w:hAnsi="TH SarabunPSK" w:cs="TH SarabunPSK"/>
          <w:b/>
          <w:bCs/>
          <w:sz w:val="32"/>
          <w:szCs w:val="32"/>
          <w:cs/>
        </w:rPr>
        <w:t>ประวัติผู้วิจัย</w:t>
      </w:r>
      <w:r w:rsidRPr="003355DC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3355DC">
        <w:rPr>
          <w:rFonts w:ascii="TH SarabunPSK" w:hAnsi="TH SarabunPSK" w:cs="TH SarabunPSK"/>
          <w:b/>
          <w:bCs/>
          <w:sz w:val="32"/>
          <w:szCs w:val="32"/>
        </w:rPr>
        <w:tab/>
        <w:t>…</w:t>
      </w:r>
    </w:p>
    <w:p w14:paraId="2E0A4544" w14:textId="77777777" w:rsidR="000E06CC" w:rsidRDefault="000E06CC" w:rsidP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5B0FFBFF" w14:textId="77777777" w:rsidR="000E06CC" w:rsidRPr="003837B8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92192" behindDoc="0" locked="0" layoutInCell="1" allowOverlap="1" wp14:anchorId="604090CC" wp14:editId="27FFBAC0">
                <wp:simplePos x="0" y="0"/>
                <wp:positionH relativeFrom="page">
                  <wp:align>right</wp:align>
                </wp:positionH>
                <wp:positionV relativeFrom="paragraph">
                  <wp:posOffset>-1084268</wp:posOffset>
                </wp:positionV>
                <wp:extent cx="2360930" cy="1064525"/>
                <wp:effectExtent l="0" t="0" r="0" b="2540"/>
                <wp:wrapNone/>
                <wp:docPr id="8104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362286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1D74719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ACF4A72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D67D260" w14:textId="77777777" w:rsidR="000E06CC" w:rsidRPr="005D74D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จ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4090CC" id="_x0000_s1032" type="#_x0000_t202" style="position:absolute;left:0;text-align:left;margin-left:134.7pt;margin-top:-85.4pt;width:185.9pt;height:83.8pt;z-index:251592192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" filled="f" stroked="f">
                <v:textbox>
                  <w:txbxContent>
                    <w:p w14:paraId="42362286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1D74719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ACF4A72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D67D260" w14:textId="77777777" w:rsidR="000E06CC" w:rsidRPr="005D74D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จ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3837B8">
        <w:rPr>
          <w:rFonts w:ascii="TH SarabunPSK" w:hAnsi="TH SarabunPSK" w:cs="TH SarabunPSK"/>
          <w:b/>
          <w:bCs/>
          <w:sz w:val="36"/>
          <w:szCs w:val="36"/>
          <w:cs/>
        </w:rPr>
        <w:t>สารบัญ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ตาราง</w:t>
      </w:r>
    </w:p>
    <w:p w14:paraId="0F434B9E" w14:textId="77777777" w:rsidR="000E06CC" w:rsidRPr="00554B34" w:rsidRDefault="000E06CC" w:rsidP="002C376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23B8A80B" w14:textId="77777777" w:rsidR="000E06CC" w:rsidRPr="00554B34" w:rsidRDefault="000E06CC" w:rsidP="002C376E">
      <w:pPr>
        <w:tabs>
          <w:tab w:val="center" w:pos="8222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หน้า</w:t>
      </w:r>
    </w:p>
    <w:p w14:paraId="7E1377F2" w14:textId="77777777" w:rsidR="000E06CC" w:rsidRPr="00A148EB" w:rsidRDefault="000E06CC" w:rsidP="002C376E">
      <w:pPr>
        <w:tabs>
          <w:tab w:val="left" w:pos="284"/>
          <w:tab w:val="left" w:pos="993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าราง......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4BED89D5" w14:textId="77777777" w:rsidR="000E06CC" w:rsidRPr="00A148EB" w:rsidRDefault="000E06CC" w:rsidP="002C376E">
      <w:pPr>
        <w:tabs>
          <w:tab w:val="left" w:pos="284"/>
          <w:tab w:val="left" w:pos="993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าราง......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72CD8139" w14:textId="77777777" w:rsidR="000E06CC" w:rsidRPr="00A148EB" w:rsidRDefault="000E06CC" w:rsidP="002C376E">
      <w:pPr>
        <w:tabs>
          <w:tab w:val="left" w:pos="284"/>
          <w:tab w:val="left" w:pos="993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าราง......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50E36789" w14:textId="77777777" w:rsidR="000E06CC" w:rsidRPr="00A148EB" w:rsidRDefault="000E06CC" w:rsidP="002C376E">
      <w:pPr>
        <w:tabs>
          <w:tab w:val="left" w:pos="284"/>
          <w:tab w:val="left" w:pos="993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าราง......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3F07C81D" w14:textId="77777777" w:rsidR="000E06CC" w:rsidRDefault="000E06CC" w:rsidP="002C376E">
      <w:pPr>
        <w:tabs>
          <w:tab w:val="left" w:pos="993"/>
        </w:tabs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2894D61B" w14:textId="77777777" w:rsidR="000E06CC" w:rsidRPr="003837B8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94240" behindDoc="0" locked="0" layoutInCell="1" allowOverlap="1" wp14:anchorId="18AC2D05" wp14:editId="2047E76B">
                <wp:simplePos x="0" y="0"/>
                <wp:positionH relativeFrom="page">
                  <wp:posOffset>5390866</wp:posOffset>
                </wp:positionH>
                <wp:positionV relativeFrom="paragraph">
                  <wp:posOffset>-1084268</wp:posOffset>
                </wp:positionV>
                <wp:extent cx="2360930" cy="1064525"/>
                <wp:effectExtent l="0" t="0" r="0" b="2540"/>
                <wp:wrapNone/>
                <wp:docPr id="2369183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740A58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ABDACC8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99A5430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09CA5FA" w14:textId="77777777" w:rsidR="000E06CC" w:rsidRPr="005D74DC" w:rsidRDefault="000E06CC" w:rsidP="000E06CC">
                            <w:pPr>
                              <w:ind w:right="151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AC2D05" id="_x0000_s1033" type="#_x0000_t202" style="position:absolute;left:0;text-align:left;margin-left:424.5pt;margin-top:-85.4pt;width:185.9pt;height:83.8pt;z-index:251594240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" filled="f" stroked="f">
                <v:textbox>
                  <w:txbxContent>
                    <w:p w14:paraId="3C740A58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ABDACC8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99A5430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09CA5FA" w14:textId="77777777" w:rsidR="000E06CC" w:rsidRPr="005D74DC" w:rsidRDefault="000E06CC" w:rsidP="000E06CC">
                      <w:pPr>
                        <w:ind w:right="151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ฉ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3837B8">
        <w:rPr>
          <w:rFonts w:ascii="TH SarabunPSK" w:hAnsi="TH SarabunPSK" w:cs="TH SarabunPSK"/>
          <w:b/>
          <w:bCs/>
          <w:sz w:val="36"/>
          <w:szCs w:val="36"/>
          <w:cs/>
        </w:rPr>
        <w:t>สารบัญ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ภาพ</w:t>
      </w:r>
    </w:p>
    <w:p w14:paraId="70E68DEA" w14:textId="77777777" w:rsidR="000E06CC" w:rsidRPr="00554B34" w:rsidRDefault="000E06CC" w:rsidP="002C376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57DF4E7B" w14:textId="77777777" w:rsidR="000E06CC" w:rsidRPr="00554B34" w:rsidRDefault="000E06CC" w:rsidP="002C376E">
      <w:pPr>
        <w:tabs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หน้า</w:t>
      </w:r>
    </w:p>
    <w:p w14:paraId="2CD2A3EB" w14:textId="77777777" w:rsidR="000E06CC" w:rsidRPr="00A148EB" w:rsidRDefault="000E06CC" w:rsidP="002C376E">
      <w:pPr>
        <w:tabs>
          <w:tab w:val="left" w:pos="284"/>
          <w:tab w:val="left" w:pos="851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ภาพ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27E7430B" w14:textId="77777777" w:rsidR="000E06CC" w:rsidRPr="00A148EB" w:rsidRDefault="000E06CC" w:rsidP="002C376E">
      <w:pPr>
        <w:tabs>
          <w:tab w:val="left" w:pos="284"/>
          <w:tab w:val="left" w:pos="851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ภาพ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6E03BA36" w14:textId="77777777" w:rsidR="000E06CC" w:rsidRPr="00A148EB" w:rsidRDefault="000E06CC" w:rsidP="002C376E">
      <w:pPr>
        <w:tabs>
          <w:tab w:val="left" w:pos="284"/>
          <w:tab w:val="left" w:pos="851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ภาพ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200B92D2" w14:textId="77777777" w:rsidR="000E06CC" w:rsidRPr="00A148EB" w:rsidRDefault="000E06CC" w:rsidP="002C376E">
      <w:pPr>
        <w:tabs>
          <w:tab w:val="left" w:pos="284"/>
          <w:tab w:val="left" w:pos="851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ภาพ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770C36A9" w14:textId="77777777" w:rsidR="000E06CC" w:rsidRDefault="000E06CC" w:rsidP="002C376E">
      <w:pPr>
        <w:tabs>
          <w:tab w:val="left" w:pos="284"/>
          <w:tab w:val="center" w:pos="8222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2A99F053" w14:textId="77777777" w:rsidR="000E06CC" w:rsidRPr="00F61545" w:rsidRDefault="000E06CC" w:rsidP="002C376E">
      <w:pPr>
        <w:tabs>
          <w:tab w:val="left" w:pos="284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บทที่ 1</w:t>
      </w:r>
    </w:p>
    <w:p w14:paraId="6EA56E9A" w14:textId="77777777" w:rsidR="000E06CC" w:rsidRPr="00F61545" w:rsidRDefault="000E06CC" w:rsidP="002C376E">
      <w:pPr>
        <w:tabs>
          <w:tab w:val="left" w:pos="426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บทนำ</w:t>
      </w:r>
    </w:p>
    <w:p w14:paraId="5B90EA9A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ความสำคัญและที่มาของปัญหาการวิจัย</w:t>
      </w:r>
    </w:p>
    <w:p w14:paraId="6184FC12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</w:t>
      </w:r>
    </w:p>
    <w:p w14:paraId="45C72E7B" w14:textId="77777777" w:rsidR="000E06CC" w:rsidRDefault="000E06CC" w:rsidP="002C376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54F0CC3" w14:textId="77777777" w:rsidR="000E06CC" w:rsidRDefault="000E06CC" w:rsidP="002C376E">
      <w:pPr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625227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br w:type="page"/>
      </w:r>
    </w:p>
    <w:p w14:paraId="44A953C8" w14:textId="496D9FFE" w:rsidR="000E06CC" w:rsidRPr="008C1189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 w:hint="cs"/>
          <w:b/>
          <w:bCs/>
          <w:sz w:val="32"/>
          <w:szCs w:val="32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96288" behindDoc="0" locked="0" layoutInCell="1" allowOverlap="1" wp14:anchorId="0185BC1B" wp14:editId="028E0F2F">
                <wp:simplePos x="0" y="0"/>
                <wp:positionH relativeFrom="page">
                  <wp:posOffset>5390866</wp:posOffset>
                </wp:positionH>
                <wp:positionV relativeFrom="paragraph">
                  <wp:posOffset>-1084268</wp:posOffset>
                </wp:positionV>
                <wp:extent cx="2360930" cy="1050877"/>
                <wp:effectExtent l="0" t="0" r="0" b="0"/>
                <wp:wrapNone/>
                <wp:docPr id="5275963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0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D8CB7E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C036D6C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0A89C179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1CFEE63" w14:textId="77777777" w:rsidR="000E06CC" w:rsidRPr="005D74D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85BC1B" id="_x0000_s1034" type="#_x0000_t202" style="position:absolute;margin-left:424.5pt;margin-top:-85.4pt;width:185.9pt;height:82.75pt;z-index:251596288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" filled="f" stroked="f">
                <v:textbox>
                  <w:txbxContent>
                    <w:p w14:paraId="14D8CB7E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C036D6C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0A89C179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1CFEE63" w14:textId="77777777" w:rsidR="000E06CC" w:rsidRPr="005D74D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2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ของการวิจัย</w:t>
      </w:r>
      <w:r w:rsidR="00B265C1">
        <w:rPr>
          <w:rFonts w:ascii="TH SarabunPSK" w:hAnsi="TH SarabunPSK" w:cs="TH SarabunPSK" w:hint="cs"/>
          <w:b/>
          <w:bCs/>
          <w:sz w:val="32"/>
          <w:szCs w:val="32"/>
          <w:cs/>
        </w:rPr>
        <w:t>/การดำเนินโครงการ</w:t>
      </w:r>
    </w:p>
    <w:p w14:paraId="2EFFE950" w14:textId="77777777" w:rsidR="000E06CC" w:rsidRPr="00F11B7C" w:rsidRDefault="000E06CC" w:rsidP="002C376E">
      <w:pPr>
        <w:tabs>
          <w:tab w:val="left" w:pos="1276"/>
          <w:tab w:val="right" w:pos="8451"/>
        </w:tabs>
        <w:ind w:left="1276" w:hanging="567"/>
        <w:rPr>
          <w:rFonts w:ascii="TH SarabunPSK" w:hAnsi="TH SarabunPSK" w:cs="TH SarabunPSK"/>
          <w:sz w:val="32"/>
          <w:szCs w:val="32"/>
        </w:rPr>
      </w:pPr>
      <w:r w:rsidRPr="00F11B7C">
        <w:rPr>
          <w:rFonts w:ascii="TH SarabunPSK" w:hAnsi="TH SarabunPSK" w:cs="TH SarabunPSK" w:hint="cs"/>
          <w:sz w:val="32"/>
          <w:szCs w:val="32"/>
          <w:cs/>
        </w:rPr>
        <w:t>1.</w:t>
      </w:r>
      <w:r>
        <w:rPr>
          <w:rFonts w:ascii="TH SarabunPSK" w:hAnsi="TH SarabunPSK" w:cs="TH SarabunPSK" w:hint="cs"/>
          <w:sz w:val="32"/>
          <w:szCs w:val="32"/>
          <w:cs/>
        </w:rPr>
        <w:t>2.1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.</w:t>
      </w:r>
    </w:p>
    <w:p w14:paraId="2AA66ABF" w14:textId="77777777" w:rsidR="000E06CC" w:rsidRPr="00F11B7C" w:rsidRDefault="000E06CC" w:rsidP="002C376E">
      <w:pPr>
        <w:tabs>
          <w:tab w:val="left" w:pos="1276"/>
          <w:tab w:val="right" w:pos="8451"/>
        </w:tabs>
        <w:ind w:left="1276" w:hanging="567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2.</w:t>
      </w:r>
      <w:r>
        <w:rPr>
          <w:rFonts w:ascii="TH SarabunPSK" w:hAnsi="TH SarabunPSK" w:cs="TH SarabunPSK" w:hint="cs"/>
          <w:sz w:val="32"/>
          <w:szCs w:val="32"/>
          <w:cs/>
        </w:rPr>
        <w:t>2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</w:t>
      </w:r>
      <w:r w:rsidRPr="00F11B7C">
        <w:rPr>
          <w:rFonts w:ascii="TH SarabunPSK" w:hAnsi="TH SarabunPSK" w:cs="TH SarabunPSK"/>
          <w:sz w:val="32"/>
          <w:szCs w:val="32"/>
          <w:cs/>
        </w:rPr>
        <w:t>........</w:t>
      </w:r>
    </w:p>
    <w:p w14:paraId="4D59DC34" w14:textId="77777777" w:rsidR="000E06CC" w:rsidRPr="00F11B7C" w:rsidRDefault="000E06CC" w:rsidP="002C376E">
      <w:pPr>
        <w:tabs>
          <w:tab w:val="left" w:pos="1276"/>
          <w:tab w:val="right" w:pos="8451"/>
        </w:tabs>
        <w:ind w:left="1276" w:hanging="567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2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3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</w:t>
      </w:r>
      <w:r w:rsidRPr="00F11B7C">
        <w:rPr>
          <w:rFonts w:ascii="TH SarabunPSK" w:hAnsi="TH SarabunPSK" w:cs="TH SarabunPSK"/>
          <w:sz w:val="32"/>
          <w:szCs w:val="32"/>
          <w:cs/>
        </w:rPr>
        <w:t>.......</w:t>
      </w:r>
    </w:p>
    <w:p w14:paraId="0B61A749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3C5B60AE" w14:textId="407B8783" w:rsidR="000E06CC" w:rsidRPr="008C1189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3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>กรอบ</w:t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การวิจัย</w:t>
      </w:r>
      <w:r w:rsidR="00B265C1">
        <w:rPr>
          <w:rFonts w:ascii="TH SarabunPSK" w:hAnsi="TH SarabunPSK" w:cs="TH SarabunPSK" w:hint="cs"/>
          <w:b/>
          <w:bCs/>
          <w:sz w:val="32"/>
          <w:szCs w:val="32"/>
          <w:cs/>
        </w:rPr>
        <w:t>/การดำเนินโครงการ</w:t>
      </w:r>
    </w:p>
    <w:p w14:paraId="1898BFCA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</w:t>
      </w:r>
    </w:p>
    <w:p w14:paraId="37027449" w14:textId="77777777" w:rsidR="000E06CC" w:rsidRDefault="000E06CC" w:rsidP="002C376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279CF20" w14:textId="77777777" w:rsidR="002C376E" w:rsidRDefault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7433EE6E" w14:textId="06F00EF0" w:rsidR="000E06CC" w:rsidRDefault="000E06CC" w:rsidP="002C376E">
      <w:pPr>
        <w:tabs>
          <w:tab w:val="left" w:pos="426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บทที่ 2</w:t>
      </w:r>
    </w:p>
    <w:p w14:paraId="074EF0F8" w14:textId="5E0A8886" w:rsidR="000E06CC" w:rsidRPr="00F61545" w:rsidRDefault="000E06CC" w:rsidP="002C376E">
      <w:pPr>
        <w:tabs>
          <w:tab w:val="left" w:pos="426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เอกสารและงานที่เกี่ยวข้อง</w:t>
      </w:r>
    </w:p>
    <w:p w14:paraId="7A7F0912" w14:textId="77777777" w:rsidR="000E06CC" w:rsidRPr="00716DE2" w:rsidRDefault="000E06CC" w:rsidP="002C376E">
      <w:pPr>
        <w:tabs>
          <w:tab w:val="left" w:pos="426"/>
          <w:tab w:val="left" w:pos="993"/>
        </w:tabs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2.1</w:t>
      </w:r>
      <w:r w:rsidRPr="00716DE2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</w:t>
      </w:r>
    </w:p>
    <w:p w14:paraId="768BF378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</w:t>
      </w:r>
    </w:p>
    <w:p w14:paraId="72082D37" w14:textId="77777777" w:rsidR="000E06CC" w:rsidRDefault="000E06CC" w:rsidP="002C376E">
      <w:pPr>
        <w:tabs>
          <w:tab w:val="left" w:pos="993"/>
        </w:tabs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EBB831A" w14:textId="77777777" w:rsidR="000E06CC" w:rsidRPr="00716DE2" w:rsidRDefault="000E06CC" w:rsidP="002C376E">
      <w:pPr>
        <w:tabs>
          <w:tab w:val="left" w:pos="426"/>
          <w:tab w:val="left" w:pos="993"/>
        </w:tabs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2.2</w:t>
      </w:r>
      <w:r w:rsidRPr="00716DE2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</w:t>
      </w:r>
    </w:p>
    <w:p w14:paraId="3AA15A7B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C331CA">
        <w:rPr>
          <w:rFonts w:ascii="TH SarabunPSK" w:hAnsi="TH SarabunPSK" w:cs="TH SarabunPSK"/>
          <w:sz w:val="32"/>
          <w:szCs w:val="32"/>
          <w:cs/>
        </w:rPr>
        <w:t>....</w:t>
      </w:r>
    </w:p>
    <w:p w14:paraId="1E962940" w14:textId="77777777" w:rsidR="002C376E" w:rsidRDefault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5B18F8F3" w14:textId="560BD278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บทที่ 3</w:t>
      </w:r>
    </w:p>
    <w:p w14:paraId="68135B11" w14:textId="176A4EAE" w:rsidR="000E06CC" w:rsidRPr="00F61545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sz w:val="36"/>
          <w:szCs w:val="36"/>
          <w:cs/>
        </w:rPr>
        <w:t>วิธีดำเนินการวิจัย</w:t>
      </w:r>
      <w:r w:rsidR="00B265C1" w:rsidRPr="00B265C1">
        <w:rPr>
          <w:rFonts w:ascii="TH SarabunPSK" w:hAnsi="TH SarabunPSK" w:cs="TH SarabunPSK"/>
          <w:b/>
          <w:bCs/>
          <w:sz w:val="36"/>
          <w:szCs w:val="36"/>
        </w:rPr>
        <w:t>/</w:t>
      </w:r>
      <w:r w:rsidR="00B265C1" w:rsidRPr="00B265C1">
        <w:rPr>
          <w:rFonts w:ascii="TH SarabunPSK" w:hAnsi="TH SarabunPSK" w:cs="TH SarabunPSK"/>
          <w:b/>
          <w:bCs/>
          <w:sz w:val="36"/>
          <w:szCs w:val="36"/>
          <w:cs/>
        </w:rPr>
        <w:t>การดำเนินโครงการ</w:t>
      </w:r>
    </w:p>
    <w:p w14:paraId="0098DD08" w14:textId="0B47C362" w:rsidR="00B265C1" w:rsidRPr="008C1189" w:rsidRDefault="000E06CC" w:rsidP="00B265C1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 w:hint="cs"/>
          <w:b/>
          <w:bCs/>
          <w:sz w:val="32"/>
          <w:szCs w:val="32"/>
        </w:rPr>
      </w:pP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3.1</w:t>
      </w: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วัสดุที่ใช้ในการวิจัย</w:t>
      </w:r>
      <w:r w:rsidR="00B265C1">
        <w:rPr>
          <w:rFonts w:ascii="TH SarabunPSK" w:hAnsi="TH SarabunPSK" w:cs="TH SarabunPSK"/>
          <w:b/>
          <w:bCs/>
          <w:sz w:val="32"/>
          <w:szCs w:val="32"/>
        </w:rPr>
        <w:t>/</w:t>
      </w:r>
      <w:r w:rsidR="00B265C1">
        <w:rPr>
          <w:rFonts w:ascii="TH SarabunPSK" w:hAnsi="TH SarabunPSK" w:cs="TH SarabunPSK" w:hint="cs"/>
          <w:b/>
          <w:bCs/>
          <w:sz w:val="32"/>
          <w:szCs w:val="32"/>
          <w:cs/>
        </w:rPr>
        <w:t>การดำเนินโครงการ</w:t>
      </w:r>
    </w:p>
    <w:p w14:paraId="49997E61" w14:textId="03643F6C" w:rsidR="000E06CC" w:rsidRPr="002E525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20923BF6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C331CA">
        <w:rPr>
          <w:rFonts w:ascii="TH SarabunPSK" w:hAnsi="TH SarabunPSK" w:cs="TH SarabunPSK"/>
          <w:sz w:val="32"/>
          <w:szCs w:val="32"/>
          <w:cs/>
        </w:rPr>
        <w:t>.</w:t>
      </w:r>
    </w:p>
    <w:p w14:paraId="25131559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5B1F322C" w14:textId="77777777" w:rsidR="00B265C1" w:rsidRPr="008C1189" w:rsidRDefault="000E06CC" w:rsidP="00B265C1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 w:hint="cs"/>
          <w:b/>
          <w:bCs/>
          <w:sz w:val="32"/>
          <w:szCs w:val="32"/>
        </w:rPr>
      </w:pP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3.2</w:t>
      </w: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วิธีดำเนินการวิจัย</w:t>
      </w:r>
      <w:r w:rsidR="00B265C1">
        <w:rPr>
          <w:rFonts w:ascii="TH SarabunPSK" w:hAnsi="TH SarabunPSK" w:cs="TH SarabunPSK" w:hint="cs"/>
          <w:b/>
          <w:bCs/>
          <w:sz w:val="32"/>
          <w:szCs w:val="32"/>
          <w:cs/>
        </w:rPr>
        <w:t>/การดำเนินโครงการ</w:t>
      </w:r>
    </w:p>
    <w:p w14:paraId="6826CE06" w14:textId="56D4A095" w:rsidR="000E06CC" w:rsidRPr="002E525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33BA9C17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C331CA">
        <w:rPr>
          <w:rFonts w:ascii="TH SarabunPSK" w:hAnsi="TH SarabunPSK" w:cs="TH SarabunPSK"/>
          <w:sz w:val="32"/>
          <w:szCs w:val="32"/>
          <w:cs/>
        </w:rPr>
        <w:t>....</w:t>
      </w:r>
    </w:p>
    <w:p w14:paraId="1902E504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1F1888F2" w14:textId="77777777" w:rsidR="000E06CC" w:rsidRPr="002E525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2E525C">
        <w:rPr>
          <w:rFonts w:ascii="TH SarabunPSK" w:hAnsi="TH SarabunPSK" w:cs="TH SarabunPSK"/>
          <w:b/>
          <w:bCs/>
          <w:sz w:val="32"/>
          <w:szCs w:val="32"/>
        </w:rPr>
        <w:t>3.3</w:t>
      </w:r>
      <w:r w:rsidRPr="002E525C">
        <w:rPr>
          <w:rFonts w:ascii="TH SarabunPSK" w:hAnsi="TH SarabunPSK" w:cs="TH SarabunPSK"/>
          <w:b/>
          <w:bCs/>
          <w:sz w:val="32"/>
          <w:szCs w:val="32"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0B4A7220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</w:t>
      </w:r>
    </w:p>
    <w:p w14:paraId="4208F0AB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FC322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FC3221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3BC15DB4" w14:textId="77777777" w:rsidR="002C376E" w:rsidRDefault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6C05AF0E" w14:textId="01B9460F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บทที่ 4</w:t>
      </w:r>
    </w:p>
    <w:p w14:paraId="31198B3F" w14:textId="64CCC81A" w:rsidR="000E06CC" w:rsidRPr="00F61545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ผลการวิจัย</w:t>
      </w:r>
      <w:r w:rsidR="00B265C1">
        <w:rPr>
          <w:rFonts w:ascii="TH SarabunPSK" w:hAnsi="TH SarabunPSK" w:cs="TH SarabunPSK" w:hint="cs"/>
          <w:b/>
          <w:bCs/>
          <w:sz w:val="36"/>
          <w:szCs w:val="36"/>
          <w:cs/>
        </w:rPr>
        <w:t>/</w:t>
      </w:r>
      <w:r w:rsidR="00B265C1" w:rsidRPr="00B265C1">
        <w:rPr>
          <w:rFonts w:ascii="TH SarabunPSK" w:hAnsi="TH SarabunPSK" w:cs="TH SarabunPSK"/>
          <w:b/>
          <w:bCs/>
          <w:sz w:val="36"/>
          <w:szCs w:val="36"/>
          <w:cs/>
        </w:rPr>
        <w:t>การดำเนินโครงการ</w:t>
      </w:r>
    </w:p>
    <w:p w14:paraId="3BFFBDBD" w14:textId="77777777" w:rsidR="000E06CC" w:rsidRPr="003D6D0D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4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5D1ECAEF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</w:t>
      </w:r>
    </w:p>
    <w:p w14:paraId="015C1369" w14:textId="77777777" w:rsidR="000E06CC" w:rsidRPr="008C1189" w:rsidRDefault="000E06CC" w:rsidP="002C376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</w:t>
      </w:r>
    </w:p>
    <w:p w14:paraId="44615BCA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660B3A82" w14:textId="77777777" w:rsidR="000E06CC" w:rsidRPr="003D6D0D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4.2</w:t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57D088A2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</w:t>
      </w:r>
    </w:p>
    <w:p w14:paraId="7137EDA8" w14:textId="77777777" w:rsidR="002C376E" w:rsidRDefault="002C376E">
      <w:pPr>
        <w:rPr>
          <w:rFonts w:ascii="TH SarabunPSK" w:hAnsi="TH SarabunPSK" w:cs="TH SarabunPSK"/>
          <w:b/>
          <w:bCs/>
          <w:noProof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  <w:cs/>
        </w:rPr>
        <w:br w:type="page"/>
      </w:r>
    </w:p>
    <w:p w14:paraId="76168EE8" w14:textId="04349B56" w:rsidR="000E06CC" w:rsidRPr="001A2E26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noProof/>
          <w:sz w:val="36"/>
          <w:szCs w:val="36"/>
        </w:rPr>
      </w:pPr>
      <w:r w:rsidRPr="001A2E26">
        <w:rPr>
          <w:rFonts w:ascii="TH SarabunPSK" w:hAnsi="TH SarabunPSK" w:cs="TH SarabunPSK" w:hint="cs"/>
          <w:b/>
          <w:bCs/>
          <w:noProof/>
          <w:sz w:val="36"/>
          <w:szCs w:val="36"/>
          <w:cs/>
        </w:rPr>
        <w:lastRenderedPageBreak/>
        <w:t>บทที่ 5</w:t>
      </w:r>
    </w:p>
    <w:p w14:paraId="5A75553D" w14:textId="1F258209" w:rsidR="000E06CC" w:rsidRPr="001A2E26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1A2E26">
        <w:rPr>
          <w:rFonts w:ascii="TH SarabunPSK" w:hAnsi="TH SarabunPSK" w:cs="TH SarabunPSK"/>
          <w:b/>
          <w:bCs/>
          <w:sz w:val="36"/>
          <w:szCs w:val="36"/>
          <w:cs/>
        </w:rPr>
        <w:t>สรุป</w:t>
      </w:r>
      <w:r w:rsidRPr="001A2E26">
        <w:rPr>
          <w:rFonts w:ascii="TH SarabunPSK" w:hAnsi="TH SarabunPSK" w:cs="TH SarabunPSK" w:hint="cs"/>
          <w:b/>
          <w:bCs/>
          <w:sz w:val="36"/>
          <w:szCs w:val="36"/>
          <w:cs/>
        </w:rPr>
        <w:t>ผล อภิปรายผล และข้อเสนอแนะ</w:t>
      </w:r>
    </w:p>
    <w:p w14:paraId="2C1C3529" w14:textId="42BA741A" w:rsidR="00B265C1" w:rsidRPr="008C1189" w:rsidRDefault="000E06CC" w:rsidP="00B265C1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 w:hint="cs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5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สรุป</w:t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ผลการวิจัย </w:t>
      </w:r>
      <w:r w:rsidR="00B265C1">
        <w:rPr>
          <w:rFonts w:ascii="TH SarabunPSK" w:hAnsi="TH SarabunPSK" w:cs="TH SarabunPSK" w:hint="cs"/>
          <w:b/>
          <w:bCs/>
          <w:sz w:val="32"/>
          <w:szCs w:val="32"/>
          <w:cs/>
        </w:rPr>
        <w:t>/การดำเนินโครงการ</w:t>
      </w:r>
    </w:p>
    <w:p w14:paraId="6253E1D8" w14:textId="51302090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470C0FC2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</w:t>
      </w:r>
    </w:p>
    <w:p w14:paraId="34C55BB8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b/>
          <w:bCs/>
          <w:sz w:val="32"/>
          <w:szCs w:val="32"/>
        </w:rPr>
        <w:t>.....</w:t>
      </w:r>
    </w:p>
    <w:p w14:paraId="125C7E4F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016655B9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5.2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อภิปรายผล </w:t>
      </w:r>
    </w:p>
    <w:p w14:paraId="4DF35673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 w:rsidRPr="00C331CA">
        <w:rPr>
          <w:rFonts w:ascii="TH SarabunPSK" w:hAnsi="TH SarabunPSK" w:cs="TH SarabunPSK"/>
          <w:sz w:val="32"/>
          <w:szCs w:val="32"/>
          <w:cs/>
        </w:rPr>
        <w:t>.....</w:t>
      </w:r>
      <w:r>
        <w:rPr>
          <w:rFonts w:ascii="TH SarabunPSK" w:hAnsi="TH SarabunPSK" w:cs="TH SarabunPSK" w:hint="cs"/>
          <w:sz w:val="32"/>
          <w:szCs w:val="32"/>
          <w:cs/>
        </w:rPr>
        <w:t>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</w:t>
      </w:r>
    </w:p>
    <w:p w14:paraId="0B48551F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70F62EF2" w14:textId="77777777" w:rsidR="000E06CC" w:rsidRPr="008C1189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5.3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>ข้อเสนอแนะ</w:t>
      </w:r>
    </w:p>
    <w:p w14:paraId="2F73EBF5" w14:textId="77777777" w:rsidR="000E06CC" w:rsidRPr="00F11B7C" w:rsidRDefault="000E06CC" w:rsidP="002C376E">
      <w:pPr>
        <w:tabs>
          <w:tab w:val="left" w:pos="1276"/>
          <w:tab w:val="left" w:pos="1701"/>
          <w:tab w:val="right" w:pos="8364"/>
          <w:tab w:val="right" w:pos="8931"/>
        </w:tabs>
        <w:ind w:left="70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3.1</w:t>
      </w:r>
      <w:r w:rsidRPr="00F11B7C"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>.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</w:t>
      </w:r>
    </w:p>
    <w:p w14:paraId="0D2FDB2B" w14:textId="77777777" w:rsidR="000E06CC" w:rsidRPr="00F11B7C" w:rsidRDefault="000E06CC" w:rsidP="002C376E">
      <w:pPr>
        <w:tabs>
          <w:tab w:val="left" w:pos="1276"/>
          <w:tab w:val="left" w:pos="1843"/>
          <w:tab w:val="right" w:pos="8364"/>
          <w:tab w:val="right" w:pos="8931"/>
        </w:tabs>
        <w:ind w:left="70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3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2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</w:t>
      </w:r>
      <w:r w:rsidRPr="00F11B7C">
        <w:rPr>
          <w:rFonts w:ascii="TH SarabunPSK" w:hAnsi="TH SarabunPSK" w:cs="TH SarabunPSK"/>
          <w:sz w:val="32"/>
          <w:szCs w:val="32"/>
          <w:cs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>.....</w:t>
      </w:r>
      <w:r w:rsidRPr="00F11B7C">
        <w:rPr>
          <w:rFonts w:ascii="TH SarabunPSK" w:hAnsi="TH SarabunPSK" w:cs="TH SarabunPSK"/>
          <w:sz w:val="32"/>
          <w:szCs w:val="32"/>
          <w:cs/>
        </w:rPr>
        <w:t>.....</w:t>
      </w:r>
    </w:p>
    <w:p w14:paraId="7FF7A6D5" w14:textId="77777777" w:rsidR="000E06CC" w:rsidRDefault="000E06CC" w:rsidP="002C376E">
      <w:pPr>
        <w:tabs>
          <w:tab w:val="left" w:pos="1276"/>
          <w:tab w:val="left" w:pos="1843"/>
          <w:tab w:val="right" w:pos="8364"/>
          <w:tab w:val="right" w:pos="8931"/>
        </w:tabs>
        <w:ind w:left="709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3.</w:t>
      </w:r>
      <w:r>
        <w:rPr>
          <w:rFonts w:ascii="TH SarabunPSK" w:hAnsi="TH SarabunPSK" w:cs="TH SarabunPSK" w:hint="cs"/>
          <w:sz w:val="32"/>
          <w:szCs w:val="32"/>
          <w:cs/>
        </w:rPr>
        <w:t>3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</w:t>
      </w:r>
      <w:r w:rsidRPr="00F11B7C">
        <w:rPr>
          <w:rFonts w:ascii="TH SarabunPSK" w:hAnsi="TH SarabunPSK" w:cs="TH SarabunPSK"/>
          <w:sz w:val="32"/>
          <w:szCs w:val="32"/>
          <w:cs/>
        </w:rPr>
        <w:t>.............</w:t>
      </w:r>
    </w:p>
    <w:p w14:paraId="24C09AC1" w14:textId="77777777" w:rsidR="002C376E" w:rsidRDefault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5AC82BA5" w14:textId="09A547D0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98336" behindDoc="0" locked="0" layoutInCell="1" allowOverlap="1" wp14:anchorId="1EE93A78" wp14:editId="7474DC00">
                <wp:simplePos x="0" y="0"/>
                <wp:positionH relativeFrom="page">
                  <wp:posOffset>5390866</wp:posOffset>
                </wp:positionH>
                <wp:positionV relativeFrom="paragraph">
                  <wp:posOffset>-1070619</wp:posOffset>
                </wp:positionV>
                <wp:extent cx="2360930" cy="1023582"/>
                <wp:effectExtent l="0" t="0" r="0" b="5715"/>
                <wp:wrapNone/>
                <wp:docPr id="1301334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2358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0C82ED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0807C4D3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D1681EF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38378E7" w14:textId="77777777" w:rsidR="000E06CC" w:rsidRPr="005D74D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E93A78" id="_x0000_s1035" type="#_x0000_t202" style="position:absolute;left:0;text-align:left;margin-left:424.5pt;margin-top:-84.3pt;width:185.9pt;height:80.6pt;z-index:251598336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" filled="f" stroked="f">
                <v:textbox>
                  <w:txbxContent>
                    <w:p w14:paraId="710C82ED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0807C4D3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D1681EF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38378E7" w14:textId="77777777" w:rsidR="000E06CC" w:rsidRPr="005D74D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7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463ABB">
        <w:rPr>
          <w:rFonts w:ascii="TH SarabunPSK" w:hAnsi="TH SarabunPSK" w:cs="TH SarabunPSK" w:hint="cs"/>
          <w:b/>
          <w:bCs/>
          <w:sz w:val="36"/>
          <w:szCs w:val="36"/>
          <w:cs/>
        </w:rPr>
        <w:t>บรรณานุกรม</w:t>
      </w:r>
    </w:p>
    <w:p w14:paraId="4C3F32EE" w14:textId="77777777" w:rsidR="000E06CC" w:rsidRPr="006E74A6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color w:val="FF0000"/>
          <w:sz w:val="36"/>
          <w:szCs w:val="36"/>
        </w:rPr>
      </w:pPr>
      <w:r w:rsidRPr="006E74A6">
        <w:rPr>
          <w:rFonts w:ascii="TH SarabunPSK" w:hAnsi="TH SarabunPSK" w:cs="TH SarabunPSK" w:hint="cs"/>
          <w:b/>
          <w:bCs/>
          <w:color w:val="FF0000"/>
          <w:sz w:val="36"/>
          <w:szCs w:val="36"/>
          <w:cs/>
        </w:rPr>
        <w:t>(ตัวอย่าง)</w:t>
      </w:r>
    </w:p>
    <w:p w14:paraId="2F91B412" w14:textId="77777777" w:rsidR="000E06CC" w:rsidRPr="006E74A6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ไพศาล เหล่าสุวรรณ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35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หลักพันธุ์ศาสตร์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บริษัทการพิมพ์ไทยวัฒนาพาน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ิช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: กรุงเทพมหานคร</w:t>
      </w:r>
    </w:p>
    <w:p w14:paraId="03B5E7B1" w14:textId="77777777" w:rsidR="000E06CC" w:rsidRPr="006E74A6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สรรใจ แสงวิเชียร และ วิมลพรรณ 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ปิต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ธวัชชัย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17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กรณีสวรรคต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 xml:space="preserve"> 9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มิถุนายน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 xml:space="preserve"> 2489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กรุงสยามการพิมพ์: พระนคร</w:t>
      </w:r>
    </w:p>
    <w:p w14:paraId="748619E9" w14:textId="77777777" w:rsidR="000E06CC" w:rsidRPr="006E74A6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เรืองอุไร 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กุศ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ลา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สัย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</w:rPr>
        <w:t xml:space="preserve">, 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จำลอง สดเอี่ยม และ ประจักษ์ ประภาพิทยากร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10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ภาษาไทยชุดครู ป.ม.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โรงพิมพ์ไพศาลวิทยา: พระนคร</w:t>
      </w:r>
    </w:p>
    <w:p w14:paraId="579CEAB7" w14:textId="77777777" w:rsidR="000E06CC" w:rsidRPr="006E74A6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สังวร ปัญญาดิลก และคณะ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22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การบัญชี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 xml:space="preserve"> 1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-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>2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ไทยวัฒนาพาน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ิช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: กรุงเทพมหานคร</w:t>
      </w:r>
    </w:p>
    <w:p w14:paraId="39E55E0D" w14:textId="77777777" w:rsidR="000E06CC" w:rsidRPr="006E74A6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ชลธารพฤฒิไกร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 xml:space="preserve">, 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หลวง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499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การปกครองคืออะไร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สภาวัฒนธรรมแห่งชาติ: พระนคร</w:t>
      </w:r>
    </w:p>
    <w:p w14:paraId="2F55DDF5" w14:textId="77777777" w:rsidR="000E06CC" w:rsidRPr="006E74A6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คณะกรรมการวิจัยแห่งชาติ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 xml:space="preserve">, 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สำนักงาน. ศูนย์ข้อสนเทศการวิจัย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40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ทำเนียบนักวิจัยแห่งชาติ ปี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 xml:space="preserve"> 2539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กรุงเทพมหานคร</w:t>
      </w:r>
    </w:p>
    <w:p w14:paraId="0C30D38D" w14:textId="77777777" w:rsidR="000E06CC" w:rsidRPr="006E74A6" w:rsidRDefault="000E06CC" w:rsidP="002C376E">
      <w:pPr>
        <w:numPr>
          <w:ilvl w:val="12"/>
          <w:numId w:val="0"/>
        </w:numPr>
        <w:tabs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Jefferson,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T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1989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u w:val="single"/>
        </w:rPr>
        <w:t xml:space="preserve">The </w:t>
      </w:r>
      <w:proofErr w:type="spellStart"/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u w:val="single"/>
        </w:rPr>
        <w:t>declation</w:t>
      </w:r>
      <w:proofErr w:type="spellEnd"/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u w:val="single"/>
        </w:rPr>
        <w:t xml:space="preserve"> of independence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).</w:t>
      </w:r>
      <w:r w:rsidRPr="006E74A6">
        <w:rPr>
          <w:rFonts w:ascii="TH SarabunPSK" w:hAnsi="TH SarabunPSK" w:cs="TH SarabunPSK"/>
          <w:color w:val="FF0000"/>
          <w:spacing w:val="-2"/>
          <w:sz w:val="28"/>
          <w:szCs w:val="28"/>
        </w:rPr>
        <w:t xml:space="preserve">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 xml:space="preserve">Available FTP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: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Quake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think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.</w:t>
      </w:r>
      <w:r w:rsidRPr="006E74A6">
        <w:rPr>
          <w:rFonts w:ascii="TH SarabunPSK" w:hAnsi="TH SarabunPSK" w:cs="TH SarabunPSK"/>
          <w:color w:val="FF0000"/>
          <w:spacing w:val="-2"/>
          <w:sz w:val="28"/>
          <w:szCs w:val="28"/>
        </w:rPr>
        <w:t xml:space="preserve">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com Directory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pub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etext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91 Fil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: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lice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in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wonderland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txt </w:t>
      </w:r>
    </w:p>
    <w:p w14:paraId="48309001" w14:textId="77777777" w:rsidR="000E06CC" w:rsidRPr="006E74A6" w:rsidRDefault="000E06CC" w:rsidP="002C376E">
      <w:pPr>
        <w:numPr>
          <w:ilvl w:val="12"/>
          <w:numId w:val="0"/>
        </w:numPr>
        <w:tabs>
          <w:tab w:val="left" w:pos="993"/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Deel,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N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92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Main sources for the text of United States treaties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In </w:t>
      </w:r>
      <w:smartTag w:uri="urn:schemas-microsoft-com:office:smarttags" w:element="place">
        <w:smartTag w:uri="urn:schemas-microsoft-com:office:smarttags" w:element="PlaceName">
          <w:r w:rsidRPr="006E74A6">
            <w:rPr>
              <w:rFonts w:ascii="TH SarabunPSK" w:hAnsi="TH SarabunPSK" w:cs="TH SarabunPSK" w:hint="cs"/>
              <w:color w:val="FF0000"/>
              <w:sz w:val="28"/>
              <w:szCs w:val="28"/>
            </w:rPr>
            <w:t>Georgia</w:t>
          </w:r>
        </w:smartTag>
        <w:r w:rsidRPr="006E74A6">
          <w:rPr>
            <w:rFonts w:ascii="TH SarabunPSK" w:hAnsi="TH SarabunPSK" w:cs="TH SarabunPSK" w:hint="cs"/>
            <w:color w:val="FF0000"/>
            <w:sz w:val="28"/>
            <w:szCs w:val="28"/>
          </w:rPr>
          <w:t xml:space="preserve"> </w:t>
        </w:r>
        <w:smartTag w:uri="urn:schemas-microsoft-com:office:smarttags" w:element="PlaceName">
          <w:r w:rsidRPr="006E74A6">
            <w:rPr>
              <w:rFonts w:ascii="TH SarabunPSK" w:hAnsi="TH SarabunPSK" w:cs="TH SarabunPSK" w:hint="cs"/>
              <w:color w:val="FF0000"/>
              <w:sz w:val="28"/>
              <w:szCs w:val="28"/>
            </w:rPr>
            <w:t>State</w:t>
          </w:r>
        </w:smartTag>
      </w:smartTag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University,</w:t>
      </w:r>
      <w:smartTag w:uri="urn:schemas-microsoft-com:office:smarttags" w:element="place">
        <w:r w:rsidRPr="006E74A6">
          <w:rPr>
            <w:rFonts w:ascii="TH SarabunPSK" w:hAnsi="TH SarabunPSK" w:cs="TH SarabunPSK" w:hint="cs"/>
            <w:color w:val="FF0000"/>
            <w:sz w:val="28"/>
            <w:szCs w:val="28"/>
          </w:rPr>
          <w:t>College</w:t>
        </w:r>
        <w:proofErr w:type="spellEnd"/>
        <w:r w:rsidRPr="006E74A6">
          <w:rPr>
            <w:rFonts w:ascii="TH SarabunPSK" w:hAnsi="TH SarabunPSK" w:cs="TH SarabunPSK" w:hint="cs"/>
            <w:color w:val="FF0000"/>
            <w:sz w:val="28"/>
            <w:szCs w:val="28"/>
          </w:rPr>
          <w:t xml:space="preserve"> of </w:t>
        </w:r>
        <w:smartTag w:uri="urn:schemas-microsoft-com:office:smarttags" w:element="PlaceName">
          <w:r w:rsidRPr="006E74A6">
            <w:rPr>
              <w:rFonts w:ascii="TH SarabunPSK" w:hAnsi="TH SarabunPSK" w:cs="TH SarabunPSK" w:hint="cs"/>
              <w:color w:val="FF0000"/>
              <w:sz w:val="28"/>
              <w:szCs w:val="28"/>
            </w:rPr>
            <w:t>Law Library</w:t>
          </w:r>
        </w:smartTag>
      </w:smartTag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,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>Ravision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 xml:space="preserve"> of treaties guid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)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vailable 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mail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law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lib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%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liberty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uc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wlu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edu</w:t>
      </w:r>
      <w:proofErr w:type="spellEnd"/>
    </w:p>
    <w:p w14:paraId="0A1150A8" w14:textId="77777777" w:rsidR="000E06CC" w:rsidRPr="006E74A6" w:rsidRDefault="000E06CC" w:rsidP="002C376E">
      <w:pPr>
        <w:numPr>
          <w:ilvl w:val="12"/>
          <w:numId w:val="0"/>
        </w:numPr>
        <w:tabs>
          <w:tab w:val="left" w:pos="993"/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acopson, M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8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Pregnancy and employment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three approaches to equal opportunity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>Boston University Law Review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):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6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019ff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vailabl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: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LEXIS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brary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LAWREV Fil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LLREV</w:t>
      </w:r>
    </w:p>
    <w:p w14:paraId="554FEBC9" w14:textId="77777777" w:rsidR="000E06CC" w:rsidRPr="006E74A6" w:rsidRDefault="000E06CC" w:rsidP="002C376E">
      <w:pPr>
        <w:numPr>
          <w:ilvl w:val="12"/>
          <w:numId w:val="0"/>
        </w:numPr>
        <w:tabs>
          <w:tab w:val="left" w:pos="993"/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Barow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,P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92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u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The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oshua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 tree quakes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>COR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)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,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)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u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vailable FTP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2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12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2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 Directory pub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ournals Fil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cor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 1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08</w:t>
      </w:r>
    </w:p>
    <w:p w14:paraId="7615650B" w14:textId="77777777" w:rsidR="000E06CC" w:rsidRPr="006E74A6" w:rsidRDefault="000E06CC" w:rsidP="002C376E">
      <w:pPr>
        <w:numPr>
          <w:ilvl w:val="12"/>
          <w:numId w:val="0"/>
        </w:numPr>
        <w:tabs>
          <w:tab w:val="left" w:pos="720"/>
          <w:tab w:val="left" w:pos="993"/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Smith,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96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pril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>How to cite electronic documents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)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vailable http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//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inst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ugi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Edu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-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smith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</w:t>
      </w:r>
    </w:p>
    <w:p w14:paraId="2DD24DD5" w14:textId="77777777" w:rsidR="000E06CC" w:rsidRPr="00971B65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sz w:val="32"/>
          <w:szCs w:val="32"/>
        </w:rPr>
      </w:pPr>
    </w:p>
    <w:p w14:paraId="7800C183" w14:textId="14A4FD78" w:rsidR="000E06CC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500CB653" w14:textId="12D2B292" w:rsidR="000E06CC" w:rsidRDefault="000E06CC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12BB722F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C183B5C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8A9FA70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BF94F22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65DD140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8314E80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69D84EE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4015ED3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39F9F9E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DBB3782" w14:textId="77777777" w:rsidR="000E06CC" w:rsidRPr="00256F9B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72"/>
          <w:szCs w:val="72"/>
        </w:rPr>
      </w:pPr>
      <w:r w:rsidRPr="00256F9B">
        <w:rPr>
          <w:rFonts w:ascii="TH SarabunPSK" w:hAnsi="TH SarabunPSK" w:cs="TH SarabunPSK" w:hint="cs"/>
          <w:b/>
          <w:bCs/>
          <w:sz w:val="72"/>
          <w:szCs w:val="72"/>
          <w:cs/>
        </w:rPr>
        <w:t xml:space="preserve">ภาคผนวก </w:t>
      </w:r>
    </w:p>
    <w:p w14:paraId="624D3829" w14:textId="77777777" w:rsidR="000E06CC" w:rsidRDefault="000E06CC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4770771A" w14:textId="74612F85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096041A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6282340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CDD24DE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ADC3197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C6738A2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EF48354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55F1D9D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CFFB952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69755BD9" w14:textId="1FC3E1E6" w:rsidR="000E06CC" w:rsidRPr="00256F9B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256F9B">
        <w:rPr>
          <w:rFonts w:ascii="TH SarabunPSK" w:hAnsi="TH SarabunPSK" w:cs="TH SarabunPSK" w:hint="cs"/>
          <w:b/>
          <w:bCs/>
          <w:sz w:val="50"/>
          <w:szCs w:val="50"/>
          <w:cs/>
        </w:rPr>
        <w:t xml:space="preserve">ภาคผนวก ก </w:t>
      </w:r>
    </w:p>
    <w:p w14:paraId="56518499" w14:textId="7F118164" w:rsidR="000E06CC" w:rsidRPr="00256F9B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50"/>
          <w:szCs w:val="50"/>
          <w:cs/>
        </w:rPr>
      </w:pPr>
      <w:r w:rsidRPr="00256F9B">
        <w:rPr>
          <w:rFonts w:ascii="TH SarabunPSK" w:hAnsi="TH SarabunPSK" w:cs="TH SarabunPSK" w:hint="cs"/>
          <w:b/>
          <w:bCs/>
          <w:sz w:val="50"/>
          <w:szCs w:val="50"/>
          <w:cs/>
        </w:rPr>
        <w:t>ผลผลิตจากการดำเนินโครงการ</w:t>
      </w:r>
    </w:p>
    <w:p w14:paraId="1058C996" w14:textId="4167DBDC" w:rsidR="000E06CC" w:rsidRDefault="000E06CC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93A3777" w14:textId="77777777" w:rsidR="000E06CC" w:rsidRDefault="000E06CC" w:rsidP="002C376E">
      <w:pPr>
        <w:ind w:left="567" w:hanging="567"/>
        <w:rPr>
          <w:b/>
          <w:bCs/>
          <w:sz w:val="28"/>
          <w:szCs w:val="28"/>
          <w:cs/>
        </w:rPr>
        <w:sectPr w:rsidR="000E06CC" w:rsidSect="00647EAE">
          <w:headerReference w:type="even" r:id="rId9"/>
          <w:headerReference w:type="default" r:id="rId10"/>
          <w:footerReference w:type="default" r:id="rId11"/>
          <w:headerReference w:type="first" r:id="rId12"/>
          <w:pgSz w:w="11909" w:h="16834"/>
          <w:pgMar w:top="1729" w:right="1729" w:bottom="1440" w:left="1729" w:header="709" w:footer="709" w:gutter="0"/>
          <w:pgNumType w:start="1" w:chapStyle="7"/>
          <w:cols w:space="720"/>
          <w:docGrid w:linePitch="272"/>
        </w:sectPr>
      </w:pPr>
    </w:p>
    <w:p w14:paraId="096E9E02" w14:textId="452CA682" w:rsidR="000E06CC" w:rsidRPr="003F375D" w:rsidRDefault="000E06CC" w:rsidP="002C376E">
      <w:pPr>
        <w:spacing w:after="120"/>
        <w:ind w:left="567" w:hanging="567"/>
        <w:jc w:val="center"/>
        <w:rPr>
          <w:rFonts w:ascii="TH SarabunPSK" w:hAnsi="TH SarabunPSK" w:cs="TH SarabunPSK"/>
          <w:b/>
          <w:bCs/>
          <w:sz w:val="28"/>
          <w:szCs w:val="28"/>
        </w:rPr>
      </w:pPr>
      <w:r w:rsidRPr="003F375D">
        <w:rPr>
          <w:rFonts w:ascii="TH SarabunPSK" w:hAnsi="TH SarabunPSK" w:cs="TH SarabunPSK"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05504" behindDoc="0" locked="0" layoutInCell="1" allowOverlap="1" wp14:anchorId="4228EBB7" wp14:editId="2C871D1E">
                <wp:simplePos x="0" y="0"/>
                <wp:positionH relativeFrom="page">
                  <wp:posOffset>7208330</wp:posOffset>
                </wp:positionH>
                <wp:positionV relativeFrom="paragraph">
                  <wp:posOffset>-1070610</wp:posOffset>
                </wp:positionV>
                <wp:extent cx="2360930" cy="1064525"/>
                <wp:effectExtent l="0" t="0" r="0" b="2540"/>
                <wp:wrapNone/>
                <wp:docPr id="8839518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E916E4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91FF9F9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AC5BACB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E9BE8F7" w14:textId="77777777" w:rsidR="000E06CC" w:rsidRPr="005D74DC" w:rsidRDefault="000E06CC" w:rsidP="000E06CC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8EBB7" id="_x0000_s1036" type="#_x0000_t202" style="position:absolute;left:0;text-align:left;margin-left:567.6pt;margin-top:-84.3pt;width:185.9pt;height:83.8pt;z-index:251605504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" filled="f" stroked="f">
                <v:textbox>
                  <w:txbxContent>
                    <w:p w14:paraId="30E916E4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91FF9F9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AC5BACB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E9BE8F7" w14:textId="77777777" w:rsidR="000E06CC" w:rsidRPr="005D74DC" w:rsidRDefault="000E06CC" w:rsidP="000E06CC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10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3F375D">
        <w:rPr>
          <w:rFonts w:ascii="TH SarabunPSK" w:hAnsi="TH SarabunPSK" w:cs="TH SarabunPSK"/>
          <w:b/>
          <w:bCs/>
          <w:sz w:val="28"/>
          <w:szCs w:val="28"/>
          <w:cs/>
        </w:rPr>
        <w:t>ผลผลิตที่เกิดขึ้นจริง (</w:t>
      </w:r>
      <w:r w:rsidRPr="003F375D">
        <w:rPr>
          <w:rFonts w:ascii="TH SarabunPSK" w:hAnsi="TH SarabunPSK" w:cs="TH SarabunPSK"/>
          <w:b/>
          <w:bCs/>
          <w:sz w:val="28"/>
          <w:szCs w:val="28"/>
        </w:rPr>
        <w:t>Output</w:t>
      </w:r>
      <w:r w:rsidRPr="003F375D">
        <w:rPr>
          <w:rFonts w:ascii="TH SarabunPSK" w:hAnsi="TH SarabunPSK" w:cs="TH SarabunPSK"/>
          <w:b/>
          <w:bCs/>
          <w:sz w:val="28"/>
          <w:szCs w:val="28"/>
          <w:cs/>
        </w:rPr>
        <w:t>)</w:t>
      </w:r>
    </w:p>
    <w:tbl>
      <w:tblPr>
        <w:tblStyle w:val="TableGrid"/>
        <w:tblW w:w="13608" w:type="dxa"/>
        <w:tblInd w:w="-5" w:type="dxa"/>
        <w:tblLook w:val="04A0" w:firstRow="1" w:lastRow="0" w:firstColumn="1" w:lastColumn="0" w:noHBand="0" w:noVBand="1"/>
      </w:tblPr>
      <w:tblGrid>
        <w:gridCol w:w="1821"/>
        <w:gridCol w:w="2007"/>
        <w:gridCol w:w="720"/>
        <w:gridCol w:w="990"/>
        <w:gridCol w:w="1976"/>
        <w:gridCol w:w="768"/>
        <w:gridCol w:w="988"/>
        <w:gridCol w:w="2428"/>
        <w:gridCol w:w="1910"/>
      </w:tblGrid>
      <w:tr w:rsidR="000E06CC" w:rsidRPr="003F375D" w14:paraId="310E68EC" w14:textId="77777777" w:rsidTr="00911865">
        <w:trPr>
          <w:trHeight w:val="342"/>
          <w:tblHeader/>
        </w:trPr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B07B08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bookmarkStart w:id="0" w:name="_Hlk73436351"/>
            <w:bookmarkStart w:id="1" w:name="_Hlk75513547"/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โครงการที่ได้รับอนุมัติ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CC69C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ผลผลิตตามคำรับรอง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C2D4E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จำนวน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2F2FD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หน่วยนับ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A08BE1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ผลผลิตที่เกิดขึ้นจริง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32AE0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จำนวน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30C231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หน่วยนับ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6C471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 xml:space="preserve">รายละเอียดผลิต </w:t>
            </w:r>
          </w:p>
          <w:p w14:paraId="38FAF972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(พร้อมแนบหลักฐาน)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04E74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เชิงคุณภาพ</w:t>
            </w:r>
          </w:p>
        </w:tc>
      </w:tr>
      <w:tr w:rsidR="000E06CC" w:rsidRPr="003F375D" w14:paraId="039834A0" w14:textId="77777777" w:rsidTr="00911865">
        <w:trPr>
          <w:trHeight w:val="342"/>
          <w:tblHeader/>
        </w:trPr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0DBE2BB" w14:textId="77777777" w:rsidR="000E06CC" w:rsidRPr="003F375D" w:rsidRDefault="000E06CC" w:rsidP="002C376E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  <w:bookmarkStart w:id="2" w:name="_Hlk73451116"/>
            <w:bookmarkEnd w:id="0"/>
            <w:r w:rsidRPr="003F375D">
              <w:rPr>
                <w:rFonts w:ascii="TH SarabunPSK" w:hAnsi="TH SarabunPSK" w:cs="TH SarabunPSK"/>
                <w:sz w:val="24"/>
                <w:szCs w:val="24"/>
                <w:cs/>
              </w:rPr>
              <w:t>โครงการ..........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E95CDDD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1. องค์ความรู้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4077E63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E887369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3C035A5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1. องค์ความรู้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FD6E51E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2207235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1CA51F2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......................................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9B6599A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</w:p>
        </w:tc>
      </w:tr>
      <w:bookmarkEnd w:id="2"/>
      <w:tr w:rsidR="000E06CC" w:rsidRPr="003F375D" w14:paraId="559DEBF3" w14:textId="77777777" w:rsidTr="00911865">
        <w:trPr>
          <w:trHeight w:val="356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27A323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8AA345A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2. ต้นแบบผลิตภัณฑ์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A75B34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62BE86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33CBFB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2. ต้นแบบผลิตภัณฑ์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2549F5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92F387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954C5F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9FB98B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</w:tr>
      <w:tr w:rsidR="000E06CC" w:rsidRPr="003F375D" w14:paraId="68B2372C" w14:textId="77777777" w:rsidTr="00911865">
        <w:trPr>
          <w:trHeight w:val="342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71BD0B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46E1AD2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 xml:space="preserve"> ระดับภาคสนาม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F07E399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2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B3416B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3E181BB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 xml:space="preserve"> ระดับภาคสนาม 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3AD74C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2</w:t>
            </w: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625BE5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96C3F7F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..................................</w:t>
            </w: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CCED22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</w:p>
        </w:tc>
      </w:tr>
      <w:tr w:rsidR="000E06CC" w:rsidRPr="003F375D" w14:paraId="24D6147E" w14:textId="77777777" w:rsidTr="00911865">
        <w:trPr>
          <w:trHeight w:val="356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B7CB6" w14:textId="7FEABD69" w:rsidR="000E06CC" w:rsidRPr="003F375D" w:rsidRDefault="000E06CC" w:rsidP="002C376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C10E9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2 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ระดับห้องปฏิบัติการ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1765C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69EB6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36630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2 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ระดับห้องปฏิบัติการ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41083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A3998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06B6A" w14:textId="63004C03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58A44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</w:tr>
    </w:tbl>
    <w:bookmarkEnd w:id="1"/>
    <w:p w14:paraId="43DCEBAE" w14:textId="0E7B5561" w:rsidR="000E06CC" w:rsidRPr="00F15010" w:rsidRDefault="00E52098" w:rsidP="002C376E">
      <w:pPr>
        <w:rPr>
          <w:rFonts w:ascii="TH SarabunPSK" w:hAnsi="TH SarabunPSK" w:cs="TH SarabunPSK"/>
          <w:i/>
          <w:iCs/>
          <w:color w:val="FF0000"/>
          <w:sz w:val="28"/>
          <w:szCs w:val="28"/>
          <w:cs/>
        </w:rPr>
      </w:pPr>
      <w:r w:rsidRPr="009E395E">
        <w:rPr>
          <w:rFonts w:ascii="TH SarabunPSK" w:hAnsi="TH SarabunPSK" w:cs="TH SarabunPSK"/>
          <w:b/>
          <w:bCs/>
          <w:i/>
          <w:iCs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33504" behindDoc="1" locked="0" layoutInCell="1" allowOverlap="1" wp14:anchorId="3A09D7A4" wp14:editId="38969DE2">
                <wp:simplePos x="0" y="0"/>
                <wp:positionH relativeFrom="column">
                  <wp:posOffset>4805045</wp:posOffset>
                </wp:positionH>
                <wp:positionV relativeFrom="paragraph">
                  <wp:posOffset>3978275</wp:posOffset>
                </wp:positionV>
                <wp:extent cx="4390390" cy="387985"/>
                <wp:effectExtent l="0" t="0" r="0" b="0"/>
                <wp:wrapNone/>
                <wp:docPr id="10933019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0390" cy="387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EAEF17" w14:textId="0D42F79F" w:rsidR="00E52098" w:rsidRDefault="00E52098" w:rsidP="00E52098">
                            <w:r>
                              <w:rPr>
                                <w:rFonts w:ascii="TH SarabunPSK" w:hAnsi="TH SarabunPSK" w:cs="TH SarabunPSK" w:hint="cs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>รู</w:t>
                            </w:r>
                            <w:r w:rsidRPr="002C3EF1">
                              <w:rPr>
                                <w:rFonts w:ascii="TH SarabunPSK" w:hAnsi="TH SarabunPSK" w:cs="TH SarabunPSK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>ปแบบรายงานฉบับสมบูรณ์ มหาวิทยาลัยเทคโนโลยี</w:t>
                            </w:r>
                            <w:proofErr w:type="spellStart"/>
                            <w:r w:rsidRPr="002C3EF1">
                              <w:rPr>
                                <w:rFonts w:ascii="TH SarabunPSK" w:hAnsi="TH SarabunPSK" w:cs="TH SarabunPSK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>สุร</w:t>
                            </w:r>
                            <w:proofErr w:type="spellEnd"/>
                            <w:r w:rsidRPr="002C3EF1">
                              <w:rPr>
                                <w:rFonts w:ascii="TH SarabunPSK" w:hAnsi="TH SarabunPSK" w:cs="TH SarabunPSK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>นารี</w:t>
                            </w:r>
                            <w:r w:rsidR="00816C7B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  <w:r w:rsidRPr="002C3EF1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:</w:t>
                            </w:r>
                            <w:r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tab/>
                              <w:t>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09D7A4" id="_x0000_s1037" type="#_x0000_t202" style="position:absolute;margin-left:378.35pt;margin-top:313.25pt;width:345.7pt;height:30.55pt;z-index:-251582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" filled="f" stroked="f">
                <v:textbox>
                  <w:txbxContent>
                    <w:p w14:paraId="31EAEF17" w14:textId="0D42F79F" w:rsidR="00E52098" w:rsidRDefault="00E52098" w:rsidP="00E52098">
                      <w:r>
                        <w:rPr>
                          <w:rFonts w:ascii="TH SarabunPSK" w:hAnsi="TH SarabunPSK" w:cs="TH SarabunPSK" w:hint="cs"/>
                          <w:i/>
                          <w:iCs/>
                          <w:sz w:val="24"/>
                          <w:szCs w:val="24"/>
                          <w:cs/>
                        </w:rPr>
                        <w:t>รู</w:t>
                      </w:r>
                      <w:r w:rsidRPr="002C3EF1">
                        <w:rPr>
                          <w:rFonts w:ascii="TH SarabunPSK" w:hAnsi="TH SarabunPSK" w:cs="TH SarabunPSK"/>
                          <w:i/>
                          <w:iCs/>
                          <w:sz w:val="24"/>
                          <w:szCs w:val="24"/>
                          <w:cs/>
                        </w:rPr>
                        <w:t>ปแบบรายงานฉบับสมบูรณ์ มหาวิทยาลัยเทคโนโลยี</w:t>
                      </w:r>
                      <w:proofErr w:type="spellStart"/>
                      <w:r w:rsidRPr="002C3EF1">
                        <w:rPr>
                          <w:rFonts w:ascii="TH SarabunPSK" w:hAnsi="TH SarabunPSK" w:cs="TH SarabunPSK"/>
                          <w:i/>
                          <w:iCs/>
                          <w:sz w:val="24"/>
                          <w:szCs w:val="24"/>
                          <w:cs/>
                        </w:rPr>
                        <w:t>สุร</w:t>
                      </w:r>
                      <w:proofErr w:type="spellEnd"/>
                      <w:r w:rsidRPr="002C3EF1">
                        <w:rPr>
                          <w:rFonts w:ascii="TH SarabunPSK" w:hAnsi="TH SarabunPSK" w:cs="TH SarabunPSK"/>
                          <w:i/>
                          <w:iCs/>
                          <w:sz w:val="24"/>
                          <w:szCs w:val="24"/>
                          <w:cs/>
                        </w:rPr>
                        <w:t>นารี</w:t>
                      </w:r>
                      <w:r w:rsidR="00816C7B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 xml:space="preserve"> </w:t>
                      </w:r>
                      <w:r w:rsidRPr="002C3EF1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:</w:t>
                      </w:r>
                      <w:r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tab/>
                        <w:t>2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i/>
          <w:iCs/>
          <w:noProof/>
          <w:color w:val="FF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064" behindDoc="1" locked="0" layoutInCell="1" allowOverlap="1" wp14:anchorId="72DB4C73" wp14:editId="5CF17726">
                <wp:simplePos x="0" y="0"/>
                <wp:positionH relativeFrom="column">
                  <wp:posOffset>1123315</wp:posOffset>
                </wp:positionH>
                <wp:positionV relativeFrom="paragraph">
                  <wp:posOffset>3570761</wp:posOffset>
                </wp:positionV>
                <wp:extent cx="5097780" cy="793115"/>
                <wp:effectExtent l="0" t="0" r="7620" b="6985"/>
                <wp:wrapNone/>
                <wp:docPr id="211727285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7780" cy="7931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5E0F1A" id="Rectangle 1" o:spid="_x0000_s1026" style="position:absolute;margin-left:88.45pt;margin-top:281.15pt;width:401.4pt;height:62.45pt;z-index:-25164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" fillcolor="white [3212]" stroked="f" strokeweight="1pt"/>
            </w:pict>
          </mc:Fallback>
        </mc:AlternateContent>
      </w:r>
      <w:r w:rsidR="000E06CC" w:rsidRPr="00F15010">
        <w:rPr>
          <w:rFonts w:ascii="TH SarabunPSK" w:hAnsi="TH SarabunPSK" w:cs="TH SarabunPSK"/>
          <w:i/>
          <w:iCs/>
          <w:color w:val="FF0000"/>
          <w:sz w:val="28"/>
          <w:szCs w:val="28"/>
          <w:cs/>
        </w:rPr>
        <w:br w:type="page"/>
      </w:r>
    </w:p>
    <w:p w14:paraId="0D4A5E1C" w14:textId="77777777" w:rsidR="000E06CC" w:rsidRPr="00F15010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i/>
          <w:iCs/>
          <w:color w:val="FF0000"/>
          <w:sz w:val="28"/>
          <w:szCs w:val="28"/>
        </w:rPr>
        <w:sectPr w:rsidR="000E06CC" w:rsidRPr="00F15010" w:rsidSect="00E52098">
          <w:pgSz w:w="16834" w:h="11909" w:orient="landscape"/>
          <w:pgMar w:top="1729" w:right="1729" w:bottom="1729" w:left="1440" w:header="709" w:footer="709" w:gutter="0"/>
          <w:pgNumType w:start="26" w:chapStyle="7"/>
          <w:cols w:space="720"/>
          <w:docGrid w:linePitch="272"/>
        </w:sectPr>
      </w:pPr>
    </w:p>
    <w:p w14:paraId="79092139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6E4C8BBA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99960E0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C26200E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DA89925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807F50A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45036E2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4564310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C5770CF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18FB7A6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F15010">
        <w:rPr>
          <w:rFonts w:ascii="TH SarabunPSK" w:hAnsi="TH SarabunPSK" w:cs="TH SarabunPSK" w:hint="cs"/>
          <w:b/>
          <w:bCs/>
          <w:sz w:val="50"/>
          <w:szCs w:val="50"/>
          <w:cs/>
        </w:rPr>
        <w:t>ภาคผนวก ข</w:t>
      </w:r>
    </w:p>
    <w:p w14:paraId="41853E49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50"/>
          <w:szCs w:val="50"/>
        </w:rPr>
      </w:pPr>
      <w:r>
        <w:rPr>
          <w:rFonts w:ascii="TH SarabunPSK" w:hAnsi="TH SarabunPSK" w:cs="TH SarabunPSK" w:hint="cs"/>
          <w:b/>
          <w:bCs/>
          <w:sz w:val="50"/>
          <w:szCs w:val="50"/>
          <w:cs/>
        </w:rPr>
        <w:t>............................</w:t>
      </w:r>
    </w:p>
    <w:p w14:paraId="2FB34E56" w14:textId="77777777" w:rsidR="000E06CC" w:rsidRPr="00F15010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color w:val="FF0000"/>
          <w:sz w:val="50"/>
          <w:szCs w:val="50"/>
          <w:cs/>
        </w:rPr>
      </w:pPr>
      <w:r w:rsidRPr="00F15010">
        <w:rPr>
          <w:rFonts w:ascii="TH SarabunPSK" w:hAnsi="TH SarabunPSK" w:cs="TH SarabunPSK" w:hint="cs"/>
          <w:b/>
          <w:bCs/>
          <w:color w:val="FF0000"/>
          <w:sz w:val="50"/>
          <w:szCs w:val="50"/>
          <w:cs/>
        </w:rPr>
        <w:t>(ถ้ามี)</w:t>
      </w:r>
    </w:p>
    <w:p w14:paraId="0CD10E97" w14:textId="77777777" w:rsidR="000E06CC" w:rsidRDefault="000E06CC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4B29660F" w14:textId="77777777" w:rsidR="000E06CC" w:rsidRDefault="000E06CC" w:rsidP="002C376E">
      <w:pPr>
        <w:jc w:val="center"/>
        <w:rPr>
          <w:rFonts w:ascii="TH SarabunPSK" w:hAnsi="TH SarabunPSK" w:cs="TH SarabunPSK"/>
          <w:color w:val="FF0000"/>
          <w:sz w:val="40"/>
          <w:szCs w:val="40"/>
        </w:rPr>
      </w:pPr>
      <w:r w:rsidRPr="002C4F4D">
        <w:rPr>
          <w:rFonts w:ascii="TH SarabunPSK" w:hAnsi="TH SarabunPSK" w:cs="TH SarabunPSK"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09600" behindDoc="0" locked="0" layoutInCell="1" allowOverlap="1" wp14:anchorId="705F0537" wp14:editId="08580E23">
                <wp:simplePos x="0" y="0"/>
                <wp:positionH relativeFrom="page">
                  <wp:posOffset>5403850</wp:posOffset>
                </wp:positionH>
                <wp:positionV relativeFrom="paragraph">
                  <wp:posOffset>-1085850</wp:posOffset>
                </wp:positionV>
                <wp:extent cx="2360930" cy="1064525"/>
                <wp:effectExtent l="0" t="0" r="0" b="2540"/>
                <wp:wrapNone/>
                <wp:docPr id="1306562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14866E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5761063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D5F8B7E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5773F68" w14:textId="77777777" w:rsidR="000E06CC" w:rsidRPr="005D74DC" w:rsidRDefault="000E06CC" w:rsidP="000E06CC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5F0537" id="_x0000_s1038" type="#_x0000_t202" style="position:absolute;left:0;text-align:left;margin-left:425.5pt;margin-top:-85.5pt;width:185.9pt;height:83.8pt;z-index:251609600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" filled="f" stroked="f">
                <v:textbox>
                  <w:txbxContent>
                    <w:p w14:paraId="7314866E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5761063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D5F8B7E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5773F68" w14:textId="77777777" w:rsidR="000E06CC" w:rsidRPr="005D74DC" w:rsidRDefault="000E06CC" w:rsidP="000E06CC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1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E3D37ED" w14:textId="77777777" w:rsidR="000E06CC" w:rsidRDefault="000E06CC" w:rsidP="002C376E">
      <w:pPr>
        <w:jc w:val="center"/>
        <w:rPr>
          <w:rFonts w:ascii="TH SarabunPSK" w:hAnsi="TH SarabunPSK" w:cs="TH SarabunPSK"/>
          <w:color w:val="FF0000"/>
          <w:sz w:val="40"/>
          <w:szCs w:val="40"/>
        </w:rPr>
      </w:pPr>
    </w:p>
    <w:p w14:paraId="5D9736D8" w14:textId="77777777" w:rsidR="000E06CC" w:rsidRDefault="000E06CC" w:rsidP="002C376E">
      <w:pPr>
        <w:jc w:val="center"/>
        <w:rPr>
          <w:rFonts w:ascii="TH SarabunPSK" w:hAnsi="TH SarabunPSK" w:cs="TH SarabunPSK"/>
          <w:color w:val="FF0000"/>
          <w:sz w:val="40"/>
          <w:szCs w:val="40"/>
        </w:rPr>
      </w:pPr>
    </w:p>
    <w:p w14:paraId="0D1FDBB5" w14:textId="77777777" w:rsidR="000E06CC" w:rsidRPr="002C4F4D" w:rsidRDefault="000E06CC" w:rsidP="002C376E">
      <w:pPr>
        <w:jc w:val="center"/>
        <w:rPr>
          <w:rFonts w:ascii="TH SarabunPSK" w:hAnsi="TH SarabunPSK" w:cs="TH SarabunPSK"/>
          <w:sz w:val="32"/>
          <w:szCs w:val="32"/>
          <w:cs/>
        </w:rPr>
      </w:pPr>
      <w:r w:rsidRPr="00A4185E">
        <w:rPr>
          <w:rFonts w:ascii="TH SarabunPSK" w:hAnsi="TH SarabunPSK" w:cs="TH SarabunPSK" w:hint="cs"/>
          <w:color w:val="FF0000"/>
          <w:sz w:val="40"/>
          <w:szCs w:val="40"/>
          <w:cs/>
        </w:rPr>
        <w:t>รูปภาพหรือเนื้อหาที่อยู่ในส่วนของภาคผนวก ข</w:t>
      </w:r>
      <w:r w:rsidRPr="002C4F4D">
        <w:rPr>
          <w:rFonts w:ascii="TH SarabunPSK" w:hAnsi="TH SarabunPSK" w:cs="TH SarabunPSK"/>
          <w:sz w:val="32"/>
          <w:szCs w:val="32"/>
          <w:cs/>
        </w:rPr>
        <w:br w:type="page"/>
      </w:r>
    </w:p>
    <w:p w14:paraId="1A3C5D10" w14:textId="77777777" w:rsidR="000E06CC" w:rsidRPr="00463ABB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07552" behindDoc="0" locked="0" layoutInCell="1" allowOverlap="1" wp14:anchorId="352311A2" wp14:editId="1D68412E">
                <wp:simplePos x="0" y="0"/>
                <wp:positionH relativeFrom="page">
                  <wp:posOffset>5415915</wp:posOffset>
                </wp:positionH>
                <wp:positionV relativeFrom="paragraph">
                  <wp:posOffset>-1090608</wp:posOffset>
                </wp:positionV>
                <wp:extent cx="2360930" cy="1064525"/>
                <wp:effectExtent l="0" t="0" r="0" b="2540"/>
                <wp:wrapNone/>
                <wp:docPr id="7994284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74F425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5C715A4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1962B7D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90F3E71" w14:textId="77777777" w:rsidR="000E06CC" w:rsidRPr="005D74DC" w:rsidRDefault="000E06CC" w:rsidP="000E06CC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1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311A2" id="_x0000_s1039" type="#_x0000_t202" style="position:absolute;left:0;text-align:left;margin-left:426.45pt;margin-top:-85.85pt;width:185.9pt;height:83.8pt;z-index:251607552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" filled="f" stroked="f">
                <v:textbox>
                  <w:txbxContent>
                    <w:p w14:paraId="6474F425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5C715A4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1962B7D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90F3E71" w14:textId="77777777" w:rsidR="000E06CC" w:rsidRPr="005D74DC" w:rsidRDefault="000E06CC" w:rsidP="000E06CC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13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463ABB">
        <w:rPr>
          <w:rFonts w:ascii="TH SarabunPSK" w:hAnsi="TH SarabunPSK" w:cs="TH SarabunPSK" w:hint="cs"/>
          <w:b/>
          <w:bCs/>
          <w:sz w:val="36"/>
          <w:szCs w:val="36"/>
          <w:cs/>
        </w:rPr>
        <w:t>ประวัตินักวิจัย</w:t>
      </w:r>
    </w:p>
    <w:p w14:paraId="18CAEC08" w14:textId="77777777" w:rsidR="000E06CC" w:rsidRPr="005A146B" w:rsidRDefault="000E06CC" w:rsidP="002C376E">
      <w:pPr>
        <w:rPr>
          <w:rFonts w:ascii="TH SarabunPSK" w:hAnsi="TH SarabunPSK" w:cs="TH SarabunPSK"/>
          <w:sz w:val="32"/>
          <w:szCs w:val="32"/>
        </w:rPr>
      </w:pPr>
    </w:p>
    <w:p w14:paraId="59C30683" w14:textId="77777777" w:rsidR="008C1189" w:rsidRPr="000A4148" w:rsidRDefault="008C1189" w:rsidP="002C376E">
      <w:pPr>
        <w:rPr>
          <w:rFonts w:ascii="TH SarabunPSK" w:hAnsi="TH SarabunPSK" w:cs="TH SarabunPSK"/>
          <w:b/>
          <w:bCs/>
          <w:sz w:val="32"/>
          <w:szCs w:val="32"/>
        </w:rPr>
      </w:pPr>
    </w:p>
    <w:sectPr w:rsidR="008C1189" w:rsidRPr="000A4148" w:rsidSect="00E52098">
      <w:headerReference w:type="even" r:id="rId13"/>
      <w:headerReference w:type="default" r:id="rId14"/>
      <w:footerReference w:type="first" r:id="rId15"/>
      <w:pgSz w:w="11909" w:h="16834"/>
      <w:pgMar w:top="1729" w:right="1729" w:bottom="1440" w:left="1729" w:header="709" w:footer="709" w:gutter="0"/>
      <w:pgNumType w:start="27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4CC49C" w14:textId="77777777" w:rsidR="002A343E" w:rsidRDefault="002A343E">
      <w:r>
        <w:separator/>
      </w:r>
    </w:p>
  </w:endnote>
  <w:endnote w:type="continuationSeparator" w:id="0">
    <w:p w14:paraId="7174B706" w14:textId="77777777" w:rsidR="002A343E" w:rsidRDefault="002A34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H SarabunPSK" w:hAnsi="TH SarabunPSK" w:cs="TH SarabunPSK"/>
        <w:sz w:val="24"/>
        <w:szCs w:val="24"/>
      </w:rPr>
      <w:id w:val="1712536548"/>
      <w:docPartObj>
        <w:docPartGallery w:val="Page Numbers (Bottom of Page)"/>
        <w:docPartUnique/>
      </w:docPartObj>
    </w:sdtPr>
    <w:sdtContent>
      <w:p w14:paraId="1BD71BA9" w14:textId="3C92C3D2" w:rsidR="00647EAE" w:rsidRPr="002C3EF1" w:rsidRDefault="00647EAE" w:rsidP="00647EAE">
        <w:pPr>
          <w:pStyle w:val="Footer"/>
          <w:tabs>
            <w:tab w:val="clear" w:pos="4153"/>
            <w:tab w:val="clear" w:pos="8306"/>
            <w:tab w:val="right" w:pos="8080"/>
            <w:tab w:val="right" w:pos="8364"/>
          </w:tabs>
          <w:rPr>
            <w:rFonts w:ascii="TH SarabunPSK" w:hAnsi="TH SarabunPSK" w:cs="TH SarabunPSK"/>
            <w:sz w:val="24"/>
            <w:szCs w:val="24"/>
          </w:rPr>
        </w:pPr>
        <w:r>
          <w:rPr>
            <w:rFonts w:ascii="TH SarabunPSK" w:hAnsi="TH SarabunPSK" w:cs="TH SarabunPSK"/>
            <w:i/>
            <w:iCs/>
            <w:sz w:val="24"/>
            <w:szCs w:val="24"/>
            <w:cs/>
          </w:rPr>
          <w:tab/>
        </w:r>
        <w:r>
          <w:rPr>
            <w:rFonts w:ascii="TH SarabunPSK" w:hAnsi="TH SarabunPSK" w:cs="TH SarabunPSK" w:hint="cs"/>
            <w:i/>
            <w:iCs/>
            <w:sz w:val="24"/>
            <w:szCs w:val="24"/>
            <w:cs/>
          </w:rPr>
          <w:t>รู</w:t>
        </w:r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>ปแบบรายงานฉบับสมบูรณ์ มหาวิทยาลัยเทคโนโลยี</w:t>
        </w:r>
        <w:proofErr w:type="spellStart"/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>สุร</w:t>
        </w:r>
        <w:proofErr w:type="spellEnd"/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>นารี</w:t>
        </w:r>
        <w:r w:rsidR="00816C7B">
          <w:rPr>
            <w:rFonts w:ascii="TH SarabunPSK" w:hAnsi="TH SarabunPSK" w:cs="TH SarabunPSK" w:hint="cs"/>
            <w:sz w:val="24"/>
            <w:szCs w:val="24"/>
            <w:cs/>
          </w:rPr>
          <w:t xml:space="preserve"> </w:t>
        </w:r>
        <w:r w:rsidRPr="002C3EF1">
          <w:rPr>
            <w:rFonts w:ascii="TH SarabunPSK" w:hAnsi="TH SarabunPSK" w:cs="TH SarabunPSK"/>
            <w:sz w:val="24"/>
            <w:szCs w:val="24"/>
            <w:cs/>
          </w:rPr>
          <w:t>:</w:t>
        </w:r>
        <w:r>
          <w:rPr>
            <w:rFonts w:ascii="TH SarabunPSK" w:hAnsi="TH SarabunPSK" w:cs="TH SarabunPSK"/>
            <w:sz w:val="24"/>
            <w:szCs w:val="24"/>
          </w:rPr>
          <w:tab/>
        </w:r>
        <w:r w:rsidRPr="002C3EF1">
          <w:rPr>
            <w:rFonts w:ascii="TH SarabunPSK" w:hAnsi="TH SarabunPSK" w:cs="TH SarabunPSK"/>
            <w:sz w:val="24"/>
            <w:szCs w:val="24"/>
          </w:rPr>
          <w:fldChar w:fldCharType="begin"/>
        </w:r>
        <w:r w:rsidRPr="002C3EF1">
          <w:rPr>
            <w:rFonts w:ascii="TH SarabunPSK" w:hAnsi="TH SarabunPSK" w:cs="TH SarabunPSK"/>
            <w:sz w:val="24"/>
            <w:szCs w:val="24"/>
          </w:rPr>
          <w:instrText xml:space="preserve"> PAGE   \* MERGEFORMAT </w:instrText>
        </w:r>
        <w:r w:rsidRPr="002C3EF1">
          <w:rPr>
            <w:rFonts w:ascii="TH SarabunPSK" w:hAnsi="TH SarabunPSK" w:cs="TH SarabunPSK"/>
            <w:sz w:val="24"/>
            <w:szCs w:val="24"/>
          </w:rPr>
          <w:fldChar w:fldCharType="separate"/>
        </w:r>
        <w:r>
          <w:rPr>
            <w:rFonts w:ascii="TH SarabunPSK" w:hAnsi="TH SarabunPSK" w:cs="TH SarabunPSK"/>
            <w:noProof/>
            <w:sz w:val="24"/>
            <w:szCs w:val="24"/>
          </w:rPr>
          <w:t>1</w:t>
        </w:r>
        <w:r w:rsidRPr="002C3EF1">
          <w:rPr>
            <w:rFonts w:ascii="TH SarabunPSK" w:hAnsi="TH SarabunPSK" w:cs="TH SarabunPSK"/>
            <w:noProof/>
            <w:sz w:val="24"/>
            <w:szCs w:val="24"/>
          </w:rPr>
          <w:fldChar w:fldCharType="end"/>
        </w:r>
      </w:p>
    </w:sdtContent>
  </w:sdt>
  <w:sdt>
    <w:sdtPr>
      <w:rPr>
        <w:rFonts w:ascii="TH SarabunPSK" w:hAnsi="TH SarabunPSK" w:cs="TH SarabunPSK"/>
      </w:rPr>
      <w:id w:val="818925976"/>
      <w:docPartObj>
        <w:docPartGallery w:val="Page Numbers (Top of Page)"/>
        <w:docPartUnique/>
      </w:docPartObj>
    </w:sdtPr>
    <w:sdtContent>
      <w:p w14:paraId="0984A9A4" w14:textId="63F455FF" w:rsidR="00647EAE" w:rsidRPr="00647EAE" w:rsidRDefault="00647EAE" w:rsidP="00647EAE">
        <w:pPr>
          <w:pStyle w:val="BasicParagraph"/>
          <w:tabs>
            <w:tab w:val="right" w:pos="6406"/>
            <w:tab w:val="right" w:pos="6720"/>
            <w:tab w:val="right" w:pos="8080"/>
            <w:tab w:val="right" w:pos="8364"/>
          </w:tabs>
          <w:rPr>
            <w:rFonts w:ascii="TH SarabunPSK" w:hAnsi="TH SarabunPSK" w:cs="TH SarabunPSK"/>
          </w:rPr>
        </w:pPr>
        <w:r w:rsidRPr="002C3EF1">
          <w:rPr>
            <w:rFonts w:ascii="TH SarabunPSK" w:hAnsi="TH SarabunPSK" w:cs="TH SarabunPSK"/>
          </w:rPr>
          <w:tab/>
        </w:r>
        <w:r w:rsidRPr="002C3EF1">
          <w:rPr>
            <w:rFonts w:ascii="TH SarabunPSK" w:hAnsi="TH SarabunPSK" w:cs="TH SarabunPSK"/>
            <w:i/>
            <w:iCs/>
            <w:cs/>
          </w:rPr>
          <w:tab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32220053"/>
      <w:docPartObj>
        <w:docPartGallery w:val="Page Numbers (Top of Page)"/>
        <w:docPartUnique/>
      </w:docPartObj>
    </w:sdtPr>
    <w:sdtContent>
      <w:p w14:paraId="0090215D" w14:textId="713A8D19" w:rsidR="00B13EA8" w:rsidRDefault="00B13EA8" w:rsidP="00B13EA8">
        <w:pPr>
          <w:pStyle w:val="Header"/>
          <w:tabs>
            <w:tab w:val="clear" w:pos="4153"/>
            <w:tab w:val="clear" w:pos="8306"/>
            <w:tab w:val="right" w:pos="8789"/>
            <w:tab w:val="right" w:pos="9029"/>
          </w:tabs>
        </w:pPr>
        <w:r>
          <w:rPr>
            <w:rFonts w:ascii="TH SarabunPSK" w:hAnsi="TH SarabunPSK" w:cs="TH SarabunPSK"/>
            <w:i/>
            <w:iCs/>
            <w:sz w:val="22"/>
            <w:szCs w:val="22"/>
            <w:cs/>
          </w:rPr>
          <w:tab/>
        </w:r>
        <w:r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รูปแบบ</w:t>
        </w:r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รายงานโครงการวิจัยฉบับสมบูรณ์ มหาวิทยาลัยเทคโนโลยี</w:t>
        </w:r>
        <w:proofErr w:type="spellStart"/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สุร</w:t>
        </w:r>
        <w:proofErr w:type="spellEnd"/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นารี</w:t>
        </w:r>
        <w:r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 xml:space="preserve">  </w:t>
        </w:r>
        <w:r w:rsidRPr="005F4525">
          <w:rPr>
            <w:rFonts w:ascii="TH SarabunPSK" w:hAnsi="TH SarabunPSK" w:cs="TH SarabunPSK"/>
            <w:b/>
            <w:bCs/>
            <w:sz w:val="22"/>
            <w:szCs w:val="22"/>
            <w:lang w:val="en-GB"/>
          </w:rPr>
          <w:t>:</w:t>
        </w:r>
        <w:r w:rsidRPr="005F4525">
          <w:rPr>
            <w:sz w:val="22"/>
            <w:szCs w:val="22"/>
          </w:rPr>
          <w:tab/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fldChar w:fldCharType="begin"/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instrText xml:space="preserve"> PAGE   \* MERGEFORMAT </w:instrText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fldChar w:fldCharType="separate"/>
        </w:r>
        <w:r>
          <w:rPr>
            <w:rFonts w:ascii="TH SarabunPSK" w:hAnsi="TH SarabunPSK" w:cs="TH SarabunPSK"/>
            <w:b/>
            <w:bCs/>
            <w:noProof/>
            <w:sz w:val="22"/>
            <w:szCs w:val="22"/>
          </w:rPr>
          <w:t>8</w:t>
        </w:r>
        <w:r w:rsidRPr="005F4525">
          <w:rPr>
            <w:rFonts w:ascii="TH SarabunPSK" w:hAnsi="TH SarabunPSK" w:cs="TH SarabunPSK" w:hint="cs"/>
            <w:b/>
            <w:bCs/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3D674B" w14:textId="77777777" w:rsidR="002A343E" w:rsidRDefault="002A343E">
      <w:r>
        <w:separator/>
      </w:r>
    </w:p>
  </w:footnote>
  <w:footnote w:type="continuationSeparator" w:id="0">
    <w:p w14:paraId="69673891" w14:textId="77777777" w:rsidR="002A343E" w:rsidRDefault="002A34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994692" w14:textId="77777777" w:rsidR="000E06CC" w:rsidRDefault="000E06CC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7</w:t>
    </w:r>
    <w:r>
      <w:rPr>
        <w:rStyle w:val="PageNumber"/>
      </w:rPr>
      <w:fldChar w:fldCharType="end"/>
    </w:r>
  </w:p>
  <w:p w14:paraId="6A35261A" w14:textId="77777777" w:rsidR="000E06CC" w:rsidRDefault="000E06C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717494" w14:textId="77777777" w:rsidR="000E06CC" w:rsidRPr="006E7FF5" w:rsidRDefault="000E06CC">
    <w:pPr>
      <w:pStyle w:val="Header"/>
      <w:jc w:val="right"/>
      <w:rPr>
        <w:rFonts w:ascii="TH SarabunPSK" w:hAnsi="TH SarabunPSK" w:cs="TH SarabunPSK"/>
        <w:sz w:val="32"/>
        <w:szCs w:val="32"/>
      </w:rPr>
    </w:pPr>
  </w:p>
  <w:p w14:paraId="3492387E" w14:textId="77777777" w:rsidR="000E06CC" w:rsidRDefault="000E06C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16945858"/>
      <w:docPartObj>
        <w:docPartGallery w:val="Page Numbers (Top of Page)"/>
        <w:docPartUnique/>
      </w:docPartObj>
    </w:sdtPr>
    <w:sdtContent>
      <w:p w14:paraId="2DC13DA4" w14:textId="77777777" w:rsidR="000E06CC" w:rsidRDefault="000E06CC" w:rsidP="005F4525">
        <w:pPr>
          <w:pStyle w:val="Header"/>
          <w:tabs>
            <w:tab w:val="clear" w:pos="4153"/>
            <w:tab w:val="clear" w:pos="8306"/>
            <w:tab w:val="right" w:pos="8789"/>
            <w:tab w:val="right" w:pos="9029"/>
          </w:tabs>
        </w:pPr>
        <w:r>
          <w:rPr>
            <w:rFonts w:ascii="TH SarabunPSK" w:hAnsi="TH SarabunPSK" w:cs="TH SarabunPSK"/>
            <w:cs/>
          </w:rPr>
          <w:tab/>
        </w:r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ตัวอย่างรายงานโครงการวิจัยฉบับสมบูรณ์ มหาวิทยาลัยเทคโนโลยี</w:t>
        </w:r>
        <w:proofErr w:type="spellStart"/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สุร</w:t>
        </w:r>
        <w:proofErr w:type="spellEnd"/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นารี</w:t>
        </w:r>
        <w:r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 xml:space="preserve">  </w:t>
        </w:r>
        <w:r w:rsidRPr="005F4525">
          <w:rPr>
            <w:rFonts w:ascii="TH SarabunPSK" w:hAnsi="TH SarabunPSK" w:cs="TH SarabunPSK"/>
            <w:b/>
            <w:bCs/>
            <w:sz w:val="22"/>
            <w:szCs w:val="22"/>
            <w:lang w:val="en-GB"/>
          </w:rPr>
          <w:t>:</w:t>
        </w:r>
        <w:r w:rsidRPr="005F4525">
          <w:rPr>
            <w:sz w:val="22"/>
            <w:szCs w:val="22"/>
          </w:rPr>
          <w:tab/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fldChar w:fldCharType="begin"/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instrText xml:space="preserve"> PAGE   \* MERGEFORMAT </w:instrText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fldChar w:fldCharType="separate"/>
        </w:r>
        <w:r w:rsidRPr="005F4525">
          <w:rPr>
            <w:rFonts w:ascii="TH SarabunPSK" w:hAnsi="TH SarabunPSK" w:cs="TH SarabunPSK" w:hint="cs"/>
            <w:b/>
            <w:bCs/>
            <w:noProof/>
            <w:sz w:val="22"/>
            <w:szCs w:val="22"/>
          </w:rPr>
          <w:t>2</w:t>
        </w:r>
        <w:r w:rsidRPr="005F4525">
          <w:rPr>
            <w:rFonts w:ascii="TH SarabunPSK" w:hAnsi="TH SarabunPSK" w:cs="TH SarabunPSK" w:hint="cs"/>
            <w:b/>
            <w:bCs/>
            <w:noProof/>
            <w:sz w:val="22"/>
            <w:szCs w:val="22"/>
          </w:rPr>
          <w:fldChar w:fldCharType="end"/>
        </w:r>
      </w:p>
    </w:sdtContent>
  </w:sdt>
  <w:p w14:paraId="69667A64" w14:textId="77777777" w:rsidR="000E06CC" w:rsidRPr="005F4525" w:rsidRDefault="000E06CC" w:rsidP="005F4525">
    <w:pPr>
      <w:pStyle w:val="Header"/>
      <w:jc w:val="right"/>
      <w:rPr>
        <w:rFonts w:ascii="TH SarabunPSK" w:hAnsi="TH SarabunPSK" w:cs="TH SarabunPSK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9ACA19" w14:textId="77777777" w:rsidR="001301FE" w:rsidRDefault="001301FE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47E56B" w14:textId="77777777" w:rsidR="001301FE" w:rsidRDefault="001301FE">
    <w:pPr>
      <w:pStyle w:val="Header"/>
      <w:ind w:right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939805" w14:textId="77777777" w:rsidR="001301FE" w:rsidRDefault="001301FE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4D125B6"/>
    <w:multiLevelType w:val="singleLevel"/>
    <w:tmpl w:val="CB66B4DA"/>
    <w:lvl w:ilvl="0">
      <w:start w:val="2"/>
      <w:numFmt w:val="decimal"/>
      <w:lvlText w:val="1.2.%1 "/>
      <w:legacy w:legacy="1" w:legacySpace="0" w:legacyIndent="283"/>
      <w:lvlJc w:val="left"/>
      <w:pPr>
        <w:ind w:left="1723" w:hanging="283"/>
      </w:pPr>
      <w:rPr>
        <w:rFonts w:ascii="Times New Roman" w:hAnsi="AngsanaUPC" w:cs="AngsanaUPC" w:hint="default"/>
        <w:b w:val="0"/>
        <w:bCs w:val="0"/>
        <w:i w:val="0"/>
        <w:iCs w:val="0"/>
        <w:sz w:val="32"/>
        <w:szCs w:val="32"/>
        <w:u w:val="none"/>
      </w:rPr>
    </w:lvl>
  </w:abstractNum>
  <w:abstractNum w:abstractNumId="1" w15:restartNumberingAfterBreak="0">
    <w:nsid w:val="64804072"/>
    <w:multiLevelType w:val="singleLevel"/>
    <w:tmpl w:val="52981340"/>
    <w:lvl w:ilvl="0">
      <w:start w:val="1"/>
      <w:numFmt w:val="decimal"/>
      <w:lvlText w:val="%1."/>
      <w:lvlJc w:val="left"/>
      <w:pPr>
        <w:tabs>
          <w:tab w:val="num" w:pos="366"/>
        </w:tabs>
        <w:ind w:left="366" w:hanging="360"/>
      </w:pPr>
      <w:rPr>
        <w:rFonts w:hint="default"/>
      </w:rPr>
    </w:lvl>
  </w:abstractNum>
  <w:abstractNum w:abstractNumId="2" w15:restartNumberingAfterBreak="0">
    <w:nsid w:val="64A0161A"/>
    <w:multiLevelType w:val="singleLevel"/>
    <w:tmpl w:val="BC164094"/>
    <w:lvl w:ilvl="0">
      <w:start w:val="2"/>
      <w:numFmt w:val="decimal"/>
      <w:lvlText w:val="1.%1 "/>
      <w:legacy w:legacy="1" w:legacySpace="0" w:legacyIndent="283"/>
      <w:lvlJc w:val="left"/>
      <w:pPr>
        <w:ind w:left="1003" w:hanging="283"/>
      </w:pPr>
      <w:rPr>
        <w:rFonts w:ascii="Angsana New" w:hAnsi="Angsana New" w:cs="AngsanaUPC" w:hint="default"/>
        <w:b/>
        <w:bCs/>
        <w:i w:val="0"/>
        <w:iCs w:val="0"/>
        <w:sz w:val="28"/>
        <w:szCs w:val="28"/>
        <w:u w:val="none"/>
      </w:rPr>
    </w:lvl>
  </w:abstractNum>
  <w:num w:numId="1" w16cid:durableId="947354292">
    <w:abstractNumId w:val="2"/>
  </w:num>
  <w:num w:numId="2" w16cid:durableId="1968923456">
    <w:abstractNumId w:val="0"/>
  </w:num>
  <w:num w:numId="3" w16cid:durableId="14120050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zMDY3MTM0MTY2MDRR0lEKTi0uzszPAykwrAUAX0ckGiwAAAA="/>
  </w:docVars>
  <w:rsids>
    <w:rsidRoot w:val="003E514C"/>
    <w:rsid w:val="00002A1B"/>
    <w:rsid w:val="00014FB6"/>
    <w:rsid w:val="00017C6B"/>
    <w:rsid w:val="00023DAB"/>
    <w:rsid w:val="000336EA"/>
    <w:rsid w:val="00034B81"/>
    <w:rsid w:val="00036066"/>
    <w:rsid w:val="00043976"/>
    <w:rsid w:val="00046371"/>
    <w:rsid w:val="00057700"/>
    <w:rsid w:val="00062D63"/>
    <w:rsid w:val="000A02C8"/>
    <w:rsid w:val="000A4148"/>
    <w:rsid w:val="000B0D02"/>
    <w:rsid w:val="000B7613"/>
    <w:rsid w:val="000D46F4"/>
    <w:rsid w:val="000E06CC"/>
    <w:rsid w:val="000E1342"/>
    <w:rsid w:val="001019E9"/>
    <w:rsid w:val="00102337"/>
    <w:rsid w:val="00103568"/>
    <w:rsid w:val="00112D2E"/>
    <w:rsid w:val="001301FE"/>
    <w:rsid w:val="00135CC8"/>
    <w:rsid w:val="00144C85"/>
    <w:rsid w:val="00147245"/>
    <w:rsid w:val="00160E70"/>
    <w:rsid w:val="00162A8D"/>
    <w:rsid w:val="00184072"/>
    <w:rsid w:val="0019110B"/>
    <w:rsid w:val="001973C9"/>
    <w:rsid w:val="001B3F42"/>
    <w:rsid w:val="001D1277"/>
    <w:rsid w:val="002073BE"/>
    <w:rsid w:val="00223C96"/>
    <w:rsid w:val="00250318"/>
    <w:rsid w:val="002612CD"/>
    <w:rsid w:val="00276956"/>
    <w:rsid w:val="002771F8"/>
    <w:rsid w:val="00285CC2"/>
    <w:rsid w:val="0029065C"/>
    <w:rsid w:val="002A3420"/>
    <w:rsid w:val="002A343E"/>
    <w:rsid w:val="002A701E"/>
    <w:rsid w:val="002C0274"/>
    <w:rsid w:val="002C376E"/>
    <w:rsid w:val="002E033D"/>
    <w:rsid w:val="002E5B52"/>
    <w:rsid w:val="002F42D9"/>
    <w:rsid w:val="003031F1"/>
    <w:rsid w:val="0032195D"/>
    <w:rsid w:val="0033019A"/>
    <w:rsid w:val="0034092D"/>
    <w:rsid w:val="0035001A"/>
    <w:rsid w:val="00364E7D"/>
    <w:rsid w:val="00366F5D"/>
    <w:rsid w:val="003973ED"/>
    <w:rsid w:val="00397A83"/>
    <w:rsid w:val="003A34D0"/>
    <w:rsid w:val="003B6FF4"/>
    <w:rsid w:val="003D4EC7"/>
    <w:rsid w:val="003E2532"/>
    <w:rsid w:val="003E514C"/>
    <w:rsid w:val="003F4BA1"/>
    <w:rsid w:val="0040020C"/>
    <w:rsid w:val="0042049A"/>
    <w:rsid w:val="004237F1"/>
    <w:rsid w:val="00432968"/>
    <w:rsid w:val="0044166B"/>
    <w:rsid w:val="00442C38"/>
    <w:rsid w:val="004449B4"/>
    <w:rsid w:val="00461DE4"/>
    <w:rsid w:val="00473262"/>
    <w:rsid w:val="0047491D"/>
    <w:rsid w:val="0048684B"/>
    <w:rsid w:val="00497BA6"/>
    <w:rsid w:val="004B6EB6"/>
    <w:rsid w:val="004C2F04"/>
    <w:rsid w:val="004D0B4A"/>
    <w:rsid w:val="004D4CF5"/>
    <w:rsid w:val="004F7FCA"/>
    <w:rsid w:val="005407D5"/>
    <w:rsid w:val="00554B34"/>
    <w:rsid w:val="00574611"/>
    <w:rsid w:val="005A146B"/>
    <w:rsid w:val="005A5C87"/>
    <w:rsid w:val="005B10B5"/>
    <w:rsid w:val="005B5A7B"/>
    <w:rsid w:val="005B5D87"/>
    <w:rsid w:val="005C2100"/>
    <w:rsid w:val="005D650C"/>
    <w:rsid w:val="005F06BF"/>
    <w:rsid w:val="00607661"/>
    <w:rsid w:val="00630791"/>
    <w:rsid w:val="00631A42"/>
    <w:rsid w:val="00640585"/>
    <w:rsid w:val="00645C38"/>
    <w:rsid w:val="00647EAE"/>
    <w:rsid w:val="00647FF0"/>
    <w:rsid w:val="006522B8"/>
    <w:rsid w:val="00661883"/>
    <w:rsid w:val="00684BA5"/>
    <w:rsid w:val="00691C5E"/>
    <w:rsid w:val="00695222"/>
    <w:rsid w:val="0069528C"/>
    <w:rsid w:val="006B4BD3"/>
    <w:rsid w:val="006B69B2"/>
    <w:rsid w:val="006D0780"/>
    <w:rsid w:val="006F40D9"/>
    <w:rsid w:val="00705B69"/>
    <w:rsid w:val="00710457"/>
    <w:rsid w:val="00724BD5"/>
    <w:rsid w:val="007302A2"/>
    <w:rsid w:val="007435D3"/>
    <w:rsid w:val="00757EBB"/>
    <w:rsid w:val="00767A6B"/>
    <w:rsid w:val="007853CA"/>
    <w:rsid w:val="00791312"/>
    <w:rsid w:val="007936EF"/>
    <w:rsid w:val="007A0D66"/>
    <w:rsid w:val="007B413C"/>
    <w:rsid w:val="007D1CB5"/>
    <w:rsid w:val="007D1DB3"/>
    <w:rsid w:val="007E0F14"/>
    <w:rsid w:val="0080352F"/>
    <w:rsid w:val="00805C49"/>
    <w:rsid w:val="00806701"/>
    <w:rsid w:val="008103E2"/>
    <w:rsid w:val="00816C7B"/>
    <w:rsid w:val="0082625F"/>
    <w:rsid w:val="00826B6E"/>
    <w:rsid w:val="008352D9"/>
    <w:rsid w:val="00836B52"/>
    <w:rsid w:val="008377FB"/>
    <w:rsid w:val="00846EE5"/>
    <w:rsid w:val="00863BE2"/>
    <w:rsid w:val="008672F7"/>
    <w:rsid w:val="00881E87"/>
    <w:rsid w:val="00894C72"/>
    <w:rsid w:val="008B18CC"/>
    <w:rsid w:val="008C1189"/>
    <w:rsid w:val="008C5DAE"/>
    <w:rsid w:val="008E65E8"/>
    <w:rsid w:val="008F1301"/>
    <w:rsid w:val="008F3BAF"/>
    <w:rsid w:val="00901328"/>
    <w:rsid w:val="00917291"/>
    <w:rsid w:val="009257BB"/>
    <w:rsid w:val="009340AC"/>
    <w:rsid w:val="00970389"/>
    <w:rsid w:val="009709F1"/>
    <w:rsid w:val="00971B65"/>
    <w:rsid w:val="00973EE3"/>
    <w:rsid w:val="009923F6"/>
    <w:rsid w:val="009A2C80"/>
    <w:rsid w:val="009A53EC"/>
    <w:rsid w:val="009B20B5"/>
    <w:rsid w:val="009D6A37"/>
    <w:rsid w:val="009E0558"/>
    <w:rsid w:val="00A05CAB"/>
    <w:rsid w:val="00A064B2"/>
    <w:rsid w:val="00A12180"/>
    <w:rsid w:val="00A23ED2"/>
    <w:rsid w:val="00A325BA"/>
    <w:rsid w:val="00A40554"/>
    <w:rsid w:val="00A535A4"/>
    <w:rsid w:val="00A63658"/>
    <w:rsid w:val="00A6450D"/>
    <w:rsid w:val="00A646BA"/>
    <w:rsid w:val="00A71AE2"/>
    <w:rsid w:val="00A9669D"/>
    <w:rsid w:val="00AB57C6"/>
    <w:rsid w:val="00AB6429"/>
    <w:rsid w:val="00AD1046"/>
    <w:rsid w:val="00AF7B6B"/>
    <w:rsid w:val="00B01043"/>
    <w:rsid w:val="00B0197D"/>
    <w:rsid w:val="00B13EA8"/>
    <w:rsid w:val="00B178EF"/>
    <w:rsid w:val="00B25D81"/>
    <w:rsid w:val="00B265C1"/>
    <w:rsid w:val="00B3244F"/>
    <w:rsid w:val="00B35B60"/>
    <w:rsid w:val="00B6359F"/>
    <w:rsid w:val="00B71681"/>
    <w:rsid w:val="00BA6B3D"/>
    <w:rsid w:val="00BB0010"/>
    <w:rsid w:val="00BC1548"/>
    <w:rsid w:val="00BC2F45"/>
    <w:rsid w:val="00BD5EA1"/>
    <w:rsid w:val="00BE2512"/>
    <w:rsid w:val="00C02157"/>
    <w:rsid w:val="00C12A77"/>
    <w:rsid w:val="00C177D2"/>
    <w:rsid w:val="00C331CA"/>
    <w:rsid w:val="00C7275C"/>
    <w:rsid w:val="00C751D7"/>
    <w:rsid w:val="00C81929"/>
    <w:rsid w:val="00C853F0"/>
    <w:rsid w:val="00C85A3B"/>
    <w:rsid w:val="00C87109"/>
    <w:rsid w:val="00C90213"/>
    <w:rsid w:val="00C96B3A"/>
    <w:rsid w:val="00CA2BBA"/>
    <w:rsid w:val="00CA5EBD"/>
    <w:rsid w:val="00CB42BD"/>
    <w:rsid w:val="00CB469E"/>
    <w:rsid w:val="00CD34F7"/>
    <w:rsid w:val="00CD4F47"/>
    <w:rsid w:val="00CD5872"/>
    <w:rsid w:val="00CF7F6D"/>
    <w:rsid w:val="00D0124B"/>
    <w:rsid w:val="00D044C1"/>
    <w:rsid w:val="00D057C7"/>
    <w:rsid w:val="00D31F1D"/>
    <w:rsid w:val="00D527BB"/>
    <w:rsid w:val="00D542AE"/>
    <w:rsid w:val="00D70176"/>
    <w:rsid w:val="00D7422A"/>
    <w:rsid w:val="00D94487"/>
    <w:rsid w:val="00DA2801"/>
    <w:rsid w:val="00DA5131"/>
    <w:rsid w:val="00DB1AE4"/>
    <w:rsid w:val="00DD2339"/>
    <w:rsid w:val="00DE14EA"/>
    <w:rsid w:val="00DE595E"/>
    <w:rsid w:val="00DF4AD1"/>
    <w:rsid w:val="00E144EC"/>
    <w:rsid w:val="00E15A6D"/>
    <w:rsid w:val="00E4611F"/>
    <w:rsid w:val="00E52098"/>
    <w:rsid w:val="00E53ACB"/>
    <w:rsid w:val="00E61E6E"/>
    <w:rsid w:val="00E74645"/>
    <w:rsid w:val="00E91079"/>
    <w:rsid w:val="00E978B0"/>
    <w:rsid w:val="00EA737E"/>
    <w:rsid w:val="00EB3193"/>
    <w:rsid w:val="00EB61CB"/>
    <w:rsid w:val="00EC3FCF"/>
    <w:rsid w:val="00ED0AA8"/>
    <w:rsid w:val="00ED28AA"/>
    <w:rsid w:val="00ED42EC"/>
    <w:rsid w:val="00ED6398"/>
    <w:rsid w:val="00EE0B8D"/>
    <w:rsid w:val="00F11B7C"/>
    <w:rsid w:val="00F33907"/>
    <w:rsid w:val="00F406B4"/>
    <w:rsid w:val="00F5459D"/>
    <w:rsid w:val="00F54D91"/>
    <w:rsid w:val="00F61357"/>
    <w:rsid w:val="00F6303C"/>
    <w:rsid w:val="00F64F5D"/>
    <w:rsid w:val="00F74B29"/>
    <w:rsid w:val="00F808CB"/>
    <w:rsid w:val="00F82712"/>
    <w:rsid w:val="00F91CE6"/>
    <w:rsid w:val="00FA1922"/>
    <w:rsid w:val="00FA7D6C"/>
    <w:rsid w:val="00FB2336"/>
    <w:rsid w:val="00FB5F4A"/>
    <w:rsid w:val="00FC0991"/>
    <w:rsid w:val="00FC1ACB"/>
    <w:rsid w:val="00FE4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0EB3B9D6"/>
  <w15:chartTrackingRefBased/>
  <w15:docId w15:val="{AC3CED1A-15B2-480E-96A6-DB8C0F8A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ordiaUPC" w:eastAsia="Times New Roman" w:hAnsi="CordiaUPC" w:cs="Times New Roman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65C1"/>
    <w:rPr>
      <w:rFonts w:cs="CordiaUPC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rsid w:val="00631A4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22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11B7C"/>
    <w:pPr>
      <w:ind w:left="720"/>
      <w:contextualSpacing/>
    </w:pPr>
    <w:rPr>
      <w:rFonts w:cs="Angsana New"/>
      <w:szCs w:val="25"/>
    </w:rPr>
  </w:style>
  <w:style w:type="character" w:customStyle="1" w:styleId="HeaderChar">
    <w:name w:val="Header Char"/>
    <w:basedOn w:val="DefaultParagraphFont"/>
    <w:link w:val="Header"/>
    <w:uiPriority w:val="99"/>
    <w:rsid w:val="00B13EA8"/>
    <w:rPr>
      <w:rFonts w:cs="CordiaUPC"/>
    </w:rPr>
  </w:style>
  <w:style w:type="table" w:styleId="TableGrid">
    <w:name w:val="Table Grid"/>
    <w:basedOn w:val="TableNormal"/>
    <w:uiPriority w:val="39"/>
    <w:rsid w:val="000E06CC"/>
    <w:rPr>
      <w:rFonts w:asciiTheme="minorHAnsi" w:eastAsiaTheme="minorHAnsi" w:hAnsiTheme="minorHAnsi" w:cstheme="minorBidi"/>
      <w:sz w:val="22"/>
      <w:szCs w:val="28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647EAE"/>
    <w:rPr>
      <w:rFonts w:cs="CordiaUPC"/>
    </w:rPr>
  </w:style>
  <w:style w:type="paragraph" w:customStyle="1" w:styleId="BasicParagraph">
    <w:name w:val="[Basic Paragraph]"/>
    <w:basedOn w:val="Normal"/>
    <w:uiPriority w:val="99"/>
    <w:rsid w:val="00647EAE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9</Pages>
  <Words>6812</Words>
  <Characters>38834</Characters>
  <Application>Microsoft Office Word</Application>
  <DocSecurity>0</DocSecurity>
  <Lines>323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แบบรายงานการวิจัยฉบับสมบูรณ์</vt:lpstr>
    </vt:vector>
  </TitlesOfParts>
  <Company>SUT</Company>
  <LinksUpToDate>false</LinksUpToDate>
  <CharactersWithSpaces>45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รายงานการวิจัยฉบับสมบูรณ์</dc:title>
  <dc:subject/>
  <dc:creator>svc</dc:creator>
  <cp:keywords/>
  <dc:description/>
  <cp:lastModifiedBy>Preeyanuch  Pathkrathok</cp:lastModifiedBy>
  <cp:revision>3</cp:revision>
  <cp:lastPrinted>2024-03-18T08:00:00Z</cp:lastPrinted>
  <dcterms:created xsi:type="dcterms:W3CDTF">2025-11-07T03:47:00Z</dcterms:created>
  <dcterms:modified xsi:type="dcterms:W3CDTF">2025-11-07T03:47:00Z</dcterms:modified>
</cp:coreProperties>
</file>